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B91" w:rsidRPr="00A90C8F" w:rsidRDefault="00C94B91">
      <w:pPr>
        <w:rPr>
          <w:b/>
          <w:lang w:val="en-US"/>
        </w:rPr>
      </w:pPr>
      <w:r w:rsidRPr="00A90C8F">
        <w:rPr>
          <w:b/>
          <w:lang w:val="en-US"/>
        </w:rPr>
        <w:t>Downloading and saving data</w:t>
      </w:r>
    </w:p>
    <w:p w:rsidR="00746327" w:rsidRDefault="000F331B">
      <w:pPr>
        <w:rPr>
          <w:lang w:val="en-US"/>
        </w:rPr>
      </w:pPr>
      <w:r>
        <w:rPr>
          <w:lang w:val="en-US"/>
        </w:rPr>
        <w:t>Download data from the link and save it in a folder StackOverflow Bot in Desktop</w:t>
      </w:r>
    </w:p>
    <w:p w:rsidR="00645DEC" w:rsidRDefault="00F56A6C">
      <w:pPr>
        <w:rPr>
          <w:lang w:val="en-US"/>
        </w:rPr>
      </w:pPr>
      <w:hyperlink r:id="rId7" w:history="1">
        <w:r w:rsidR="00645DEC" w:rsidRPr="005A5192">
          <w:rPr>
            <w:rStyle w:val="Hyperlink"/>
            <w:lang w:val="en-US"/>
          </w:rPr>
          <w:t>https://github.com/MLWhiz/data_science_blogs/tree/master/chatbot</w:t>
        </w:r>
      </w:hyperlink>
    </w:p>
    <w:p w:rsidR="000F331B" w:rsidRDefault="000F331B">
      <w:pPr>
        <w:rPr>
          <w:lang w:val="en-US"/>
        </w:rPr>
      </w:pPr>
      <w:r>
        <w:rPr>
          <w:lang w:val="en-US"/>
        </w:rPr>
        <w:t>(download .ipynb and .py files from raw and save it by manually typing the extension)</w:t>
      </w:r>
    </w:p>
    <w:p w:rsidR="00C94B91" w:rsidRDefault="00C94B91">
      <w:pPr>
        <w:rPr>
          <w:lang w:val="en-US"/>
        </w:rPr>
      </w:pPr>
    </w:p>
    <w:p w:rsidR="00F56A6C" w:rsidRDefault="00F56A6C">
      <w:pPr>
        <w:rPr>
          <w:lang w:val="en-US"/>
        </w:rPr>
      </w:pPr>
    </w:p>
    <w:p w:rsidR="00C94B91" w:rsidRPr="00A90C8F" w:rsidRDefault="00C94B91">
      <w:pPr>
        <w:rPr>
          <w:b/>
          <w:lang w:val="en-US"/>
        </w:rPr>
      </w:pPr>
      <w:r w:rsidRPr="00A90C8F">
        <w:rPr>
          <w:b/>
          <w:lang w:val="en-US"/>
        </w:rPr>
        <w:t>Create a GitHub repository for our project directory</w:t>
      </w:r>
    </w:p>
    <w:p w:rsidR="004C5BC6" w:rsidRPr="00753A99" w:rsidRDefault="00753A99" w:rsidP="00753A99">
      <w:pPr>
        <w:tabs>
          <w:tab w:val="left" w:pos="6750"/>
        </w:tabs>
        <w:spacing w:before="240"/>
        <w:rPr>
          <w:lang w:val="en-US"/>
        </w:rPr>
      </w:pPr>
      <w:r>
        <w:t xml:space="preserve">1. </w:t>
      </w:r>
      <w:r w:rsidR="00C94B91" w:rsidRPr="00753A99">
        <w:t xml:space="preserve">Download git software from </w:t>
      </w:r>
      <w:hyperlink r:id="rId8" w:history="1">
        <w:r w:rsidRPr="00753A99">
          <w:rPr>
            <w:rStyle w:val="Hyperlink"/>
            <w:lang w:val="en-US"/>
          </w:rPr>
          <w:t>https://git-scm.com/download/win</w:t>
        </w:r>
      </w:hyperlink>
    </w:p>
    <w:p w:rsidR="00C94B91" w:rsidRPr="004C5BC6" w:rsidRDefault="004C5BC6" w:rsidP="004C5BC6">
      <w:pPr>
        <w:spacing w:before="240"/>
      </w:pPr>
      <w:r w:rsidRPr="004C5BC6">
        <w:t xml:space="preserve">2. </w:t>
      </w:r>
      <w:r w:rsidR="00C94B91" w:rsidRPr="004C5BC6">
        <w:t>Create a new repository in GitHub named StackOverflow-Bot</w:t>
      </w:r>
      <w:r>
        <w:t>.</w:t>
      </w:r>
    </w:p>
    <w:p w:rsidR="00C94B91" w:rsidRPr="004C5BC6" w:rsidRDefault="004C5BC6" w:rsidP="004C5BC6">
      <w:pPr>
        <w:spacing w:before="240"/>
      </w:pPr>
      <w:r w:rsidRPr="004C5BC6">
        <w:rPr>
          <w:lang w:eastAsia="en-IN"/>
        </w:rPr>
        <w:t xml:space="preserve">3. </w:t>
      </w:r>
      <w:r w:rsidR="00C94B91" w:rsidRPr="004C5BC6">
        <w:rPr>
          <w:lang w:eastAsia="en-IN"/>
        </w:rPr>
        <w:t>Open Git Bash</w:t>
      </w:r>
      <w:r>
        <w:rPr>
          <w:lang w:eastAsia="en-IN"/>
        </w:rPr>
        <w:t>.</w:t>
      </w:r>
    </w:p>
    <w:p w:rsidR="004C5BC6" w:rsidRDefault="004C5BC6" w:rsidP="004C5BC6">
      <w:pPr>
        <w:spacing w:after="0"/>
      </w:pPr>
      <w:r w:rsidRPr="004C5BC6">
        <w:t>4. Change the current working directory to your local project</w:t>
      </w:r>
      <w:r>
        <w:t>.</w:t>
      </w:r>
    </w:p>
    <w:p w:rsidR="004C5BC6" w:rsidRDefault="004C5BC6" w:rsidP="004C5BC6">
      <w:pPr>
        <w:spacing w:after="0"/>
      </w:pPr>
      <w:r>
        <w:t xml:space="preserve">    </w:t>
      </w:r>
      <w:r w:rsidRPr="004C5BC6">
        <w:t>(</w:t>
      </w:r>
      <w:r w:rsidRPr="00E02C1F">
        <w:rPr>
          <w:color w:val="C00000"/>
        </w:rPr>
        <w:t>cd Desktop/ StackOverflow Bot</w:t>
      </w:r>
      <w:r w:rsidRPr="004C5BC6">
        <w:t>)</w:t>
      </w:r>
    </w:p>
    <w:p w:rsidR="004C5BC6" w:rsidRPr="004C5BC6" w:rsidRDefault="004C5BC6" w:rsidP="004C5BC6">
      <w:pPr>
        <w:spacing w:after="0"/>
      </w:pPr>
    </w:p>
    <w:p w:rsid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4C5BC6">
        <w:rPr>
          <w:rFonts w:ascii="Times New Roman" w:hAnsi="Times New Roman" w:cs="Times New Roman"/>
          <w:sz w:val="24"/>
          <w:szCs w:val="24"/>
        </w:rPr>
        <w:t>5. Initialize the local directory as a Git repositor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C5BC6">
        <w:rPr>
          <w:rFonts w:ascii="Times New Roman" w:hAnsi="Times New Roman" w:cs="Times New Roman"/>
          <w:sz w:val="24"/>
          <w:szCs w:val="24"/>
        </w:rPr>
        <w:t xml:space="preserve"> (</w:t>
      </w:r>
      <w:r w:rsidRPr="00E02C1F">
        <w:rPr>
          <w:rFonts w:ascii="Times New Roman" w:hAnsi="Times New Roman" w:cs="Times New Roman"/>
          <w:color w:val="C00000"/>
          <w:sz w:val="24"/>
          <w:szCs w:val="24"/>
        </w:rPr>
        <w:t>$ git init -b main</w:t>
      </w:r>
      <w:r w:rsidRPr="004C5BC6">
        <w:rPr>
          <w:rFonts w:ascii="Times New Roman" w:hAnsi="Times New Roman" w:cs="Times New Roman"/>
          <w:sz w:val="24"/>
          <w:szCs w:val="24"/>
        </w:rPr>
        <w:t>)</w:t>
      </w:r>
    </w:p>
    <w:p w:rsidR="004C5BC6" w:rsidRP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:rsidR="004C5BC6" w:rsidRP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4C5BC6">
        <w:rPr>
          <w:rFonts w:ascii="Times New Roman" w:hAnsi="Times New Roman" w:cs="Times New Roman"/>
          <w:sz w:val="24"/>
          <w:szCs w:val="24"/>
        </w:rPr>
        <w:t xml:space="preserve">6. Add the files in your new local repository. This stages them for the first commit. </w:t>
      </w:r>
    </w:p>
    <w:p w:rsid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4C5BC6">
        <w:rPr>
          <w:rFonts w:ascii="Times New Roman" w:hAnsi="Times New Roman" w:cs="Times New Roman"/>
          <w:sz w:val="24"/>
          <w:szCs w:val="24"/>
        </w:rPr>
        <w:t>(</w:t>
      </w:r>
      <w:r w:rsidRPr="004F3067">
        <w:rPr>
          <w:rFonts w:ascii="Times New Roman" w:hAnsi="Times New Roman" w:cs="Times New Roman"/>
          <w:color w:val="C00000"/>
          <w:sz w:val="24"/>
          <w:szCs w:val="24"/>
        </w:rPr>
        <w:t>$ git add</w:t>
      </w:r>
      <w:r w:rsidR="00E02C1F">
        <w:rPr>
          <w:rFonts w:ascii="Times New Roman" w:hAnsi="Times New Roman" w:cs="Times New Roman"/>
          <w:sz w:val="24"/>
          <w:szCs w:val="24"/>
        </w:rPr>
        <w:t xml:space="preserve"> </w:t>
      </w:r>
      <w:r w:rsidR="00E02C1F">
        <w:rPr>
          <w:rFonts w:ascii="Times New Roman" w:hAnsi="Times New Roman" w:cs="Times New Roman"/>
          <w:color w:val="C00000"/>
          <w:sz w:val="24"/>
          <w:szCs w:val="24"/>
        </w:rPr>
        <w:t>.</w:t>
      </w:r>
      <w:r w:rsidRPr="004C5BC6">
        <w:rPr>
          <w:rFonts w:ascii="Times New Roman" w:hAnsi="Times New Roman" w:cs="Times New Roman"/>
          <w:sz w:val="24"/>
          <w:szCs w:val="24"/>
        </w:rPr>
        <w:t>)</w:t>
      </w:r>
    </w:p>
    <w:p w:rsidR="004C5BC6" w:rsidRP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:rsidR="004C5BC6" w:rsidRP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4C5BC6">
        <w:rPr>
          <w:rFonts w:ascii="Times New Roman" w:hAnsi="Times New Roman" w:cs="Times New Roman"/>
          <w:sz w:val="24"/>
          <w:szCs w:val="24"/>
        </w:rPr>
        <w:t>7. Commit the files that you've staged in your local repository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C5BC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4C5BC6">
        <w:rPr>
          <w:rFonts w:ascii="Times New Roman" w:hAnsi="Times New Roman" w:cs="Times New Roman"/>
          <w:sz w:val="24"/>
          <w:szCs w:val="24"/>
        </w:rPr>
        <w:t>(</w:t>
      </w:r>
      <w:r w:rsidRPr="004F3067">
        <w:rPr>
          <w:rFonts w:ascii="Times New Roman" w:hAnsi="Times New Roman" w:cs="Times New Roman"/>
          <w:color w:val="C00000"/>
          <w:sz w:val="24"/>
          <w:szCs w:val="24"/>
        </w:rPr>
        <w:t>git commit -m "First commit")</w:t>
      </w:r>
    </w:p>
    <w:p w:rsidR="004C5BC6" w:rsidRP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:rsidR="004C5BC6" w:rsidRPr="004C5BC6" w:rsidRDefault="004C5BC6" w:rsidP="004C5BC6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4C5BC6">
        <w:rPr>
          <w:rFonts w:ascii="Times New Roman" w:hAnsi="Times New Roman" w:cs="Times New Roman"/>
          <w:sz w:val="24"/>
          <w:szCs w:val="24"/>
        </w:rPr>
        <w:t xml:space="preserve">8. Set the new remote by </w:t>
      </w:r>
      <w:hyperlink r:id="rId9" w:history="1">
        <w:r w:rsidRPr="004C5BC6">
          <w:rPr>
            <w:rFonts w:ascii="Times New Roman" w:hAnsi="Times New Roman" w:cs="Times New Roman"/>
            <w:sz w:val="24"/>
            <w:szCs w:val="24"/>
          </w:rPr>
          <w:t>adding the URL for the remote repository</w:t>
        </w:r>
      </w:hyperlink>
      <w:r w:rsidRPr="004C5BC6">
        <w:rPr>
          <w:rFonts w:ascii="Times New Roman" w:hAnsi="Times New Roman" w:cs="Times New Roman"/>
          <w:sz w:val="24"/>
          <w:szCs w:val="24"/>
        </w:rPr>
        <w:t xml:space="preserve"> where your local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C5BC6">
        <w:rPr>
          <w:rFonts w:ascii="Times New Roman" w:hAnsi="Times New Roman" w:cs="Times New Roman"/>
          <w:sz w:val="24"/>
          <w:szCs w:val="24"/>
        </w:rPr>
        <w:t>repository will be pushed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C5BC6" w:rsidRPr="004C5BC6" w:rsidRDefault="004C5BC6" w:rsidP="004C5BC6">
      <w:r>
        <w:t xml:space="preserve">   </w:t>
      </w:r>
      <w:r w:rsidRPr="004C5BC6">
        <w:t>(</w:t>
      </w:r>
      <w:r w:rsidRPr="004F3067">
        <w:rPr>
          <w:color w:val="C00000"/>
        </w:rPr>
        <w:t xml:space="preserve">$ git remote add origin </w:t>
      </w:r>
      <w:hyperlink r:id="rId10" w:history="1">
        <w:r w:rsidRPr="004F3067">
          <w:rPr>
            <w:color w:val="C00000"/>
          </w:rPr>
          <w:t>https://github.com/arun5461/StackOverflow-Bot.git</w:t>
        </w:r>
      </w:hyperlink>
      <w:r w:rsidRPr="004C5BC6">
        <w:t>)</w:t>
      </w:r>
    </w:p>
    <w:p w:rsidR="004C5BC6" w:rsidRPr="004C5BC6" w:rsidRDefault="004C5BC6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C5BC6">
        <w:rPr>
          <w:rFonts w:ascii="Times New Roman" w:hAnsi="Times New Roman" w:cs="Times New Roman"/>
          <w:sz w:val="24"/>
          <w:szCs w:val="24"/>
        </w:rPr>
        <w:t>9. Verify the new remote URL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C5BC6">
        <w:rPr>
          <w:rFonts w:ascii="Times New Roman" w:hAnsi="Times New Roman" w:cs="Times New Roman"/>
          <w:sz w:val="24"/>
          <w:szCs w:val="24"/>
        </w:rPr>
        <w:t xml:space="preserve"> (</w:t>
      </w:r>
      <w:r w:rsidRPr="004F3067">
        <w:rPr>
          <w:rFonts w:ascii="Times New Roman" w:hAnsi="Times New Roman" w:cs="Times New Roman"/>
          <w:color w:val="C00000"/>
          <w:sz w:val="24"/>
          <w:szCs w:val="24"/>
        </w:rPr>
        <w:t>git remote –v</w:t>
      </w:r>
      <w:r w:rsidRPr="004C5BC6">
        <w:rPr>
          <w:rFonts w:ascii="Times New Roman" w:hAnsi="Times New Roman" w:cs="Times New Roman"/>
          <w:sz w:val="24"/>
          <w:szCs w:val="24"/>
        </w:rPr>
        <w:t>)</w:t>
      </w:r>
    </w:p>
    <w:p w:rsidR="004C5BC6" w:rsidRDefault="004C5BC6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C5BC6">
        <w:rPr>
          <w:rFonts w:ascii="Times New Roman" w:hAnsi="Times New Roman" w:cs="Times New Roman"/>
          <w:sz w:val="24"/>
          <w:szCs w:val="24"/>
        </w:rPr>
        <w:t xml:space="preserve">10. </w:t>
      </w:r>
      <w:hyperlink r:id="rId11" w:history="1">
        <w:r w:rsidRPr="004C5BC6">
          <w:rPr>
            <w:rFonts w:ascii="Times New Roman" w:hAnsi="Times New Roman" w:cs="Times New Roman"/>
            <w:sz w:val="24"/>
            <w:szCs w:val="24"/>
          </w:rPr>
          <w:t>Push the changes</w:t>
        </w:r>
      </w:hyperlink>
      <w:r w:rsidRPr="004C5BC6">
        <w:rPr>
          <w:rFonts w:ascii="Times New Roman" w:hAnsi="Times New Roman" w:cs="Times New Roman"/>
          <w:sz w:val="24"/>
          <w:szCs w:val="24"/>
        </w:rPr>
        <w:t> in your local repository to GitHub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C5BC6">
        <w:rPr>
          <w:rFonts w:ascii="Times New Roman" w:hAnsi="Times New Roman" w:cs="Times New Roman"/>
          <w:sz w:val="24"/>
          <w:szCs w:val="24"/>
        </w:rPr>
        <w:t xml:space="preserve"> (</w:t>
      </w:r>
      <w:r w:rsidRPr="004F3067">
        <w:rPr>
          <w:rFonts w:ascii="Times New Roman" w:hAnsi="Times New Roman" w:cs="Times New Roman"/>
          <w:color w:val="C00000"/>
          <w:sz w:val="24"/>
          <w:szCs w:val="24"/>
        </w:rPr>
        <w:t>$ git push origin main</w:t>
      </w:r>
      <w:r w:rsidRPr="004C5BC6">
        <w:rPr>
          <w:rFonts w:ascii="Times New Roman" w:hAnsi="Times New Roman" w:cs="Times New Roman"/>
          <w:sz w:val="24"/>
          <w:szCs w:val="24"/>
        </w:rPr>
        <w:t>)</w:t>
      </w: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F56A6C"/>
    <w:p w:rsidR="00F56A6C" w:rsidRDefault="00F56A6C" w:rsidP="00F56A6C">
      <w:pPr>
        <w:rPr>
          <w:lang w:val="en-US"/>
        </w:rPr>
      </w:pPr>
      <w:hyperlink r:id="rId12" w:history="1">
        <w:r w:rsidRPr="005A5192">
          <w:rPr>
            <w:rStyle w:val="Hyperlink"/>
            <w:lang w:val="en-US"/>
          </w:rPr>
          <w:t>https://docs.github.com/en/github/importing-your-projects-to-github/adding-an-existing-project-to-github-using-the-command-line#</w:t>
        </w:r>
      </w:hyperlink>
    </w:p>
    <w:p w:rsidR="006A2483" w:rsidRDefault="006A2483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6A2483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6A2483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6A2483" w:rsidRDefault="006A2483" w:rsidP="006A2483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Telegram setup</w:t>
      </w:r>
    </w:p>
    <w:p w:rsidR="006A2483" w:rsidRPr="00BC5467" w:rsidRDefault="006A2483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BC5467">
        <w:rPr>
          <w:rFonts w:ascii="Times New Roman" w:hAnsi="Times New Roman" w:cs="Times New Roman"/>
          <w:sz w:val="24"/>
          <w:szCs w:val="24"/>
        </w:rPr>
        <w:t xml:space="preserve">1. </w:t>
      </w:r>
      <w:hyperlink r:id="rId13" w:history="1">
        <w:r w:rsidRPr="00BC5467">
          <w:rPr>
            <w:rStyle w:val="Strong"/>
            <w:rFonts w:ascii="Times New Roman" w:hAnsi="Times New Roman" w:cs="Times New Roman"/>
            <w:b w:val="0"/>
            <w:spacing w:val="-1"/>
            <w:sz w:val="24"/>
            <w:szCs w:val="24"/>
            <w:shd w:val="clear" w:color="auto" w:fill="FFFFFF"/>
          </w:rPr>
          <w:t>Download and Install</w:t>
        </w:r>
      </w:hyperlink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 the Telegram App on your Laptop from </w:t>
      </w:r>
      <w:hyperlink r:id="rId14" w:history="1">
        <w:r w:rsidRPr="00C159C0">
          <w:rPr>
            <w:rStyle w:val="Hyperlink"/>
            <w:rFonts w:ascii="Times New Roman" w:hAnsi="Times New Roman" w:cs="Times New Roman"/>
            <w:spacing w:val="-1"/>
            <w:sz w:val="24"/>
            <w:szCs w:val="24"/>
            <w:shd w:val="clear" w:color="auto" w:fill="FFFFFF"/>
          </w:rPr>
          <w:t>https://desktop.telegram.org/</w:t>
        </w:r>
      </w:hyperlink>
    </w:p>
    <w:p w:rsidR="006A2483" w:rsidRPr="00BC5467" w:rsidRDefault="006A2483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2. Talk with BotFather by opening this </w:t>
      </w:r>
      <w:hyperlink r:id="rId15" w:history="1">
        <w:r w:rsidRPr="00C159C0">
          <w:rPr>
            <w:rStyle w:val="Hyperlink"/>
            <w:rFonts w:ascii="Times New Roman" w:hAnsi="Times New Roman" w:cs="Times New Roman"/>
            <w:spacing w:val="-1"/>
            <w:sz w:val="24"/>
            <w:szCs w:val="24"/>
            <w:shd w:val="clear" w:color="auto" w:fill="FFFFFF"/>
          </w:rPr>
          <w:t>https://telegram.me/BotFather</w:t>
        </w:r>
      </w:hyperlink>
      <w:r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in Chrome and </w:t>
      </w:r>
      <w:r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subsequently in your Telegram App that will take you to a Chatbot called Botfather which can help you create a new bot.</w:t>
      </w:r>
    </w:p>
    <w:p w:rsidR="006A2483" w:rsidRPr="00BC5467" w:rsidRDefault="006A2483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3. </w:t>
      </w:r>
      <w:r w:rsidR="00572E4F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Give “</w:t>
      </w:r>
      <w:r w:rsidR="00572E4F" w:rsidRPr="00572E4F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/start </w:t>
      </w:r>
      <w:r w:rsidR="00572E4F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“  and s</w:t>
      </w: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et up a new bot using command </w:t>
      </w:r>
      <w:r w:rsidR="00572E4F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and </w:t>
      </w: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“/newbot”</w:t>
      </w:r>
    </w:p>
    <w:p w:rsidR="006A2483" w:rsidRPr="00BC5467" w:rsidRDefault="006A2483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4. Create a name for Your bot.</w:t>
      </w:r>
    </w:p>
    <w:p w:rsidR="006A2483" w:rsidRDefault="006A2483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5. Create a username for your bot ‘ArunStackBot’.</w:t>
      </w:r>
    </w:p>
    <w:p w:rsidR="006A2483" w:rsidRDefault="006A2483" w:rsidP="006A2483">
      <w:pPr>
        <w:pStyle w:val="HTMLPreformatted"/>
        <w:spacing w:before="240"/>
        <w:rPr>
          <w:rStyle w:val="Strong"/>
          <w:rFonts w:ascii="Times New Roman" w:hAnsi="Times New Roman" w:cs="Times New Roman"/>
          <w:b w:val="0"/>
          <w:spacing w:val="-1"/>
          <w:sz w:val="24"/>
          <w:szCs w:val="24"/>
          <w:shd w:val="clear" w:color="auto" w:fill="FFFFFF"/>
        </w:rPr>
      </w:pP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6. You will get an access token for the bot. </w:t>
      </w:r>
      <w:r w:rsidRPr="00BC5467">
        <w:rPr>
          <w:rStyle w:val="Strong"/>
          <w:rFonts w:ascii="Times New Roman" w:hAnsi="Times New Roman" w:cs="Times New Roman"/>
          <w:b w:val="0"/>
          <w:spacing w:val="-1"/>
          <w:sz w:val="24"/>
          <w:szCs w:val="24"/>
          <w:shd w:val="clear" w:color="auto" w:fill="FFFFFF"/>
        </w:rPr>
        <w:t>Copy the Token at a safe place.</w:t>
      </w:r>
    </w:p>
    <w:p w:rsidR="006A2483" w:rsidRDefault="006A2483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BC5467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7. Click on the “t.me/ ArunStackBot” link to open Chat with your chatbot in a new window.</w:t>
      </w:r>
    </w:p>
    <w:p w:rsidR="00154B6F" w:rsidRDefault="00154B6F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8. Run main.py in atom (command line) </w:t>
      </w:r>
      <w:r w:rsidRPr="00154B6F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to make our Chatbot communicate with Telegram using the Access token.</w:t>
      </w:r>
    </w:p>
    <w:p w:rsidR="00F56A6C" w:rsidRPr="00BC5467" w:rsidRDefault="00F56A6C" w:rsidP="006A2483">
      <w:pPr>
        <w:pStyle w:val="HTMLPreformatted"/>
        <w:spacing w:before="240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</w:p>
    <w:p w:rsidR="00A90C8F" w:rsidRDefault="00A90C8F" w:rsidP="00A90C8F">
      <w:pPr>
        <w:shd w:val="clear" w:color="auto" w:fill="FFFFFF"/>
        <w:spacing w:before="144" w:after="0" w:line="840" w:lineRule="atLeast"/>
        <w:outlineLvl w:val="0"/>
        <w:rPr>
          <w:rFonts w:eastAsia="Times New Roman"/>
          <w:b/>
          <w:bCs/>
          <w:spacing w:val="-3"/>
          <w:kern w:val="36"/>
          <w:lang w:eastAsia="en-IN"/>
        </w:rPr>
      </w:pPr>
      <w:r>
        <w:rPr>
          <w:rFonts w:eastAsia="Times New Roman"/>
          <w:b/>
          <w:bCs/>
          <w:spacing w:val="-3"/>
          <w:kern w:val="36"/>
          <w:lang w:eastAsia="en-IN"/>
        </w:rPr>
        <w:t>U</w:t>
      </w:r>
      <w:r w:rsidRPr="00A90C8F">
        <w:rPr>
          <w:rFonts w:eastAsia="Times New Roman"/>
          <w:b/>
          <w:bCs/>
          <w:spacing w:val="-3"/>
          <w:kern w:val="36"/>
          <w:lang w:eastAsia="en-IN"/>
        </w:rPr>
        <w:t>se Google Colaboratory to clone a GitHub Repository to your Google Drive</w:t>
      </w:r>
    </w:p>
    <w:p w:rsidR="00BC40E0" w:rsidRDefault="00BC40E0" w:rsidP="00BC40E0">
      <w:pPr>
        <w:shd w:val="clear" w:color="auto" w:fill="FFFFFF"/>
        <w:spacing w:before="144" w:after="0"/>
        <w:outlineLvl w:val="0"/>
        <w:rPr>
          <w:rFonts w:eastAsia="Times New Roman"/>
          <w:bCs/>
          <w:spacing w:val="-3"/>
          <w:kern w:val="36"/>
          <w:lang w:eastAsia="en-IN"/>
        </w:rPr>
      </w:pPr>
      <w:r>
        <w:rPr>
          <w:rFonts w:eastAsia="Times New Roman"/>
          <w:bCs/>
          <w:spacing w:val="-3"/>
          <w:kern w:val="36"/>
          <w:lang w:eastAsia="en-IN"/>
        </w:rPr>
        <w:t>1. Open notebook as GitHub url by entering the link</w:t>
      </w:r>
    </w:p>
    <w:p w:rsidR="00BC40E0" w:rsidRPr="00BC40E0" w:rsidRDefault="00BC40E0" w:rsidP="00BC40E0">
      <w:pPr>
        <w:shd w:val="clear" w:color="auto" w:fill="FFFFFF"/>
        <w:spacing w:before="144" w:after="0"/>
        <w:outlineLvl w:val="0"/>
        <w:rPr>
          <w:rFonts w:eastAsia="Times New Roman"/>
          <w:bCs/>
          <w:spacing w:val="-3"/>
          <w:kern w:val="36"/>
          <w:lang w:eastAsia="en-IN"/>
        </w:rPr>
      </w:pPr>
      <w:r>
        <w:rPr>
          <w:rFonts w:eastAsia="Times New Roman"/>
          <w:bCs/>
          <w:spacing w:val="-3"/>
          <w:kern w:val="36"/>
          <w:lang w:eastAsia="en-IN"/>
        </w:rPr>
        <w:t xml:space="preserve">    </w:t>
      </w:r>
      <w:hyperlink r:id="rId16" w:history="1">
        <w:r w:rsidRPr="005A5192">
          <w:rPr>
            <w:rStyle w:val="Hyperlink"/>
            <w:rFonts w:eastAsia="Times New Roman"/>
            <w:bCs/>
            <w:spacing w:val="-3"/>
            <w:kern w:val="36"/>
            <w:lang w:eastAsia="en-IN"/>
          </w:rPr>
          <w:t>https://github.com/arun5461/StackOverflow-Bot</w:t>
        </w:r>
      </w:hyperlink>
    </w:p>
    <w:p w:rsidR="00A90C8F" w:rsidRDefault="00BC40E0" w:rsidP="00BC40E0">
      <w:pPr>
        <w:shd w:val="clear" w:color="auto" w:fill="FFFFFF"/>
        <w:spacing w:before="144" w:after="0"/>
        <w:outlineLvl w:val="0"/>
        <w:rPr>
          <w:spacing w:val="-1"/>
          <w:shd w:val="clear" w:color="auto" w:fill="FFFFFF"/>
        </w:rPr>
      </w:pPr>
      <w:r>
        <w:rPr>
          <w:spacing w:val="-1"/>
          <w:shd w:val="clear" w:color="auto" w:fill="FFFFFF"/>
        </w:rPr>
        <w:t>2</w:t>
      </w:r>
      <w:r w:rsidR="004F3067">
        <w:rPr>
          <w:spacing w:val="-1"/>
          <w:shd w:val="clear" w:color="auto" w:fill="FFFFFF"/>
        </w:rPr>
        <w:t>. Connect</w:t>
      </w:r>
      <w:r w:rsidR="004F3067" w:rsidRPr="004F3067">
        <w:rPr>
          <w:spacing w:val="-1"/>
          <w:shd w:val="clear" w:color="auto" w:fill="FFFFFF"/>
        </w:rPr>
        <w:t xml:space="preserve"> to a GPU runtime. </w:t>
      </w:r>
      <w:r w:rsidR="004F3067">
        <w:rPr>
          <w:spacing w:val="-1"/>
          <w:shd w:val="clear" w:color="auto" w:fill="FFFFFF"/>
        </w:rPr>
        <w:t>Go</w:t>
      </w:r>
      <w:r w:rsidR="004F3067" w:rsidRPr="004F3067">
        <w:rPr>
          <w:spacing w:val="-1"/>
          <w:shd w:val="clear" w:color="auto" w:fill="FFFFFF"/>
        </w:rPr>
        <w:t xml:space="preserve"> to the ‘Runtime’ menu</w:t>
      </w:r>
      <w:r w:rsidR="004F3067">
        <w:rPr>
          <w:spacing w:val="-1"/>
          <w:shd w:val="clear" w:color="auto" w:fill="FFFFFF"/>
        </w:rPr>
        <w:t xml:space="preserve">, </w:t>
      </w:r>
      <w:r w:rsidR="004F3067" w:rsidRPr="004F3067">
        <w:rPr>
          <w:spacing w:val="-1"/>
          <w:shd w:val="clear" w:color="auto" w:fill="FFFFFF"/>
        </w:rPr>
        <w:t>select the ‘Change Runtime Type’ option. Select the ‘GPU’ option under the ‘hardware accelerator’ field in the dialog box that appears and click ‘save’.</w:t>
      </w:r>
    </w:p>
    <w:p w:rsidR="004F3067" w:rsidRPr="004F3067" w:rsidRDefault="00BC40E0" w:rsidP="004F3067">
      <w:pPr>
        <w:shd w:val="clear" w:color="auto" w:fill="FFFFFF"/>
        <w:spacing w:before="144" w:after="0"/>
        <w:outlineLvl w:val="0"/>
        <w:rPr>
          <w:lang w:eastAsia="en-IN"/>
        </w:rPr>
      </w:pPr>
      <w:r>
        <w:rPr>
          <w:spacing w:val="-1"/>
          <w:shd w:val="clear" w:color="auto" w:fill="FFFFFF"/>
        </w:rPr>
        <w:t>3</w:t>
      </w:r>
      <w:r w:rsidR="004F3067">
        <w:rPr>
          <w:spacing w:val="-1"/>
          <w:shd w:val="clear" w:color="auto" w:fill="FFFFFF"/>
        </w:rPr>
        <w:t>. M</w:t>
      </w:r>
      <w:r w:rsidR="004F3067" w:rsidRPr="004F3067">
        <w:rPr>
          <w:spacing w:val="-1"/>
          <w:shd w:val="clear" w:color="auto" w:fill="FFFFFF"/>
        </w:rPr>
        <w:t xml:space="preserve">ount </w:t>
      </w:r>
      <w:r w:rsidR="00D97627">
        <w:rPr>
          <w:spacing w:val="-1"/>
          <w:shd w:val="clear" w:color="auto" w:fill="FFFFFF"/>
        </w:rPr>
        <w:t>y</w:t>
      </w:r>
      <w:r w:rsidR="004F3067" w:rsidRPr="004F3067">
        <w:rPr>
          <w:spacing w:val="-1"/>
          <w:shd w:val="clear" w:color="auto" w:fill="FFFFFF"/>
        </w:rPr>
        <w:t>our google drive in to this runtime</w:t>
      </w:r>
      <w:r w:rsidR="004F3067">
        <w:rPr>
          <w:spacing w:val="-1"/>
          <w:shd w:val="clear" w:color="auto" w:fill="FFFFFF"/>
        </w:rPr>
        <w:t xml:space="preserve">. </w:t>
      </w:r>
      <w:r w:rsidR="004F3067">
        <w:rPr>
          <w:lang w:eastAsia="en-IN"/>
        </w:rPr>
        <w:t>T</w:t>
      </w:r>
      <w:r w:rsidR="004F3067" w:rsidRPr="004F3067">
        <w:rPr>
          <w:lang w:eastAsia="en-IN"/>
        </w:rPr>
        <w:t>ype in the first cell</w:t>
      </w:r>
      <w:r w:rsidR="004F3067" w:rsidRPr="004F3067">
        <w:t xml:space="preserve"> of your colab and run the cell</w:t>
      </w:r>
      <w:r w:rsidR="00D97627">
        <w:t>.</w:t>
      </w:r>
    </w:p>
    <w:p w:rsidR="004F3067" w:rsidRPr="004F3067" w:rsidRDefault="004F3067" w:rsidP="004F3067">
      <w:pPr>
        <w:jc w:val="center"/>
        <w:rPr>
          <w:color w:val="C00000"/>
          <w:lang w:eastAsia="en-IN"/>
        </w:rPr>
      </w:pPr>
      <w:r w:rsidRPr="004F3067">
        <w:rPr>
          <w:color w:val="C00000"/>
          <w:lang w:eastAsia="en-IN"/>
        </w:rPr>
        <w:t>from google.colab import drive</w:t>
      </w:r>
      <w:r w:rsidRPr="004F3067">
        <w:rPr>
          <w:color w:val="C00000"/>
          <w:lang w:eastAsia="en-IN"/>
        </w:rPr>
        <w:br/>
        <w:t>drive.mount(‘/content/gdrive’)</w:t>
      </w:r>
    </w:p>
    <w:p w:rsidR="004F3067" w:rsidRDefault="004F3067" w:rsidP="004F3067">
      <w:pPr>
        <w:shd w:val="clear" w:color="auto" w:fill="FFFFFF"/>
        <w:spacing w:before="144" w:after="0"/>
        <w:outlineLvl w:val="0"/>
        <w:rPr>
          <w:spacing w:val="-1"/>
          <w:shd w:val="clear" w:color="auto" w:fill="FFFFFF"/>
        </w:rPr>
      </w:pPr>
      <w:r w:rsidRPr="00E02C1F">
        <w:rPr>
          <w:spacing w:val="-1"/>
          <w:shd w:val="clear" w:color="auto" w:fill="FFFFFF"/>
        </w:rPr>
        <w:t>This would prompt a URL with an authentication code. After you insert that authentication code in the provided space, your google drive will be mounted.</w:t>
      </w:r>
    </w:p>
    <w:p w:rsidR="004F3067" w:rsidRDefault="00BC40E0" w:rsidP="004F3067">
      <w:pPr>
        <w:shd w:val="clear" w:color="auto" w:fill="FFFFFF"/>
        <w:spacing w:before="144" w:after="0"/>
        <w:outlineLvl w:val="0"/>
        <w:rPr>
          <w:spacing w:val="-1"/>
          <w:shd w:val="clear" w:color="auto" w:fill="FFFFFF"/>
        </w:rPr>
      </w:pPr>
      <w:r>
        <w:rPr>
          <w:spacing w:val="-1"/>
          <w:shd w:val="clear" w:color="auto" w:fill="FFFFFF"/>
        </w:rPr>
        <w:t>4</w:t>
      </w:r>
      <w:r w:rsidR="00E02C1F">
        <w:rPr>
          <w:spacing w:val="-1"/>
          <w:shd w:val="clear" w:color="auto" w:fill="FFFFFF"/>
        </w:rPr>
        <w:t xml:space="preserve">. </w:t>
      </w:r>
      <w:r w:rsidR="00E02C1F" w:rsidRPr="00E02C1F">
        <w:rPr>
          <w:spacing w:val="-1"/>
          <w:shd w:val="clear" w:color="auto" w:fill="FFFFFF"/>
        </w:rPr>
        <w:t>Check the contents of the current folder</w:t>
      </w:r>
      <w:r w:rsidR="00D97627">
        <w:rPr>
          <w:spacing w:val="-1"/>
          <w:shd w:val="clear" w:color="auto" w:fill="FFFFFF"/>
        </w:rPr>
        <w:t>.</w:t>
      </w:r>
      <w:r w:rsidR="00E02C1F" w:rsidRPr="00E02C1F">
        <w:rPr>
          <w:spacing w:val="-1"/>
          <w:shd w:val="clear" w:color="auto" w:fill="FFFFFF"/>
        </w:rPr>
        <w:t xml:space="preserve"> </w:t>
      </w:r>
      <w:r w:rsidR="00E02C1F">
        <w:rPr>
          <w:spacing w:val="-1"/>
          <w:shd w:val="clear" w:color="auto" w:fill="FFFFFF"/>
        </w:rPr>
        <w:t>(</w:t>
      </w:r>
      <w:r w:rsidR="00E02C1F">
        <w:rPr>
          <w:color w:val="C00000"/>
          <w:spacing w:val="-1"/>
          <w:shd w:val="clear" w:color="auto" w:fill="FFFFFF"/>
        </w:rPr>
        <w:t>! ls</w:t>
      </w:r>
      <w:r w:rsidR="00E02C1F">
        <w:rPr>
          <w:spacing w:val="-1"/>
          <w:shd w:val="clear" w:color="auto" w:fill="FFFFFF"/>
        </w:rPr>
        <w:t>)</w:t>
      </w:r>
    </w:p>
    <w:p w:rsidR="00D97627" w:rsidRDefault="00D97627" w:rsidP="004F3067">
      <w:pPr>
        <w:shd w:val="clear" w:color="auto" w:fill="FFFFFF"/>
        <w:spacing w:before="144" w:after="0"/>
        <w:outlineLvl w:val="0"/>
        <w:rPr>
          <w:spacing w:val="-1"/>
          <w:shd w:val="clear" w:color="auto" w:fill="FFFFFF"/>
        </w:rPr>
      </w:pPr>
      <w:r w:rsidRPr="00D97627">
        <w:rPr>
          <w:spacing w:val="-1"/>
          <w:shd w:val="clear" w:color="auto" w:fill="FFFFFF"/>
        </w:rPr>
        <w:t>If the drive is mounted correcly, you would see that the current folder has a directory called ‘gdrive’. This i</w:t>
      </w:r>
      <w:r>
        <w:rPr>
          <w:spacing w:val="-1"/>
          <w:shd w:val="clear" w:color="auto" w:fill="FFFFFF"/>
        </w:rPr>
        <w:t>s where you can find your googl</w:t>
      </w:r>
      <w:r w:rsidRPr="00D97627">
        <w:rPr>
          <w:spacing w:val="-1"/>
          <w:shd w:val="clear" w:color="auto" w:fill="FFFFFF"/>
        </w:rPr>
        <w:t>e drive contents.</w:t>
      </w:r>
    </w:p>
    <w:p w:rsidR="00D97627" w:rsidRDefault="00BC40E0" w:rsidP="004F3067">
      <w:pPr>
        <w:shd w:val="clear" w:color="auto" w:fill="FFFFFF"/>
        <w:spacing w:before="144" w:after="0"/>
        <w:outlineLvl w:val="0"/>
      </w:pPr>
      <w:r>
        <w:rPr>
          <w:spacing w:val="-1"/>
          <w:shd w:val="clear" w:color="auto" w:fill="FFFFFF"/>
        </w:rPr>
        <w:t>5</w:t>
      </w:r>
      <w:r w:rsidR="00D97627">
        <w:rPr>
          <w:spacing w:val="-1"/>
          <w:shd w:val="clear" w:color="auto" w:fill="FFFFFF"/>
        </w:rPr>
        <w:t xml:space="preserve">. Access the drive to create the project folder. </w:t>
      </w:r>
      <w:r w:rsidR="00D97627" w:rsidRPr="00D97627">
        <w:t>(</w:t>
      </w:r>
      <w:r w:rsidR="00D97627" w:rsidRPr="00D97627">
        <w:rPr>
          <w:color w:val="C00000"/>
        </w:rPr>
        <w:t>%c</w:t>
      </w:r>
      <w:r w:rsidR="00D97627">
        <w:rPr>
          <w:color w:val="C00000"/>
        </w:rPr>
        <w:t>d gdrive/My Drive</w:t>
      </w:r>
      <w:r w:rsidR="00D97627" w:rsidRPr="00D97627">
        <w:t>)</w:t>
      </w:r>
    </w:p>
    <w:p w:rsidR="0036307D" w:rsidRDefault="00BC40E0" w:rsidP="004F3067">
      <w:pPr>
        <w:shd w:val="clear" w:color="auto" w:fill="FFFFFF"/>
        <w:spacing w:before="144" w:after="0"/>
        <w:outlineLvl w:val="0"/>
        <w:rPr>
          <w:spacing w:val="-1"/>
          <w:shd w:val="clear" w:color="auto" w:fill="FFFFFF"/>
        </w:rPr>
      </w:pPr>
      <w:r>
        <w:t>6</w:t>
      </w:r>
      <w:r w:rsidR="00881501" w:rsidRPr="0036307D">
        <w:t xml:space="preserve">. </w:t>
      </w:r>
      <w:r w:rsidR="00881501" w:rsidRPr="0036307D">
        <w:rPr>
          <w:spacing w:val="-1"/>
          <w:shd w:val="clear" w:color="auto" w:fill="FFFFFF"/>
        </w:rPr>
        <w:t xml:space="preserve">Clone our GitHub repository in this folder. </w:t>
      </w:r>
    </w:p>
    <w:p w:rsidR="00881501" w:rsidRPr="00A90C8F" w:rsidRDefault="00BC40E0" w:rsidP="004F3067">
      <w:pPr>
        <w:shd w:val="clear" w:color="auto" w:fill="FFFFFF"/>
        <w:spacing w:before="144" w:after="0"/>
        <w:outlineLvl w:val="0"/>
        <w:rPr>
          <w:rFonts w:eastAsia="Times New Roman"/>
          <w:b/>
          <w:bCs/>
          <w:spacing w:val="-3"/>
          <w:kern w:val="36"/>
          <w:lang w:eastAsia="en-IN"/>
        </w:rPr>
      </w:pPr>
      <w:r>
        <w:t xml:space="preserve">    </w:t>
      </w:r>
      <w:r w:rsidR="00881501" w:rsidRPr="0036307D">
        <w:t>(</w:t>
      </w:r>
      <w:r w:rsidR="00881501" w:rsidRPr="0036307D">
        <w:rPr>
          <w:color w:val="C00000"/>
        </w:rPr>
        <w:t xml:space="preserve">! git clone </w:t>
      </w:r>
      <w:r w:rsidR="0036307D" w:rsidRPr="0036307D">
        <w:rPr>
          <w:color w:val="C00000"/>
        </w:rPr>
        <w:t>https://github.com/arun5461/StackOverflow-Bot</w:t>
      </w:r>
      <w:r w:rsidR="00881501" w:rsidRPr="0036307D">
        <w:t>)</w:t>
      </w:r>
    </w:p>
    <w:p w:rsidR="00A90C8F" w:rsidRDefault="00BC40E0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7</w:t>
      </w:r>
      <w:r w:rsidR="0036307D">
        <w:rPr>
          <w:rFonts w:ascii="Times New Roman" w:hAnsi="Times New Roman" w:cs="Times New Roman"/>
          <w:sz w:val="24"/>
          <w:szCs w:val="24"/>
        </w:rPr>
        <w:t xml:space="preserve">. Change directory to </w:t>
      </w:r>
    </w:p>
    <w:p w:rsidR="0036307D" w:rsidRDefault="00BC40E0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36307D">
        <w:rPr>
          <w:rFonts w:ascii="Times New Roman" w:hAnsi="Times New Roman" w:cs="Times New Roman"/>
          <w:sz w:val="24"/>
          <w:szCs w:val="24"/>
        </w:rPr>
        <w:t>(</w:t>
      </w:r>
      <w:r w:rsidR="0036307D">
        <w:rPr>
          <w:rFonts w:ascii="Times New Roman" w:hAnsi="Times New Roman" w:cs="Times New Roman"/>
          <w:color w:val="C00000"/>
          <w:sz w:val="24"/>
          <w:szCs w:val="24"/>
        </w:rPr>
        <w:t xml:space="preserve">%cd </w:t>
      </w:r>
      <w:r w:rsidR="0036307D" w:rsidRPr="0036307D">
        <w:rPr>
          <w:rFonts w:ascii="Times New Roman" w:hAnsi="Times New Roman" w:cs="Times New Roman"/>
          <w:color w:val="C00000"/>
          <w:sz w:val="24"/>
          <w:szCs w:val="24"/>
          <w:shd w:val="clear" w:color="auto" w:fill="FFFFFF"/>
        </w:rPr>
        <w:t>StackOverflow-Bot</w:t>
      </w:r>
      <w:r w:rsidR="0036307D">
        <w:rPr>
          <w:rFonts w:ascii="Times New Roman" w:hAnsi="Times New Roman" w:cs="Times New Roman"/>
          <w:sz w:val="24"/>
          <w:szCs w:val="24"/>
          <w:shd w:val="clear" w:color="auto" w:fill="FFFFFF"/>
        </w:rPr>
        <w:t>)</w:t>
      </w: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F56A6C" w:rsidRDefault="00F56A6C" w:rsidP="00F56A6C">
      <w:pPr>
        <w:rPr>
          <w:lang w:val="en-US"/>
        </w:rPr>
      </w:pPr>
      <w:hyperlink r:id="rId17" w:history="1">
        <w:r w:rsidRPr="005A5192">
          <w:rPr>
            <w:rStyle w:val="Hyperlink"/>
            <w:lang w:val="en-US"/>
          </w:rPr>
          <w:t>https://medium.com/@ashwindesilva/how-to-use-google-colaboratory-to-clone-a-github-repository-e07cf8d3d22b</w:t>
        </w:r>
      </w:hyperlink>
    </w:p>
    <w:p w:rsidR="00F56A6C" w:rsidRPr="0036307D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BC5467" w:rsidRDefault="00BC5467" w:rsidP="00BC5467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C3516D" w:rsidRPr="00C3516D" w:rsidRDefault="00C3516D" w:rsidP="00BC5467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C3516D">
        <w:rPr>
          <w:rFonts w:ascii="Times New Roman" w:hAnsi="Times New Roman" w:cs="Times New Roman"/>
          <w:b/>
          <w:sz w:val="24"/>
          <w:szCs w:val="24"/>
        </w:rPr>
        <w:t>Download GoogleNews-vectors from here</w:t>
      </w:r>
    </w:p>
    <w:p w:rsidR="00C3516D" w:rsidRDefault="00F56A6C" w:rsidP="00BC5467">
      <w:pPr>
        <w:pStyle w:val="HTMLPreformatted"/>
        <w:spacing w:before="240"/>
        <w:rPr>
          <w:rStyle w:val="Hyperlink"/>
          <w:rFonts w:ascii="Times New Roman" w:hAnsi="Times New Roman" w:cs="Times New Roman"/>
          <w:sz w:val="24"/>
          <w:szCs w:val="24"/>
        </w:rPr>
      </w:pPr>
      <w:hyperlink r:id="rId18" w:history="1">
        <w:r w:rsidR="00C3516D" w:rsidRPr="0012520C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file/d/0B7XkCwpI5KDYNlNUTTlSS21pQmM/edit?usp=sharing</w:t>
        </w:r>
      </w:hyperlink>
    </w:p>
    <w:p w:rsidR="00A80ED9" w:rsidRPr="00A80ED9" w:rsidRDefault="00A80ED9" w:rsidP="00BC5467">
      <w:pPr>
        <w:pStyle w:val="HTMLPreformatted"/>
        <w:spacing w:before="2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(Download </w:t>
      </w:r>
      <w:r w:rsidR="00843D1C">
        <w:rPr>
          <w:rFonts w:ascii="Times New Roman" w:hAnsi="Times New Roman" w:cs="Times New Roman"/>
          <w:sz w:val="24"/>
          <w:szCs w:val="24"/>
        </w:rPr>
        <w:t xml:space="preserve">and paste it in the same folder as the code main.py </w:t>
      </w:r>
      <w:r>
        <w:rPr>
          <w:rFonts w:ascii="Times New Roman" w:hAnsi="Times New Roman" w:cs="Times New Roman"/>
          <w:sz w:val="24"/>
        </w:rPr>
        <w:t>and upload it in Google drive in StackOverflow Bot folder)</w:t>
      </w:r>
    </w:p>
    <w:p w:rsidR="00C3516D" w:rsidRPr="00BC5467" w:rsidRDefault="00843D1C" w:rsidP="00BC5467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the resources folder from Googl</w:t>
      </w:r>
      <w:r w:rsidR="001E1A7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 drive and paste it in the same folder as the code main.py</w:t>
      </w:r>
    </w:p>
    <w:p w:rsidR="00314F5B" w:rsidRDefault="00314F5B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314F5B" w:rsidRDefault="00843D1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king main.py work</w:t>
      </w:r>
    </w:p>
    <w:p w:rsidR="00993B8B" w:rsidRDefault="00993B8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993B8B">
        <w:rPr>
          <w:rFonts w:ascii="Times New Roman" w:hAnsi="Times New Roman" w:cs="Times New Roman"/>
          <w:sz w:val="24"/>
          <w:szCs w:val="24"/>
        </w:rPr>
        <w:t>Install python if not already availabl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hyperlink r:id="rId19" w:history="1">
        <w:r w:rsidRPr="00F43469">
          <w:rPr>
            <w:rStyle w:val="Hyperlink"/>
            <w:rFonts w:ascii="Times New Roman" w:hAnsi="Times New Roman" w:cs="Times New Roman"/>
            <w:sz w:val="24"/>
            <w:szCs w:val="24"/>
          </w:rPr>
          <w:t>https://www.python.org/downloads/</w:t>
        </w:r>
      </w:hyperlink>
    </w:p>
    <w:p w:rsidR="00DE6FB0" w:rsidRDefault="00DE6FB0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--version – to check python version</w:t>
      </w:r>
    </w:p>
    <w:p w:rsidR="00993B8B" w:rsidRPr="00993B8B" w:rsidRDefault="00993B8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843D1C" w:rsidRDefault="00843D1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install ChatterBot python library, we need a 3.4 &lt; = python version &lt; = 3.8</w:t>
      </w:r>
      <w:r w:rsidR="00423475">
        <w:rPr>
          <w:rFonts w:ascii="Times New Roman" w:hAnsi="Times New Roman" w:cs="Times New Roman"/>
          <w:sz w:val="24"/>
          <w:szCs w:val="24"/>
        </w:rPr>
        <w:t>.</w:t>
      </w:r>
    </w:p>
    <w:p w:rsidR="00423475" w:rsidRPr="00423475" w:rsidRDefault="00423475" w:rsidP="004C5BC6">
      <w:pPr>
        <w:pStyle w:val="HTMLPreformatted"/>
        <w:spacing w:before="240"/>
        <w:rPr>
          <w:rFonts w:ascii="Times New Roman" w:hAnsi="Times New Roman" w:cs="Times New Roman"/>
          <w:sz w:val="24"/>
          <w:u w:val="single"/>
        </w:rPr>
      </w:pPr>
      <w:r w:rsidRPr="00423475">
        <w:rPr>
          <w:rFonts w:ascii="Times New Roman" w:hAnsi="Times New Roman" w:cs="Times New Roman"/>
          <w:sz w:val="24"/>
          <w:u w:val="single"/>
        </w:rPr>
        <w:t>To setup-a-virtual-environment-with-a-different-python-version</w:t>
      </w:r>
    </w:p>
    <w:p w:rsidR="00423475" w:rsidRDefault="00423475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hyperlink r:id="rId20" w:history="1">
        <w:r w:rsidRPr="00F43469">
          <w:rPr>
            <w:rStyle w:val="Hyperlink"/>
            <w:rFonts w:ascii="Times New Roman" w:hAnsi="Times New Roman" w:cs="Times New Roman"/>
            <w:sz w:val="24"/>
            <w:szCs w:val="24"/>
          </w:rPr>
          <w:t>https://medium.com/swlh/how-to-setup-a-virtual-environment-with-a-different-python-version-windows-4876738e7aa0</w:t>
        </w:r>
      </w:hyperlink>
    </w:p>
    <w:p w:rsidR="00FC31DD" w:rsidRDefault="00993B8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f it doesn’t work, uninstall the previous version and install the required one)</w:t>
      </w:r>
    </w:p>
    <w:p w:rsidR="00993B8B" w:rsidRDefault="00993B8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993B8B" w:rsidRDefault="00993B8B" w:rsidP="00993B8B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pip, if not already available - </w:t>
      </w:r>
      <w:hyperlink r:id="rId21" w:history="1">
        <w:r w:rsidRPr="00F43469">
          <w:rPr>
            <w:rStyle w:val="Hyperlink"/>
            <w:rFonts w:ascii="Times New Roman" w:hAnsi="Times New Roman" w:cs="Times New Roman"/>
            <w:sz w:val="24"/>
            <w:szCs w:val="24"/>
          </w:rPr>
          <w:t>https://bootstrap.pypa.io/get-pip.py</w:t>
        </w:r>
      </w:hyperlink>
    </w:p>
    <w:p w:rsidR="00993B8B" w:rsidRDefault="00993B8B" w:rsidP="00993B8B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993B8B">
        <w:rPr>
          <w:rFonts w:ascii="Times New Roman" w:hAnsi="Times New Roman" w:cs="Times New Roman"/>
          <w:sz w:val="24"/>
          <w:szCs w:val="24"/>
        </w:rPr>
        <w:t>ave it in a folder and run the code</w:t>
      </w:r>
    </w:p>
    <w:p w:rsidR="00DE6FB0" w:rsidRDefault="00DE6FB0" w:rsidP="00993B8B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To check pip version)</w:t>
      </w:r>
    </w:p>
    <w:p w:rsidR="00DE6FB0" w:rsidRPr="00DE6FB0" w:rsidRDefault="00DE6FB0" w:rsidP="00DE6FB0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DE6FB0">
        <w:rPr>
          <w:rFonts w:ascii="Times New Roman" w:hAnsi="Times New Roman" w:cs="Times New Roman"/>
          <w:sz w:val="24"/>
          <w:szCs w:val="24"/>
        </w:rPr>
        <w:t>pip --version</w:t>
      </w:r>
    </w:p>
    <w:p w:rsidR="00DE6FB0" w:rsidRDefault="00DE6FB0" w:rsidP="00DE6FB0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DE6FB0">
        <w:rPr>
          <w:rFonts w:ascii="Times New Roman" w:hAnsi="Times New Roman" w:cs="Times New Roman"/>
          <w:sz w:val="24"/>
          <w:szCs w:val="24"/>
        </w:rPr>
        <w:lastRenderedPageBreak/>
        <w:t>python -m pip --version</w:t>
      </w:r>
      <w:r w:rsidR="002F704C">
        <w:rPr>
          <w:rFonts w:ascii="Times New Roman" w:hAnsi="Times New Roman" w:cs="Times New Roman"/>
          <w:sz w:val="24"/>
          <w:szCs w:val="24"/>
        </w:rPr>
        <w:t xml:space="preserve"> – (If installed for a different python version, to check pip version for that python version)</w:t>
      </w:r>
    </w:p>
    <w:p w:rsidR="00993B8B" w:rsidRDefault="00993B8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993B8B" w:rsidRDefault="00993B8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423475" w:rsidRDefault="00423475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nstall the required libraries)</w:t>
      </w:r>
    </w:p>
    <w:p w:rsidR="00423475" w:rsidRP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p install chatterbot</w:t>
      </w:r>
    </w:p>
    <w:p w:rsidR="00423475" w:rsidRP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23475">
        <w:rPr>
          <w:rFonts w:ascii="Times New Roman" w:hAnsi="Times New Roman" w:cs="Times New Roman"/>
          <w:sz w:val="24"/>
          <w:szCs w:val="24"/>
        </w:rPr>
        <w:t xml:space="preserve">pip install gensim </w:t>
      </w:r>
    </w:p>
    <w:p w:rsidR="00423475" w:rsidRP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23475">
        <w:rPr>
          <w:rFonts w:ascii="Times New Roman" w:hAnsi="Times New Roman" w:cs="Times New Roman"/>
          <w:sz w:val="24"/>
          <w:szCs w:val="24"/>
        </w:rPr>
        <w:t xml:space="preserve">pip install pickle-mixin </w:t>
      </w:r>
    </w:p>
    <w:p w:rsid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23475">
        <w:rPr>
          <w:rFonts w:ascii="Times New Roman" w:hAnsi="Times New Roman" w:cs="Times New Roman"/>
          <w:sz w:val="24"/>
          <w:szCs w:val="24"/>
        </w:rPr>
        <w:t xml:space="preserve">pip install nltk </w:t>
      </w:r>
    </w:p>
    <w:p w:rsid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23475">
        <w:rPr>
          <w:rFonts w:ascii="Times New Roman" w:hAnsi="Times New Roman" w:cs="Times New Roman"/>
          <w:sz w:val="24"/>
          <w:szCs w:val="24"/>
        </w:rPr>
        <w:t>pip install requests</w:t>
      </w:r>
    </w:p>
    <w:p w:rsid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23475">
        <w:rPr>
          <w:rFonts w:ascii="Times New Roman" w:hAnsi="Times New Roman" w:cs="Times New Roman"/>
          <w:sz w:val="24"/>
          <w:szCs w:val="24"/>
        </w:rPr>
        <w:t>pip install -U scikit-learn</w:t>
      </w:r>
    </w:p>
    <w:p w:rsidR="00423475" w:rsidRDefault="00FC31DD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FC31DD">
        <w:rPr>
          <w:rFonts w:ascii="Times New Roman" w:hAnsi="Times New Roman" w:cs="Times New Roman"/>
          <w:sz w:val="24"/>
          <w:szCs w:val="24"/>
        </w:rPr>
        <w:t>pip install chatterbot-corpus</w:t>
      </w:r>
    </w:p>
    <w:p w:rsidR="0026438F" w:rsidRDefault="0026438F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26438F" w:rsidRDefault="0026438F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Optional – in case needed)</w:t>
      </w:r>
    </w:p>
    <w:p w:rsidR="0026438F" w:rsidRDefault="0026438F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26438F">
        <w:rPr>
          <w:rFonts w:ascii="Times New Roman" w:hAnsi="Times New Roman" w:cs="Times New Roman"/>
          <w:sz w:val="24"/>
          <w:szCs w:val="24"/>
        </w:rPr>
        <w:t>pip install pytz</w:t>
      </w:r>
    </w:p>
    <w:p w:rsidR="0026438F" w:rsidRPr="0026438F" w:rsidRDefault="0026438F" w:rsidP="0026438F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26438F">
        <w:rPr>
          <w:rFonts w:ascii="Times New Roman" w:hAnsi="Times New Roman" w:cs="Times New Roman"/>
          <w:sz w:val="24"/>
          <w:szCs w:val="24"/>
        </w:rPr>
        <w:t>pip3 uninstall PyCrypto</w:t>
      </w:r>
    </w:p>
    <w:p w:rsidR="0026438F" w:rsidRPr="00423475" w:rsidRDefault="0026438F" w:rsidP="0026438F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26438F">
        <w:rPr>
          <w:rFonts w:ascii="Times New Roman" w:hAnsi="Times New Roman" w:cs="Times New Roman"/>
          <w:sz w:val="24"/>
          <w:szCs w:val="24"/>
        </w:rPr>
        <w:t>pip3 install -U PyCryptodome</w:t>
      </w:r>
    </w:p>
    <w:p w:rsid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423475" w:rsidRP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nclude this in code)</w:t>
      </w:r>
    </w:p>
    <w:p w:rsidR="00423475" w:rsidRP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23475">
        <w:rPr>
          <w:rFonts w:ascii="Times New Roman" w:hAnsi="Times New Roman" w:cs="Times New Roman"/>
          <w:sz w:val="24"/>
          <w:szCs w:val="24"/>
        </w:rPr>
        <w:t>import nltk</w:t>
      </w:r>
    </w:p>
    <w:p w:rsidR="00423475" w:rsidRDefault="00423475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23475">
        <w:rPr>
          <w:rFonts w:ascii="Times New Roman" w:hAnsi="Times New Roman" w:cs="Times New Roman"/>
          <w:sz w:val="24"/>
          <w:szCs w:val="24"/>
        </w:rPr>
        <w:t>nltk.download('stopwords')</w:t>
      </w:r>
    </w:p>
    <w:p w:rsidR="0034162E" w:rsidRDefault="0034162E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34162E" w:rsidRDefault="0034162E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34162E" w:rsidRDefault="0034162E" w:rsidP="0042347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314F5B" w:rsidRDefault="0034162E" w:rsidP="0034162E">
      <w:pPr>
        <w:pStyle w:val="Heading1"/>
        <w:shd w:val="clear" w:color="auto" w:fill="FFFFFF"/>
        <w:spacing w:before="0" w:beforeAutospacing="0" w:after="0"/>
        <w:textAlignment w:val="baseline"/>
        <w:rPr>
          <w:rFonts w:cs="Times New Roman"/>
          <w:sz w:val="24"/>
          <w:szCs w:val="24"/>
        </w:rPr>
      </w:pPr>
      <w:hyperlink r:id="rId22" w:history="1">
        <w:r w:rsidRPr="0034162E">
          <w:rPr>
            <w:rStyle w:val="Hyperlink"/>
            <w:rFonts w:cs="Times New Roman"/>
            <w:b w:val="0"/>
            <w:bCs w:val="0"/>
            <w:color w:val="000000" w:themeColor="text1"/>
            <w:sz w:val="24"/>
            <w:szCs w:val="24"/>
            <w:u w:val="none"/>
            <w:bdr w:val="none" w:sz="0" w:space="0" w:color="auto" w:frame="1"/>
          </w:rPr>
          <w:t>python sqlite3 OperationalError: attempt to write a readonly database</w:t>
        </w:r>
      </w:hyperlink>
    </w:p>
    <w:p w:rsidR="0034162E" w:rsidRPr="0034162E" w:rsidRDefault="0034162E" w:rsidP="0034162E">
      <w:pPr>
        <w:pStyle w:val="Heading1"/>
        <w:numPr>
          <w:ilvl w:val="0"/>
          <w:numId w:val="7"/>
        </w:numPr>
        <w:shd w:val="clear" w:color="auto" w:fill="FFFFFF"/>
        <w:spacing w:before="0" w:beforeAutospacing="0" w:after="0"/>
        <w:textAlignment w:val="baseline"/>
        <w:rPr>
          <w:rFonts w:cs="Times New Roman"/>
          <w:b w:val="0"/>
          <w:sz w:val="24"/>
          <w:szCs w:val="24"/>
        </w:rPr>
      </w:pPr>
      <w:r>
        <w:rPr>
          <w:rFonts w:cs="Times New Roman"/>
          <w:b w:val="0"/>
          <w:sz w:val="24"/>
          <w:szCs w:val="24"/>
        </w:rPr>
        <w:t>Change ownership of the folder where the database is being written</w:t>
      </w:r>
    </w:p>
    <w:p w:rsidR="0034162E" w:rsidRDefault="0034162E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hyperlink r:id="rId23" w:history="1">
        <w:r w:rsidRPr="00F43469">
          <w:rPr>
            <w:rStyle w:val="Hyperlink"/>
            <w:rFonts w:ascii="Times New Roman" w:hAnsi="Times New Roman" w:cs="Times New Roman"/>
            <w:sz w:val="24"/>
            <w:szCs w:val="24"/>
          </w:rPr>
          <w:t>https://www.laptopmag.com/articles/take-ownership-folder-windows-10-using-file-explorer</w:t>
        </w:r>
      </w:hyperlink>
    </w:p>
    <w:p w:rsidR="002310DC" w:rsidRDefault="002310DC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34162E" w:rsidRDefault="0034162E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34162E" w:rsidRDefault="002310DC" w:rsidP="002310DC">
      <w:pPr>
        <w:pStyle w:val="Heading1"/>
        <w:shd w:val="clear" w:color="auto" w:fill="FFFFFF"/>
        <w:spacing w:before="0" w:beforeAutospacing="0" w:after="0"/>
        <w:textAlignment w:val="baseline"/>
        <w:rPr>
          <w:rFonts w:cs="Times New Roman"/>
          <w:sz w:val="24"/>
          <w:szCs w:val="24"/>
        </w:rPr>
      </w:pPr>
      <w:hyperlink r:id="rId24" w:history="1">
        <w:r w:rsidRPr="002310DC">
          <w:rPr>
            <w:b w:val="0"/>
            <w:sz w:val="24"/>
            <w:szCs w:val="24"/>
          </w:rPr>
          <w:t>ChatterBot error- OSError: [E941] Can't find model 'en'</w:t>
        </w:r>
      </w:hyperlink>
    </w:p>
    <w:p w:rsidR="0034162E" w:rsidRDefault="0034162E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hyperlink r:id="rId25" w:history="1">
        <w:r w:rsidRPr="00F43469">
          <w:rPr>
            <w:rStyle w:val="Hyperlink"/>
            <w:rFonts w:ascii="Times New Roman" w:hAnsi="Times New Roman" w:cs="Times New Roman"/>
            <w:sz w:val="24"/>
            <w:szCs w:val="24"/>
          </w:rPr>
          <w:t>https://stackoverflow.com/questions/66087475/chatterbot-error-oserror-e941-cant-find-model-en</w:t>
        </w:r>
      </w:hyperlink>
    </w:p>
    <w:p w:rsidR="0034162E" w:rsidRDefault="0034162E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2310DC" w:rsidRDefault="002310DC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2310DC" w:rsidRPr="0034162E" w:rsidRDefault="002611A6" w:rsidP="002611A6">
      <w:pPr>
        <w:pStyle w:val="Heading1"/>
        <w:shd w:val="clear" w:color="auto" w:fill="FFFFFF"/>
        <w:spacing w:before="0" w:beforeAutospacing="0" w:after="0"/>
        <w:textAlignment w:val="baseline"/>
        <w:rPr>
          <w:rFonts w:cs="Times New Roman"/>
          <w:sz w:val="24"/>
          <w:szCs w:val="24"/>
        </w:rPr>
      </w:pPr>
      <w:hyperlink r:id="rId26" w:history="1">
        <w:r w:rsidRPr="002611A6">
          <w:rPr>
            <w:b w:val="0"/>
            <w:sz w:val="24"/>
            <w:szCs w:val="24"/>
          </w:rPr>
          <w:t>Unable to allocate array with shape and data type</w:t>
        </w:r>
      </w:hyperlink>
    </w:p>
    <w:p w:rsidR="0034162E" w:rsidRDefault="0034162E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hyperlink r:id="rId27" w:history="1">
        <w:r w:rsidRPr="00F43469">
          <w:rPr>
            <w:rStyle w:val="Hyperlink"/>
            <w:rFonts w:ascii="Times New Roman" w:hAnsi="Times New Roman" w:cs="Times New Roman"/>
            <w:sz w:val="24"/>
            <w:szCs w:val="24"/>
          </w:rPr>
          <w:t>https://stackoverflow.com/questions/57507832/unable-to-allocate-array-with-shape-and-data-type#:~:text=A%20better%20solution%20is%20to%20adding%20more%20memory%20to%20the%20computer.&amp;text=I%20came%20across%20this%20problem,RAM%20(2%5E32)</w:t>
        </w:r>
      </w:hyperlink>
      <w:r w:rsidRPr="0034162E">
        <w:rPr>
          <w:rFonts w:ascii="Times New Roman" w:hAnsi="Times New Roman" w:cs="Times New Roman"/>
          <w:sz w:val="24"/>
          <w:szCs w:val="24"/>
        </w:rPr>
        <w:t>.</w:t>
      </w:r>
    </w:p>
    <w:p w:rsidR="0034162E" w:rsidRPr="0034162E" w:rsidRDefault="0034162E" w:rsidP="0034162E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34162E" w:rsidRDefault="00221B52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your own access token of the bot created in place of token.</w:t>
      </w: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4C5BC6" w:rsidRDefault="00036853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Understanding the code</w:t>
      </w: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876D72" w:rsidRDefault="00876D72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u w:val="single"/>
        </w:rPr>
      </w:pPr>
      <w:r w:rsidRPr="00876D72">
        <w:rPr>
          <w:rFonts w:ascii="Times New Roman" w:hAnsi="Times New Roman" w:cs="Times New Roman"/>
          <w:sz w:val="24"/>
          <w:szCs w:val="24"/>
          <w:u w:val="single"/>
        </w:rPr>
        <w:t>Model_Creation.ipynb</w:t>
      </w:r>
    </w:p>
    <w:p w:rsidR="00CB5D5B" w:rsidRDefault="00CB5D5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u w:val="single"/>
        </w:rPr>
      </w:pPr>
    </w:p>
    <w:p w:rsidR="00CB5D5B" w:rsidRPr="00CB5D5B" w:rsidRDefault="00CB5D5B" w:rsidP="00CB5D5B">
      <w:pPr>
        <w:shd w:val="clear" w:color="auto" w:fill="FFFFFF"/>
        <w:spacing w:line="300" w:lineRule="atLeast"/>
        <w:ind w:right="480"/>
        <w:rPr>
          <w:rFonts w:eastAsia="Times New Roman"/>
          <w:lang w:eastAsia="en-IN"/>
        </w:rPr>
      </w:pPr>
      <w:r w:rsidRPr="00CB5D5B">
        <w:rPr>
          <w:rFonts w:eastAsia="Times New Roman"/>
          <w:bdr w:val="none" w:sz="0" w:space="0" w:color="auto" w:frame="1"/>
          <w:shd w:val="clear" w:color="auto" w:fill="FFFFFF"/>
          <w:lang w:eastAsia="en-IN"/>
        </w:rPr>
        <w:t>tagged_posts.tsv</w:t>
      </w:r>
      <w:r w:rsidRPr="00CB5D5B">
        <w:rPr>
          <w:rFonts w:eastAsia="Times New Roman"/>
          <w:lang w:eastAsia="en-IN"/>
        </w:rPr>
        <w:t> — StackOverflow posts, tagged with one programming language (</w:t>
      </w:r>
      <w:r w:rsidRPr="00CB5D5B">
        <w:rPr>
          <w:rFonts w:eastAsia="Times New Roman"/>
          <w:iCs/>
          <w:lang w:eastAsia="en-IN"/>
        </w:rPr>
        <w:t>positive samples</w:t>
      </w:r>
      <w:r w:rsidRPr="00CB5D5B">
        <w:rPr>
          <w:rFonts w:eastAsia="Times New Roman"/>
          <w:lang w:eastAsia="en-IN"/>
        </w:rPr>
        <w:t>).</w:t>
      </w:r>
    </w:p>
    <w:p w:rsidR="00CB5D5B" w:rsidRPr="00CB5D5B" w:rsidRDefault="00CB5D5B" w:rsidP="00CB5D5B">
      <w:pPr>
        <w:shd w:val="clear" w:color="auto" w:fill="FFFFFF"/>
        <w:spacing w:line="300" w:lineRule="atLeast"/>
        <w:ind w:right="480"/>
        <w:rPr>
          <w:rFonts w:eastAsia="Times New Roman"/>
          <w:lang w:eastAsia="en-IN"/>
        </w:rPr>
      </w:pPr>
      <w:r w:rsidRPr="00CB5D5B">
        <w:rPr>
          <w:rFonts w:eastAsia="Times New Roman"/>
          <w:bdr w:val="none" w:sz="0" w:space="0" w:color="auto" w:frame="1"/>
          <w:shd w:val="clear" w:color="auto" w:fill="FFFFFF"/>
          <w:lang w:eastAsia="en-IN"/>
        </w:rPr>
        <w:t>dialogues.tsv</w:t>
      </w:r>
      <w:r w:rsidRPr="00CB5D5B">
        <w:rPr>
          <w:rFonts w:eastAsia="Times New Roman"/>
          <w:lang w:eastAsia="en-IN"/>
        </w:rPr>
        <w:t> — dialogue phrases from movie subtitles (</w:t>
      </w:r>
      <w:r w:rsidRPr="00CB5D5B">
        <w:rPr>
          <w:rFonts w:eastAsia="Times New Roman"/>
          <w:iCs/>
          <w:lang w:eastAsia="en-IN"/>
        </w:rPr>
        <w:t>negative samples</w:t>
      </w:r>
      <w:r w:rsidRPr="00CB5D5B">
        <w:rPr>
          <w:rFonts w:eastAsia="Times New Roman"/>
          <w:lang w:eastAsia="en-IN"/>
        </w:rPr>
        <w:t>).</w:t>
      </w:r>
    </w:p>
    <w:p w:rsidR="00CB5D5B" w:rsidRDefault="00CB5D5B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u w:val="single"/>
        </w:rPr>
      </w:pPr>
    </w:p>
    <w:p w:rsidR="00313948" w:rsidRDefault="00876D72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E04DD">
        <w:rPr>
          <w:rFonts w:ascii="Times New Roman" w:hAnsi="Times New Roman" w:cs="Times New Roman"/>
          <w:sz w:val="24"/>
          <w:szCs w:val="24"/>
        </w:rPr>
        <w:t xml:space="preserve">pandas - </w:t>
      </w:r>
      <w:r w:rsidRPr="005E04DD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used for</w:t>
      </w:r>
      <w:r w:rsidRPr="005E04DD">
        <w:rPr>
          <w:rFonts w:ascii="Times New Roman" w:hAnsi="Times New Roman" w:cs="Times New Roman"/>
          <w:sz w:val="24"/>
          <w:szCs w:val="24"/>
          <w:shd w:val="clear" w:color="auto" w:fill="FFFFFF"/>
        </w:rPr>
        <w:t> data analysis, allows importing data from various file formats such as .csv etc.</w:t>
      </w:r>
    </w:p>
    <w:p w:rsidR="00717598" w:rsidRDefault="00717598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 (REGular EXpression) - </w:t>
      </w:r>
      <w:r w:rsidRPr="00717598">
        <w:rPr>
          <w:rFonts w:ascii="Times New Roman" w:hAnsi="Times New Roman" w:cs="Times New Roman"/>
          <w:sz w:val="24"/>
          <w:szCs w:val="24"/>
          <w:shd w:val="clear" w:color="auto" w:fill="FFFFFF"/>
        </w:rPr>
        <w:t>to check if a particular string matches a given </w:t>
      </w:r>
      <w:r w:rsidRPr="00717598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regular expressio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pattern).</w:t>
      </w:r>
    </w:p>
    <w:p w:rsidR="00F36745" w:rsidRPr="00EB4C78" w:rsidRDefault="00F36745" w:rsidP="00F3674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NLTK (Natural Language ToolKit) - a suite of </w:t>
      </w:r>
      <w:r w:rsidRPr="00EB4C78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libraries</w:t>
      </w: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 and programs for symbolic and statistical natural language processing (NLP) for English written in the </w:t>
      </w:r>
      <w:r w:rsidRPr="00EB4C78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Python</w:t>
      </w: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 programming language</w:t>
      </w:r>
    </w:p>
    <w:p w:rsidR="00F36745" w:rsidRPr="00EB4C78" w:rsidRDefault="00F36745" w:rsidP="00F36745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nltk.corpus -  creates a set of </w:t>
      </w:r>
      <w:r w:rsidRPr="00EB4C78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orpus reader instances</w:t>
      </w: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 that can be used to access the </w:t>
      </w:r>
      <w:r w:rsidRPr="00EB4C78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corpora</w:t>
      </w: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 in the NLTK data package</w:t>
      </w:r>
    </w:p>
    <w:p w:rsidR="00F36745" w:rsidRPr="00EB4C78" w:rsidRDefault="00F36745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corpus -  large and structured set of machine-readable texts</w:t>
      </w:r>
    </w:p>
    <w:p w:rsidR="00F36745" w:rsidRPr="00EB4C78" w:rsidRDefault="00F36745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nltk.corpus.stopwords() </w:t>
      </w:r>
      <w:r w:rsidR="00EB4C78"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–</w:t>
      </w: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EB4C78"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a collection to access stopwords in many languages</w:t>
      </w:r>
    </w:p>
    <w:p w:rsidR="00717598" w:rsidRDefault="00F36745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B4C78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stopwords</w:t>
      </w:r>
      <w:r w:rsidRPr="00EB4C78">
        <w:rPr>
          <w:rFonts w:ascii="Times New Roman" w:hAnsi="Times New Roman" w:cs="Times New Roman"/>
          <w:sz w:val="24"/>
          <w:szCs w:val="24"/>
          <w:shd w:val="clear" w:color="auto" w:fill="FFFFFF"/>
        </w:rPr>
        <w:t> - the English words which do add much meaning to a sentence. They can safely be ignored without sacrificing the meaning of the sentence. (e.g. ‘a’, ‘an’, ‘his’)</w:t>
      </w:r>
    </w:p>
    <w:p w:rsidR="004971E5" w:rsidRPr="004971E5" w:rsidRDefault="003A7A66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4971E5">
        <w:rPr>
          <w:rFonts w:ascii="Times New Roman" w:hAnsi="Times New Roman" w:cs="Times New Roman"/>
          <w:sz w:val="24"/>
          <w:szCs w:val="24"/>
          <w:shd w:val="clear" w:color="auto" w:fill="FFFFFF"/>
        </w:rPr>
        <w:t>pickle - used in </w:t>
      </w:r>
      <w:hyperlink r:id="rId28" w:tgtFrame="_blank" w:history="1">
        <w:r w:rsidRPr="004971E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serializing and deserializing a Python object structure</w:t>
        </w:r>
      </w:hyperlink>
      <w:r w:rsidR="004971E5">
        <w:rPr>
          <w:rFonts w:ascii="Times New Roman" w:hAnsi="Times New Roman" w:cs="Times New Roman"/>
          <w:sz w:val="24"/>
          <w:szCs w:val="24"/>
        </w:rPr>
        <w:t>.</w:t>
      </w:r>
      <w:r w:rsidRPr="004971E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A7A66" w:rsidRPr="004971E5" w:rsidRDefault="004971E5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971E5">
        <w:rPr>
          <w:rFonts w:ascii="Times New Roman" w:hAnsi="Times New Roman" w:cs="Times New Roman"/>
          <w:sz w:val="24"/>
          <w:szCs w:val="24"/>
        </w:rPr>
        <w:t xml:space="preserve">Serialization/Pickling - </w:t>
      </w:r>
      <w:r w:rsidR="003A7A66" w:rsidRPr="004971E5">
        <w:rPr>
          <w:rFonts w:ascii="Times New Roman" w:hAnsi="Times New Roman" w:cs="Times New Roman"/>
          <w:sz w:val="24"/>
          <w:szCs w:val="24"/>
          <w:shd w:val="clear" w:color="auto" w:fill="FFFFFF"/>
        </w:rPr>
        <w:t>converting a Python object into byte stream</w:t>
      </w:r>
      <w:r w:rsidRPr="004971E5">
        <w:rPr>
          <w:rFonts w:ascii="Times New Roman" w:hAnsi="Times New Roman" w:cs="Times New Roman"/>
          <w:sz w:val="24"/>
          <w:szCs w:val="24"/>
          <w:shd w:val="clear" w:color="auto" w:fill="FFFFFF"/>
        </w:rPr>
        <w:t>s (0s and 1s)</w:t>
      </w:r>
      <w:r w:rsidR="003A7A66" w:rsidRPr="004971E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store it in a file/database</w:t>
      </w:r>
      <w:r w:rsidRPr="004971E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aintain program state across sessions, </w:t>
      </w:r>
      <w:r w:rsidR="003A7A66" w:rsidRPr="004971E5">
        <w:rPr>
          <w:rFonts w:ascii="Times New Roman" w:hAnsi="Times New Roman" w:cs="Times New Roman"/>
          <w:sz w:val="24"/>
          <w:szCs w:val="24"/>
          <w:shd w:val="clear" w:color="auto" w:fill="FFFFFF"/>
        </w:rPr>
        <w:t>or transport data over the network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4971E5" w:rsidRPr="004971E5" w:rsidRDefault="004971E5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971E5">
        <w:rPr>
          <w:rFonts w:ascii="Times New Roman" w:hAnsi="Times New Roman" w:cs="Times New Roman"/>
          <w:sz w:val="24"/>
          <w:szCs w:val="24"/>
        </w:rPr>
        <w:t xml:space="preserve">Deserialization/Unpickling - </w:t>
      </w:r>
      <w:r w:rsidRPr="004971E5">
        <w:rPr>
          <w:rFonts w:ascii="Times New Roman" w:hAnsi="Times New Roman" w:cs="Times New Roman"/>
          <w:sz w:val="24"/>
          <w:szCs w:val="24"/>
          <w:shd w:val="clear" w:color="auto" w:fill="FFFFFF"/>
        </w:rPr>
        <w:t>converting the byte stream (generated through pickling) back into python object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:rsidR="00717598" w:rsidRDefault="00717598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876D72" w:rsidRPr="005E04DD" w:rsidRDefault="00313948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5E04DD">
        <w:rPr>
          <w:rFonts w:ascii="Times New Roman" w:hAnsi="Times New Roman" w:cs="Times New Roman"/>
          <w:sz w:val="24"/>
          <w:szCs w:val="24"/>
          <w:shd w:val="clear" w:color="auto" w:fill="FFFFFF"/>
        </w:rPr>
        <w:t>pd.read_csv - to read csv files into a dataframe (2-dimensional labeled data structure with columns of potentially different types) and do operations on it (</w:t>
      </w:r>
      <w:r w:rsidRPr="005E04DD">
        <w:rPr>
          <w:rFonts w:ascii="Times New Roman" w:hAnsi="Times New Roman" w:cs="Times New Roman"/>
          <w:sz w:val="24"/>
          <w:szCs w:val="24"/>
        </w:rPr>
        <w:t>sep – delimiter used).</w:t>
      </w:r>
    </w:p>
    <w:p w:rsidR="00313948" w:rsidRPr="005E04DD" w:rsidRDefault="00313948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5E04DD">
        <w:rPr>
          <w:rFonts w:ascii="Times New Roman" w:hAnsi="Times New Roman" w:cs="Times New Roman"/>
          <w:sz w:val="24"/>
          <w:szCs w:val="24"/>
        </w:rPr>
        <w:t>dataframe.head() – returns the first 5 rows.</w:t>
      </w:r>
    </w:p>
    <w:p w:rsidR="00313948" w:rsidRDefault="00313948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 w:rsidRPr="005E04DD">
        <w:rPr>
          <w:rFonts w:ascii="Times New Roman" w:hAnsi="Times New Roman" w:cs="Times New Roman"/>
          <w:sz w:val="24"/>
          <w:szCs w:val="24"/>
        </w:rPr>
        <w:t>len(dataframe) – to get the number of rows.</w:t>
      </w:r>
    </w:p>
    <w:p w:rsidR="00BB43D2" w:rsidRPr="005E04DD" w:rsidRDefault="00BB43D2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</w:p>
    <w:p w:rsidR="00BB43D2" w:rsidRPr="00BB43D2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BB43D2">
        <w:rPr>
          <w:rFonts w:eastAsia="Times New Roman"/>
          <w:lang w:eastAsia="en-IN"/>
        </w:rPr>
        <w:lastRenderedPageBreak/>
        <w:t>list(dialogues[:200000].text.values) – list of first 200000 values of text column in dialogues dataframe.</w:t>
      </w:r>
    </w:p>
    <w:p w:rsidR="00BB43D2" w:rsidRPr="00BB43D2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BB43D2" w:rsidRPr="00BB43D2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BB43D2">
        <w:rPr>
          <w:rFonts w:eastAsia="Times New Roman"/>
          <w:lang w:eastAsia="en-IN"/>
        </w:rPr>
        <w:t>list(posts[:200000].title.values) - list of first 200000 values of title column in posts dataframe.</w:t>
      </w:r>
    </w:p>
    <w:p w:rsidR="00BB43D2" w:rsidRPr="00BB43D2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BB43D2" w:rsidRDefault="00BB43D2" w:rsidP="00BB43D2">
      <w:pPr>
        <w:rPr>
          <w:rFonts w:eastAsia="Times New Roman"/>
          <w:lang w:eastAsia="en-IN"/>
        </w:rPr>
      </w:pPr>
      <w:r w:rsidRPr="00BB43D2">
        <w:rPr>
          <w:rFonts w:eastAsia="Times New Roman"/>
          <w:lang w:eastAsia="en-IN"/>
        </w:rPr>
        <w:t>texts = [Okay -- you're gonna need to learn how to lie, ………,</w:t>
      </w:r>
      <w:r w:rsidRPr="00BB43D2">
        <w:t xml:space="preserve"> </w:t>
      </w:r>
      <w:r w:rsidRPr="00BB43D2">
        <w:rPr>
          <w:rFonts w:eastAsia="Times New Roman"/>
          <w:lang w:eastAsia="en-IN"/>
        </w:rPr>
        <w:t>Calculate age in C#,…….]</w:t>
      </w:r>
    </w:p>
    <w:p w:rsidR="00BB43D2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BB43D2">
        <w:rPr>
          <w:rFonts w:eastAsia="Times New Roman"/>
          <w:lang w:eastAsia="en-IN"/>
        </w:rPr>
        <w:t>['dialogue']*200000 – a list of 200000 elements containing ‘dialogue’.</w:t>
      </w:r>
    </w:p>
    <w:p w:rsidR="00BB43D2" w:rsidRPr="00BB43D2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BB43D2" w:rsidRPr="00BB43D2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BB43D2">
        <w:rPr>
          <w:rFonts w:eastAsia="Times New Roman"/>
          <w:lang w:eastAsia="en-IN"/>
        </w:rPr>
        <w:t>['stackoverflow']*200000 - – a list of 200000 elements containing ‘stackoverflow’</w:t>
      </w:r>
    </w:p>
    <w:p w:rsidR="00BB43D2" w:rsidRPr="00BB43D2" w:rsidRDefault="00BB43D2" w:rsidP="00BB43D2">
      <w:pPr>
        <w:shd w:val="clear" w:color="auto" w:fill="FFFFFE"/>
        <w:spacing w:after="0" w:line="285" w:lineRule="atLeast"/>
        <w:rPr>
          <w:rFonts w:ascii="Courier New" w:eastAsia="Times New Roman" w:hAnsi="Courier New"/>
          <w:color w:val="000000"/>
          <w:sz w:val="21"/>
          <w:szCs w:val="21"/>
          <w:lang w:eastAsia="en-IN"/>
        </w:rPr>
      </w:pPr>
    </w:p>
    <w:p w:rsidR="00BB43D2" w:rsidRDefault="00BB43D2" w:rsidP="00BB43D2">
      <w:pPr>
        <w:rPr>
          <w:rFonts w:eastAsia="Times New Roman"/>
          <w:lang w:eastAsia="en-IN"/>
        </w:rPr>
      </w:pPr>
      <w:r w:rsidRPr="00BB43D2">
        <w:rPr>
          <w:rFonts w:eastAsia="Times New Roman"/>
          <w:lang w:eastAsia="en-IN"/>
        </w:rPr>
        <w:t>labels = [‘dialogue’, ‘dialogue’, ‘dialogue’, ….., ‘stackoverflow’, ‘stackoverflow’, ‘stackoverflow’, …….]</w:t>
      </w:r>
    </w:p>
    <w:p w:rsidR="00CB5D5B" w:rsidRDefault="00CB5D5B" w:rsidP="00BB43D2">
      <w:pPr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pd.dataframe() – creates a dataframe</w:t>
      </w:r>
      <w:r w:rsidR="002707E4">
        <w:rPr>
          <w:rFonts w:eastAsia="Times New Roman"/>
          <w:lang w:eastAsia="en-IN"/>
        </w:rPr>
        <w:t xml:space="preserve"> (rows and columns)</w:t>
      </w:r>
      <w:r>
        <w:rPr>
          <w:rFonts w:eastAsia="Times New Roman"/>
          <w:lang w:eastAsia="en-IN"/>
        </w:rPr>
        <w:t xml:space="preserve"> with the given </w:t>
      </w:r>
      <w:r w:rsidR="002707E4">
        <w:rPr>
          <w:rFonts w:eastAsia="Times New Roman"/>
          <w:lang w:eastAsia="en-IN"/>
        </w:rPr>
        <w:t>lists.</w:t>
      </w:r>
    </w:p>
    <w:p w:rsidR="00EC0652" w:rsidRDefault="00EC0652" w:rsidP="00EC065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EC0652">
        <w:rPr>
          <w:rFonts w:eastAsia="Times New Roman"/>
          <w:lang w:eastAsia="en-IN"/>
        </w:rPr>
        <w:t>text_prepare() – function that performs tokenization and pre-processing.</w:t>
      </w:r>
    </w:p>
    <w:p w:rsidR="00EC0652" w:rsidRPr="00EC0652" w:rsidRDefault="00EC0652" w:rsidP="00EC065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2707E4" w:rsidRPr="002739CE" w:rsidRDefault="00DB2BC0" w:rsidP="00BB43D2">
      <w:pPr>
        <w:rPr>
          <w:rFonts w:eastAsia="Times New Roman"/>
          <w:lang w:eastAsia="en-IN"/>
        </w:rPr>
      </w:pPr>
      <w:r w:rsidRPr="002739CE">
        <w:rPr>
          <w:rFonts w:eastAsia="Times New Roman"/>
          <w:lang w:eastAsia="en-IN"/>
        </w:rPr>
        <w:t xml:space="preserve">re.compile(pattern) - </w:t>
      </w:r>
      <w:r w:rsidRPr="002739CE">
        <w:rPr>
          <w:shd w:val="clear" w:color="auto" w:fill="FFFFFF"/>
        </w:rPr>
        <w:t>Compile a regular expression pattern into a </w:t>
      </w:r>
      <w:hyperlink r:id="rId29" w:anchor="re-objects" w:history="1">
        <w:r w:rsidRPr="002739CE">
          <w:rPr>
            <w:rStyle w:val="std"/>
            <w:shd w:val="clear" w:color="auto" w:fill="FFFFFF"/>
          </w:rPr>
          <w:t>regular expression object</w:t>
        </w:r>
      </w:hyperlink>
      <w:r w:rsidRPr="002739CE">
        <w:rPr>
          <w:shd w:val="clear" w:color="auto" w:fill="FFFFFF"/>
        </w:rPr>
        <w:t>, which can be used for pattern matching using its </w:t>
      </w:r>
      <w:r w:rsidRPr="002739CE">
        <w:t xml:space="preserve"> </w:t>
      </w:r>
      <w:hyperlink r:id="rId30" w:anchor="re.Pattern.search" w:tooltip="re.Pattern.search" w:history="1">
        <w:r w:rsidRPr="002739CE">
          <w:rPr>
            <w:rStyle w:val="pre"/>
          </w:rPr>
          <w:t>search()</w:t>
        </w:r>
      </w:hyperlink>
      <w:r w:rsidRPr="002739CE">
        <w:t>, findall()</w:t>
      </w:r>
      <w:r w:rsidRPr="002739CE">
        <w:rPr>
          <w:shd w:val="clear" w:color="auto" w:fill="FFFFFF"/>
        </w:rPr>
        <w:t> and other methods.</w:t>
      </w:r>
    </w:p>
    <w:p w:rsidR="002739CE" w:rsidRPr="002739CE" w:rsidRDefault="002739CE" w:rsidP="002739CE">
      <w:pPr>
        <w:spacing w:after="0" w:line="240" w:lineRule="auto"/>
        <w:ind w:left="2160" w:firstLine="720"/>
        <w:rPr>
          <w:rFonts w:eastAsia="Times New Roman"/>
          <w:lang w:eastAsia="en-IN"/>
        </w:rPr>
      </w:pPr>
      <w:r w:rsidRPr="002739CE">
        <w:rPr>
          <w:rFonts w:eastAsia="Times New Roman"/>
          <w:lang w:eastAsia="en-IN"/>
        </w:rPr>
        <w:t xml:space="preserve">s = </w:t>
      </w:r>
      <w:r w:rsidRPr="002739CE">
        <w:t>'AK says AK is the don’</w:t>
      </w:r>
    </w:p>
    <w:p w:rsidR="00DB2BC0" w:rsidRPr="002739CE" w:rsidRDefault="00DB2BC0" w:rsidP="002739CE">
      <w:pPr>
        <w:spacing w:after="0" w:line="240" w:lineRule="auto"/>
        <w:ind w:left="2160" w:firstLine="720"/>
        <w:rPr>
          <w:rFonts w:eastAsia="Times New Roman"/>
          <w:lang w:eastAsia="en-IN"/>
        </w:rPr>
      </w:pPr>
      <w:r w:rsidRPr="002739CE">
        <w:rPr>
          <w:rFonts w:eastAsia="Times New Roman"/>
          <w:lang w:eastAsia="en-IN"/>
        </w:rPr>
        <w:t>pattern=re.compile('</w:t>
      </w:r>
      <w:r w:rsidR="002739CE" w:rsidRPr="002739CE">
        <w:rPr>
          <w:rFonts w:eastAsia="Times New Roman"/>
          <w:lang w:eastAsia="en-IN"/>
        </w:rPr>
        <w:t>AK</w:t>
      </w:r>
      <w:r w:rsidRPr="002739CE">
        <w:rPr>
          <w:rFonts w:eastAsia="Times New Roman"/>
          <w:lang w:eastAsia="en-IN"/>
        </w:rPr>
        <w:t>')</w:t>
      </w:r>
    </w:p>
    <w:p w:rsidR="00DB2BC0" w:rsidRPr="002739CE" w:rsidRDefault="00DB2BC0" w:rsidP="002739CE">
      <w:pPr>
        <w:spacing w:after="0" w:line="240" w:lineRule="auto"/>
        <w:ind w:left="2160" w:firstLine="720"/>
        <w:rPr>
          <w:rFonts w:eastAsia="Times New Roman"/>
          <w:lang w:eastAsia="en-IN"/>
        </w:rPr>
      </w:pPr>
      <w:r w:rsidRPr="002739CE">
        <w:rPr>
          <w:rFonts w:eastAsia="Times New Roman"/>
          <w:lang w:eastAsia="en-IN"/>
        </w:rPr>
        <w:t>pattern.findall(</w:t>
      </w:r>
      <w:r w:rsidR="002739CE" w:rsidRPr="002739CE">
        <w:rPr>
          <w:rFonts w:eastAsia="Times New Roman"/>
          <w:lang w:eastAsia="en-IN"/>
        </w:rPr>
        <w:t>s</w:t>
      </w:r>
      <w:r w:rsidRPr="002739CE">
        <w:rPr>
          <w:rFonts w:eastAsia="Times New Roman"/>
          <w:lang w:eastAsia="en-IN"/>
        </w:rPr>
        <w:t>)</w:t>
      </w:r>
      <w:r w:rsidR="002739CE" w:rsidRPr="002739CE">
        <w:rPr>
          <w:rFonts w:eastAsia="Times New Roman"/>
          <w:lang w:eastAsia="en-IN"/>
        </w:rPr>
        <w:t xml:space="preserve">  // </w:t>
      </w:r>
      <w:r w:rsidR="002739CE" w:rsidRPr="002739CE">
        <w:t>[‘AK’, ‘AK’]</w:t>
      </w:r>
    </w:p>
    <w:p w:rsidR="002739CE" w:rsidRPr="002739CE" w:rsidRDefault="002739CE" w:rsidP="002739CE">
      <w:pPr>
        <w:spacing w:after="0" w:line="240" w:lineRule="auto"/>
        <w:ind w:left="2160" w:firstLine="720"/>
        <w:rPr>
          <w:rFonts w:eastAsia="Times New Roman"/>
          <w:lang w:eastAsia="en-IN"/>
        </w:rPr>
      </w:pPr>
      <w:r w:rsidRPr="002739CE">
        <w:t xml:space="preserve">t= 'I am AK’   </w:t>
      </w:r>
    </w:p>
    <w:p w:rsidR="002739CE" w:rsidRPr="002739CE" w:rsidRDefault="002739CE" w:rsidP="002739CE">
      <w:pPr>
        <w:spacing w:after="0" w:line="240" w:lineRule="auto"/>
        <w:ind w:left="2160" w:firstLine="720"/>
        <w:rPr>
          <w:rFonts w:eastAsia="Times New Roman"/>
          <w:lang w:eastAsia="en-IN"/>
        </w:rPr>
      </w:pPr>
      <w:r w:rsidRPr="002739CE">
        <w:rPr>
          <w:rFonts w:eastAsia="Times New Roman"/>
          <w:lang w:eastAsia="en-IN"/>
        </w:rPr>
        <w:t xml:space="preserve">pattern.findall(t)  </w:t>
      </w:r>
      <w:r w:rsidRPr="002739CE">
        <w:t>//[‘AK’]</w:t>
      </w:r>
    </w:p>
    <w:p w:rsidR="002739CE" w:rsidRPr="002739CE" w:rsidRDefault="002739CE" w:rsidP="002739CE">
      <w:pPr>
        <w:spacing w:after="0" w:line="240" w:lineRule="auto"/>
        <w:ind w:left="2160" w:firstLine="720"/>
        <w:rPr>
          <w:rFonts w:eastAsia="Times New Roman"/>
          <w:lang w:eastAsia="en-IN"/>
        </w:rPr>
      </w:pPr>
    </w:p>
    <w:p w:rsidR="00DB2BC0" w:rsidRPr="002739CE" w:rsidRDefault="00DB2BC0" w:rsidP="00DB2BC0">
      <w:pPr>
        <w:spacing w:after="0" w:line="240" w:lineRule="auto"/>
        <w:rPr>
          <w:rFonts w:eastAsia="Times New Roman"/>
          <w:lang w:eastAsia="en-IN"/>
        </w:rPr>
      </w:pPr>
    </w:p>
    <w:p w:rsidR="00DB2BC0" w:rsidRPr="002739CE" w:rsidRDefault="00DB2BC0" w:rsidP="002739CE">
      <w:pPr>
        <w:spacing w:after="0" w:line="240" w:lineRule="auto"/>
        <w:ind w:left="720" w:firstLine="720"/>
        <w:rPr>
          <w:rFonts w:eastAsia="Times New Roman"/>
          <w:lang w:eastAsia="en-IN"/>
        </w:rPr>
      </w:pPr>
      <w:r w:rsidRPr="002739CE">
        <w:rPr>
          <w:rFonts w:eastAsia="Times New Roman"/>
          <w:lang w:eastAsia="en-IN"/>
        </w:rPr>
        <w:t>instead of</w:t>
      </w:r>
    </w:p>
    <w:p w:rsidR="00DB2BC0" w:rsidRPr="002739CE" w:rsidRDefault="00DB2BC0" w:rsidP="00DB2BC0">
      <w:pPr>
        <w:spacing w:after="0" w:line="240" w:lineRule="auto"/>
        <w:rPr>
          <w:rFonts w:eastAsia="Times New Roman"/>
          <w:lang w:eastAsia="en-IN"/>
        </w:rPr>
      </w:pPr>
    </w:p>
    <w:p w:rsidR="002739CE" w:rsidRPr="002739CE" w:rsidRDefault="002739CE" w:rsidP="002739C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  <w:t>s = 'AK says AK is the don’</w:t>
      </w:r>
    </w:p>
    <w:p w:rsidR="00DB2BC0" w:rsidRPr="002739CE" w:rsidRDefault="002739CE" w:rsidP="002739C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</w:r>
      <w:r w:rsidR="00DB2BC0" w:rsidRPr="002739CE">
        <w:rPr>
          <w:rFonts w:ascii="Times New Roman" w:hAnsi="Times New Roman" w:cs="Times New Roman"/>
          <w:sz w:val="24"/>
          <w:szCs w:val="24"/>
        </w:rPr>
        <w:t>re.findall(‘</w:t>
      </w:r>
      <w:r w:rsidRPr="002739CE">
        <w:rPr>
          <w:rFonts w:ascii="Times New Roman" w:hAnsi="Times New Roman" w:cs="Times New Roman"/>
          <w:sz w:val="24"/>
          <w:szCs w:val="24"/>
        </w:rPr>
        <w:t>AK</w:t>
      </w:r>
      <w:r w:rsidR="00DB2BC0" w:rsidRPr="002739CE">
        <w:rPr>
          <w:rFonts w:ascii="Times New Roman" w:hAnsi="Times New Roman" w:cs="Times New Roman"/>
          <w:sz w:val="24"/>
          <w:szCs w:val="24"/>
        </w:rPr>
        <w:t xml:space="preserve">’, </w:t>
      </w:r>
      <w:r w:rsidRPr="002739CE">
        <w:rPr>
          <w:rFonts w:ascii="Times New Roman" w:hAnsi="Times New Roman" w:cs="Times New Roman"/>
          <w:sz w:val="24"/>
          <w:szCs w:val="24"/>
        </w:rPr>
        <w:t>s) // [‘AK’, ‘AK’]</w:t>
      </w:r>
    </w:p>
    <w:p w:rsidR="002739CE" w:rsidRPr="002739CE" w:rsidRDefault="002739CE" w:rsidP="002739C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  <w:t>t= 'I am AK’</w:t>
      </w:r>
    </w:p>
    <w:p w:rsidR="002739CE" w:rsidRDefault="002739CE" w:rsidP="002739CE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</w:r>
      <w:r w:rsidRPr="002739CE">
        <w:rPr>
          <w:rFonts w:ascii="Times New Roman" w:hAnsi="Times New Roman" w:cs="Times New Roman"/>
          <w:sz w:val="24"/>
          <w:szCs w:val="24"/>
        </w:rPr>
        <w:tab/>
        <w:t>re.findall(‘TP’, t) //[‘AK’]</w:t>
      </w:r>
    </w:p>
    <w:p w:rsidR="002739CE" w:rsidRPr="002739CE" w:rsidRDefault="002739CE" w:rsidP="002739CE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:rsidR="00DB2BC0" w:rsidRPr="00DB2BC0" w:rsidRDefault="00DB2BC0" w:rsidP="00DB2BC0">
      <w:pPr>
        <w:spacing w:after="0" w:line="240" w:lineRule="auto"/>
        <w:rPr>
          <w:rFonts w:eastAsia="Times New Roman"/>
          <w:lang w:eastAsia="en-IN"/>
        </w:rPr>
      </w:pPr>
    </w:p>
    <w:p w:rsidR="00EB4C78" w:rsidRPr="00EB4C78" w:rsidRDefault="00EB4C78" w:rsidP="00EB4C78">
      <w:pPr>
        <w:shd w:val="clear" w:color="auto" w:fill="FFFFFE"/>
        <w:spacing w:after="0"/>
        <w:rPr>
          <w:rFonts w:eastAsia="Times New Roman"/>
          <w:lang w:eastAsia="en-IN"/>
        </w:rPr>
      </w:pPr>
      <w:r w:rsidRPr="00EB4C78">
        <w:rPr>
          <w:rFonts w:eastAsia="Times New Roman"/>
          <w:lang w:eastAsia="en-IN"/>
        </w:rPr>
        <w:t>stopwords.words('english') – list of stopwords in English</w:t>
      </w:r>
      <w:r>
        <w:rPr>
          <w:rFonts w:eastAsia="Times New Roman"/>
          <w:lang w:eastAsia="en-IN"/>
        </w:rPr>
        <w:t>.</w:t>
      </w:r>
    </w:p>
    <w:p w:rsidR="00EB4C78" w:rsidRPr="00EB4C78" w:rsidRDefault="00EB4C78" w:rsidP="00EB4C78">
      <w:pPr>
        <w:shd w:val="clear" w:color="auto" w:fill="FFFFFE"/>
        <w:spacing w:after="0"/>
        <w:ind w:left="1440" w:firstLine="720"/>
        <w:rPr>
          <w:rFonts w:eastAsia="Times New Roman"/>
          <w:lang w:eastAsia="en-IN"/>
        </w:rPr>
      </w:pPr>
      <w:r w:rsidRPr="00EB4C78">
        <w:rPr>
          <w:shd w:val="clear" w:color="auto" w:fill="FFFFFF"/>
        </w:rPr>
        <w:t>['i', 'me', 'my', 'myself',.....,]</w:t>
      </w:r>
    </w:p>
    <w:p w:rsidR="00BB43D2" w:rsidRPr="00EB4C78" w:rsidRDefault="00BB43D2" w:rsidP="00BB43D2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F36745" w:rsidRDefault="00F36745" w:rsidP="00F36745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F36745">
        <w:rPr>
          <w:rFonts w:eastAsia="Times New Roman"/>
          <w:lang w:eastAsia="en-IN"/>
        </w:rPr>
        <w:t>set(stopwords.words('english'))</w:t>
      </w:r>
      <w:r w:rsidRPr="00EB4C78">
        <w:rPr>
          <w:rFonts w:eastAsia="Times New Roman"/>
          <w:lang w:eastAsia="en-IN"/>
        </w:rPr>
        <w:t xml:space="preserve"> </w:t>
      </w:r>
      <w:r w:rsidR="00EB4C78" w:rsidRPr="00EB4C78">
        <w:rPr>
          <w:rFonts w:eastAsia="Times New Roman"/>
          <w:lang w:eastAsia="en-IN"/>
        </w:rPr>
        <w:t>–</w:t>
      </w:r>
      <w:r w:rsidRPr="00EB4C78">
        <w:rPr>
          <w:rFonts w:eastAsia="Times New Roman"/>
          <w:lang w:eastAsia="en-IN"/>
        </w:rPr>
        <w:t xml:space="preserve"> </w:t>
      </w:r>
      <w:r w:rsidR="00EB4C78" w:rsidRPr="00EB4C78">
        <w:rPr>
          <w:rFonts w:eastAsia="Times New Roman"/>
          <w:lang w:eastAsia="en-IN"/>
        </w:rPr>
        <w:t>set of stopwords in English (unordered and non-repeating)</w:t>
      </w:r>
      <w:r w:rsidR="00EB4C78">
        <w:rPr>
          <w:rFonts w:eastAsia="Times New Roman"/>
          <w:lang w:eastAsia="en-IN"/>
        </w:rPr>
        <w:t>.</w:t>
      </w:r>
    </w:p>
    <w:p w:rsidR="00EB4C78" w:rsidRDefault="00EB4C78" w:rsidP="00F36745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EB4C78" w:rsidRPr="00EB4C78" w:rsidRDefault="00EB4C78" w:rsidP="00EB4C78">
      <w:pPr>
        <w:shd w:val="clear" w:color="auto" w:fill="FFFFFE"/>
        <w:spacing w:before="240" w:line="285" w:lineRule="atLeast"/>
        <w:jc w:val="center"/>
        <w:rPr>
          <w:rFonts w:eastAsia="Times New Roman"/>
          <w:lang w:eastAsia="en-IN"/>
        </w:rPr>
      </w:pPr>
      <w:r w:rsidRPr="00EB4C78">
        <w:rPr>
          <w:shd w:val="clear" w:color="auto" w:fill="FFFFFF"/>
        </w:rPr>
        <w:t>text = ‘</w:t>
      </w:r>
      <w:r w:rsidR="00EC0652">
        <w:rPr>
          <w:shd w:val="clear" w:color="auto" w:fill="FFFFFF"/>
        </w:rPr>
        <w:t xml:space="preserve">if </w:t>
      </w:r>
      <w:r w:rsidRPr="00EB4C78">
        <w:rPr>
          <w:shd w:val="clear" w:color="auto" w:fill="FFFFFF"/>
        </w:rPr>
        <w:t xml:space="preserve">Arun </w:t>
      </w:r>
      <w:r w:rsidR="00EC0652">
        <w:rPr>
          <w:shd w:val="clear" w:color="auto" w:fill="FFFFFF"/>
        </w:rPr>
        <w:t xml:space="preserve">is </w:t>
      </w:r>
      <w:r w:rsidRPr="00EB4C78">
        <w:rPr>
          <w:shd w:val="clear" w:color="auto" w:fill="FFFFFF"/>
        </w:rPr>
        <w:t>{$7}’</w:t>
      </w:r>
    </w:p>
    <w:p w:rsidR="00EB4C78" w:rsidRDefault="00EB4C78" w:rsidP="00EB4C78">
      <w:pPr>
        <w:shd w:val="clear" w:color="auto" w:fill="FFFFFE"/>
        <w:spacing w:after="0" w:line="285" w:lineRule="atLeast"/>
        <w:rPr>
          <w:bCs/>
          <w:shd w:val="clear" w:color="auto" w:fill="FFFFFF"/>
        </w:rPr>
      </w:pPr>
      <w:r w:rsidRPr="00EB4C78">
        <w:rPr>
          <w:rFonts w:eastAsia="Times New Roman"/>
          <w:lang w:eastAsia="en-IN"/>
        </w:rPr>
        <w:t xml:space="preserve">text.lower() - </w:t>
      </w:r>
      <w:r w:rsidRPr="00EB4C78">
        <w:rPr>
          <w:shd w:val="clear" w:color="auto" w:fill="FFFFFF"/>
        </w:rPr>
        <w:t>returns the lowercased </w:t>
      </w:r>
      <w:r w:rsidRPr="00EB4C78">
        <w:rPr>
          <w:bCs/>
          <w:shd w:val="clear" w:color="auto" w:fill="FFFFFF"/>
        </w:rPr>
        <w:t>string</w:t>
      </w:r>
      <w:r w:rsidRPr="00EB4C78">
        <w:rPr>
          <w:shd w:val="clear" w:color="auto" w:fill="FFFFFF"/>
        </w:rPr>
        <w:t> from the given </w:t>
      </w:r>
      <w:r w:rsidRPr="00EB4C78">
        <w:rPr>
          <w:bCs/>
          <w:shd w:val="clear" w:color="auto" w:fill="FFFFFF"/>
        </w:rPr>
        <w:t>string</w:t>
      </w:r>
      <w:r w:rsidR="00EC0652">
        <w:rPr>
          <w:bCs/>
          <w:shd w:val="clear" w:color="auto" w:fill="FFFFFF"/>
        </w:rPr>
        <w:t>.</w:t>
      </w:r>
    </w:p>
    <w:p w:rsidR="00EB4C78" w:rsidRPr="00EB4C78" w:rsidRDefault="00EB4C78" w:rsidP="00EB4C78">
      <w:pPr>
        <w:shd w:val="clear" w:color="auto" w:fill="FFFFFE"/>
        <w:spacing w:before="240" w:line="285" w:lineRule="atLeast"/>
        <w:jc w:val="center"/>
        <w:rPr>
          <w:rFonts w:eastAsia="Times New Roman"/>
          <w:lang w:eastAsia="en-IN"/>
        </w:rPr>
      </w:pPr>
      <w:r w:rsidRPr="00EB4C78">
        <w:rPr>
          <w:shd w:val="clear" w:color="auto" w:fill="FFFFFF"/>
        </w:rPr>
        <w:t xml:space="preserve">text = </w:t>
      </w:r>
      <w:r>
        <w:rPr>
          <w:shd w:val="clear" w:color="auto" w:fill="FFFFFF"/>
        </w:rPr>
        <w:t>‘</w:t>
      </w:r>
      <w:r w:rsidR="00EC0652">
        <w:rPr>
          <w:shd w:val="clear" w:color="auto" w:fill="FFFFFF"/>
        </w:rPr>
        <w:t xml:space="preserve">if </w:t>
      </w:r>
      <w:r>
        <w:rPr>
          <w:shd w:val="clear" w:color="auto" w:fill="FFFFFF"/>
        </w:rPr>
        <w:t>a</w:t>
      </w:r>
      <w:r w:rsidRPr="00EB4C78">
        <w:rPr>
          <w:shd w:val="clear" w:color="auto" w:fill="FFFFFF"/>
        </w:rPr>
        <w:t xml:space="preserve">run </w:t>
      </w:r>
      <w:r w:rsidR="00EC0652">
        <w:rPr>
          <w:shd w:val="clear" w:color="auto" w:fill="FFFFFF"/>
        </w:rPr>
        <w:t xml:space="preserve">is </w:t>
      </w:r>
      <w:r w:rsidRPr="00EB4C78">
        <w:rPr>
          <w:shd w:val="clear" w:color="auto" w:fill="FFFFFF"/>
        </w:rPr>
        <w:t>{$7}’</w:t>
      </w:r>
    </w:p>
    <w:p w:rsidR="00EB4C78" w:rsidRDefault="00EB4C78" w:rsidP="00EB4C78">
      <w:pPr>
        <w:shd w:val="clear" w:color="auto" w:fill="FFFFFE"/>
        <w:spacing w:before="240" w:line="285" w:lineRule="atLeast"/>
        <w:rPr>
          <w:shd w:val="clear" w:color="auto" w:fill="FFFFFF"/>
        </w:rPr>
      </w:pPr>
      <w:r w:rsidRPr="00EB4C78">
        <w:rPr>
          <w:bCs/>
          <w:shd w:val="clear" w:color="auto" w:fill="FFFFFF"/>
        </w:rPr>
        <w:t xml:space="preserve">re.sub() - </w:t>
      </w:r>
      <w:r w:rsidRPr="00EB4C78">
        <w:rPr>
          <w:shd w:val="clear" w:color="auto" w:fill="FFFFFF"/>
        </w:rPr>
        <w:t>to replace occurrences of a particular sub-string with another sub-string.</w:t>
      </w:r>
    </w:p>
    <w:p w:rsidR="00EC0652" w:rsidRPr="00EC0652" w:rsidRDefault="00EC0652" w:rsidP="00EC0652">
      <w:pPr>
        <w:shd w:val="clear" w:color="auto" w:fill="FFFFFE"/>
        <w:spacing w:after="0" w:line="285" w:lineRule="atLeast"/>
        <w:rPr>
          <w:shd w:val="clear" w:color="auto" w:fill="FFFFFF"/>
        </w:rPr>
      </w:pPr>
      <w:r w:rsidRPr="00EC0652">
        <w:rPr>
          <w:rFonts w:eastAsia="Times New Roman"/>
          <w:lang w:eastAsia="en-IN"/>
        </w:rPr>
        <w:lastRenderedPageBreak/>
        <w:t xml:space="preserve">replace_by_space_re.sub(' ', text)- replace those symbols with </w:t>
      </w:r>
      <w:r>
        <w:rPr>
          <w:rFonts w:eastAsia="Times New Roman"/>
          <w:lang w:eastAsia="en-IN"/>
        </w:rPr>
        <w:t>‘ ‘</w:t>
      </w:r>
      <w:r w:rsidRPr="00EC0652">
        <w:rPr>
          <w:rFonts w:eastAsia="Times New Roman"/>
          <w:lang w:eastAsia="en-IN"/>
        </w:rPr>
        <w:t xml:space="preserve"> (whitespace) in text.</w:t>
      </w:r>
    </w:p>
    <w:p w:rsidR="00EB4C78" w:rsidRPr="00EC0652" w:rsidRDefault="00EB4C78" w:rsidP="00EC0652">
      <w:pPr>
        <w:shd w:val="clear" w:color="auto" w:fill="FFFFFE"/>
        <w:spacing w:before="240" w:line="360" w:lineRule="auto"/>
        <w:jc w:val="center"/>
        <w:rPr>
          <w:shd w:val="clear" w:color="auto" w:fill="FFFFFF"/>
        </w:rPr>
      </w:pPr>
      <w:r w:rsidRPr="00EC0652">
        <w:rPr>
          <w:shd w:val="clear" w:color="auto" w:fill="FFFFFF"/>
        </w:rPr>
        <w:t xml:space="preserve">text = </w:t>
      </w:r>
      <w:r w:rsidR="00EC0652">
        <w:rPr>
          <w:shd w:val="clear" w:color="auto" w:fill="FFFFFF"/>
        </w:rPr>
        <w:t xml:space="preserve">‘if Arun is </w:t>
      </w:r>
      <w:r w:rsidRPr="00EC0652">
        <w:rPr>
          <w:shd w:val="clear" w:color="auto" w:fill="FFFFFF"/>
        </w:rPr>
        <w:t>$</w:t>
      </w:r>
      <w:r w:rsidR="00EC0652" w:rsidRPr="00EC0652">
        <w:rPr>
          <w:shd w:val="clear" w:color="auto" w:fill="FFFFFF"/>
        </w:rPr>
        <w:t>7</w:t>
      </w:r>
      <w:r w:rsidR="00EC0652">
        <w:rPr>
          <w:shd w:val="clear" w:color="auto" w:fill="FFFFFF"/>
        </w:rPr>
        <w:t xml:space="preserve"> </w:t>
      </w:r>
      <w:r w:rsidRPr="00EC0652">
        <w:rPr>
          <w:shd w:val="clear" w:color="auto" w:fill="FFFFFF"/>
        </w:rPr>
        <w:t>’</w:t>
      </w:r>
    </w:p>
    <w:p w:rsidR="00EC0652" w:rsidRPr="00EC0652" w:rsidRDefault="00EC0652" w:rsidP="00EC0652">
      <w:pPr>
        <w:shd w:val="clear" w:color="auto" w:fill="FFFFFE"/>
        <w:spacing w:after="0" w:line="360" w:lineRule="auto"/>
        <w:rPr>
          <w:rFonts w:eastAsia="Times New Roman"/>
          <w:lang w:eastAsia="en-IN"/>
        </w:rPr>
      </w:pPr>
      <w:r w:rsidRPr="00EC0652">
        <w:rPr>
          <w:rFonts w:eastAsia="Times New Roman"/>
          <w:lang w:eastAsia="en-IN"/>
        </w:rPr>
        <w:t>bad_symbols_re.sub('', text) - remove other than those symbols in text.</w:t>
      </w:r>
    </w:p>
    <w:p w:rsidR="00EC0652" w:rsidRPr="00A207AF" w:rsidRDefault="00EC0652" w:rsidP="00A207AF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A207AF">
        <w:rPr>
          <w:rFonts w:eastAsia="Times New Roman"/>
          <w:lang w:eastAsia="en-IN"/>
        </w:rPr>
        <w:t>text = ‘if Arun is 7 ’</w:t>
      </w:r>
    </w:p>
    <w:p w:rsidR="00EC0652" w:rsidRPr="00EC0652" w:rsidRDefault="00EC0652" w:rsidP="00EC0652">
      <w:pPr>
        <w:shd w:val="clear" w:color="auto" w:fill="FFFFFE"/>
        <w:spacing w:before="240" w:line="360" w:lineRule="auto"/>
        <w:rPr>
          <w:shd w:val="clear" w:color="auto" w:fill="FFFFFF"/>
        </w:rPr>
      </w:pPr>
      <w:r w:rsidRPr="00EC0652">
        <w:rPr>
          <w:shd w:val="clear" w:color="auto" w:fill="FFFFFF"/>
        </w:rPr>
        <w:t>join() - takes all items in an iterable and joins them into one string.</w:t>
      </w:r>
    </w:p>
    <w:p w:rsidR="00EC0652" w:rsidRDefault="00EC0652" w:rsidP="00EC0652">
      <w:pPr>
        <w:shd w:val="clear" w:color="auto" w:fill="FFFFFE"/>
        <w:spacing w:before="240" w:line="360" w:lineRule="auto"/>
        <w:jc w:val="center"/>
        <w:rPr>
          <w:shd w:val="clear" w:color="auto" w:fill="FFFFFF"/>
        </w:rPr>
      </w:pPr>
      <w:r w:rsidRPr="00EC0652">
        <w:rPr>
          <w:shd w:val="clear" w:color="auto" w:fill="FFFFFF"/>
        </w:rPr>
        <w:t>‘-‘.join[‘1’, ‘2’, ‘3’] = 1-2-3</w:t>
      </w:r>
    </w:p>
    <w:p w:rsidR="00EC0652" w:rsidRDefault="00EC0652" w:rsidP="00EC0652">
      <w:pPr>
        <w:shd w:val="clear" w:color="auto" w:fill="FFFFFE"/>
        <w:spacing w:after="0" w:line="360" w:lineRule="auto"/>
        <w:rPr>
          <w:rFonts w:eastAsia="Times New Roman"/>
          <w:lang w:eastAsia="en-IN"/>
        </w:rPr>
      </w:pPr>
      <w:r w:rsidRPr="00EC0652">
        <w:rPr>
          <w:rFonts w:eastAsia="Times New Roman"/>
          <w:lang w:eastAsia="en-IN"/>
        </w:rPr>
        <w:t>text.split() – splits a string into a list (of words)</w:t>
      </w:r>
    </w:p>
    <w:p w:rsidR="00C960DB" w:rsidRPr="00EC0652" w:rsidRDefault="00C960DB" w:rsidP="00C960DB">
      <w:pPr>
        <w:shd w:val="clear" w:color="auto" w:fill="FFFFFE"/>
        <w:spacing w:after="0" w:line="360" w:lineRule="auto"/>
        <w:jc w:val="center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‘Arun 7 ’</w:t>
      </w:r>
    </w:p>
    <w:p w:rsidR="00EC0652" w:rsidRDefault="00EC0652" w:rsidP="00EC0652">
      <w:pPr>
        <w:shd w:val="clear" w:color="auto" w:fill="FFFFFE"/>
        <w:spacing w:after="0" w:line="360" w:lineRule="auto"/>
        <w:rPr>
          <w:rFonts w:eastAsia="Times New Roman"/>
          <w:lang w:eastAsia="en-IN"/>
        </w:rPr>
      </w:pPr>
      <w:r w:rsidRPr="00EC0652">
        <w:rPr>
          <w:rFonts w:eastAsia="Times New Roman"/>
          <w:lang w:eastAsia="en-IN"/>
        </w:rPr>
        <w:t>text.strip() – removes the spaces at the beginning and end</w:t>
      </w:r>
    </w:p>
    <w:p w:rsidR="00EC0652" w:rsidRDefault="00EC0652" w:rsidP="00A207AF">
      <w:pPr>
        <w:shd w:val="clear" w:color="auto" w:fill="FFFFFE"/>
        <w:spacing w:after="0" w:line="360" w:lineRule="auto"/>
        <w:jc w:val="center"/>
        <w:rPr>
          <w:bCs/>
          <w:shd w:val="clear" w:color="auto" w:fill="FFFFFF"/>
        </w:rPr>
      </w:pPr>
      <w:r>
        <w:rPr>
          <w:rFonts w:eastAsia="Times New Roman"/>
          <w:lang w:eastAsia="en-IN"/>
        </w:rPr>
        <w:t>returns</w:t>
      </w:r>
      <w:r w:rsidR="00C960DB">
        <w:rPr>
          <w:rFonts w:eastAsia="Times New Roman"/>
          <w:lang w:eastAsia="en-IN"/>
        </w:rPr>
        <w:t xml:space="preserve"> ‘Arun 7’</w:t>
      </w:r>
    </w:p>
    <w:p w:rsidR="00A207AF" w:rsidRPr="00A207AF" w:rsidRDefault="00A207AF" w:rsidP="00A207AF">
      <w:pPr>
        <w:shd w:val="clear" w:color="auto" w:fill="FFFFFE"/>
        <w:spacing w:after="0" w:line="360" w:lineRule="auto"/>
        <w:rPr>
          <w:bCs/>
          <w:shd w:val="clear" w:color="auto" w:fill="FFFFFF"/>
        </w:rPr>
      </w:pPr>
      <w:r w:rsidRPr="00A207AF">
        <w:rPr>
          <w:bCs/>
          <w:shd w:val="clear" w:color="auto" w:fill="FFFFFF"/>
        </w:rPr>
        <w:t>lambda function</w:t>
      </w:r>
      <w:r w:rsidRPr="00A207AF">
        <w:rPr>
          <w:shd w:val="clear" w:color="auto" w:fill="FFFFFF"/>
        </w:rPr>
        <w:t xml:space="preserve"> - a single-line </w:t>
      </w:r>
      <w:r w:rsidRPr="00A207AF">
        <w:rPr>
          <w:bCs/>
          <w:shd w:val="clear" w:color="auto" w:fill="FFFFFF"/>
        </w:rPr>
        <w:t>function</w:t>
      </w:r>
      <w:r w:rsidRPr="00A207AF">
        <w:rPr>
          <w:shd w:val="clear" w:color="auto" w:fill="FFFFFF"/>
        </w:rPr>
        <w:t> declared with no name, which can have any number of arguments, but it can only have one expression.</w:t>
      </w:r>
    </w:p>
    <w:p w:rsidR="00A207AF" w:rsidRPr="00A207AF" w:rsidRDefault="00A207AF" w:rsidP="00A207AF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A207AF" w:rsidRPr="00A207AF" w:rsidRDefault="00A207AF" w:rsidP="00A207AF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A207AF">
        <w:rPr>
          <w:bCs/>
          <w:shd w:val="clear" w:color="auto" w:fill="FFFFFF"/>
        </w:rPr>
        <w:t>apply()</w:t>
      </w:r>
      <w:r w:rsidRPr="00A207AF">
        <w:rPr>
          <w:shd w:val="clear" w:color="auto" w:fill="FFFFFF"/>
        </w:rPr>
        <w:t> function calls the lambda function and applies it to every row or column of the dataframe and returns a modified copy of the dataframe</w:t>
      </w:r>
    </w:p>
    <w:p w:rsidR="00A207AF" w:rsidRDefault="00A207AF" w:rsidP="00A207AF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A207AF" w:rsidRPr="00A207AF" w:rsidRDefault="00A207AF" w:rsidP="00A207AF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A207AF">
        <w:rPr>
          <w:rFonts w:eastAsia="Times New Roman"/>
          <w:lang w:eastAsia="en-IN"/>
        </w:rPr>
        <w:t>data['text'] = data['text'].apply(lambda x : text_prepare(x))</w:t>
      </w:r>
    </w:p>
    <w:p w:rsidR="00A207AF" w:rsidRPr="00A207AF" w:rsidRDefault="00A207AF" w:rsidP="00A207AF">
      <w:pPr>
        <w:shd w:val="clear" w:color="auto" w:fill="FFFFFE"/>
        <w:spacing w:after="0" w:line="360" w:lineRule="auto"/>
        <w:rPr>
          <w:bCs/>
          <w:shd w:val="clear" w:color="auto" w:fill="FFFFFF"/>
        </w:rPr>
      </w:pPr>
      <w:r w:rsidRPr="00A207AF">
        <w:rPr>
          <w:bCs/>
          <w:shd w:val="clear" w:color="auto" w:fill="FFFFFF"/>
        </w:rPr>
        <w:t>applies text_prepa</w:t>
      </w:r>
      <w:r>
        <w:rPr>
          <w:bCs/>
          <w:shd w:val="clear" w:color="auto" w:fill="FFFFFF"/>
        </w:rPr>
        <w:t>re function on every text eleme</w:t>
      </w:r>
      <w:r w:rsidRPr="00A207AF">
        <w:rPr>
          <w:bCs/>
          <w:shd w:val="clear" w:color="auto" w:fill="FFFFFF"/>
        </w:rPr>
        <w:t>nt in dataframe</w:t>
      </w:r>
    </w:p>
    <w:p w:rsidR="00A207AF" w:rsidRDefault="00A207AF" w:rsidP="00A207AF">
      <w:pPr>
        <w:shd w:val="clear" w:color="auto" w:fill="FFFFFE"/>
        <w:spacing w:after="0" w:line="360" w:lineRule="auto"/>
        <w:rPr>
          <w:bCs/>
          <w:shd w:val="clear" w:color="auto" w:fill="FFFFFF"/>
        </w:rPr>
      </w:pPr>
    </w:p>
    <w:p w:rsidR="00D97958" w:rsidRPr="00D97958" w:rsidRDefault="00A207AF" w:rsidP="00D97958">
      <w:pPr>
        <w:shd w:val="clear" w:color="auto" w:fill="FFFFFE"/>
        <w:spacing w:line="285" w:lineRule="atLeast"/>
        <w:rPr>
          <w:rFonts w:ascii="Courier New" w:eastAsia="Times New Roman" w:hAnsi="Courier New"/>
          <w:color w:val="000000"/>
          <w:sz w:val="21"/>
          <w:szCs w:val="21"/>
          <w:lang w:eastAsia="en-IN"/>
        </w:rPr>
      </w:pPr>
      <w:r w:rsidRPr="00A207AF">
        <w:rPr>
          <w:rFonts w:eastAsia="Times New Roman"/>
          <w:lang w:eastAsia="en-IN"/>
        </w:rPr>
        <w:t>train_test_split(</w:t>
      </w:r>
      <w:r w:rsidR="00D97958">
        <w:rPr>
          <w:rFonts w:eastAsia="Times New Roman"/>
          <w:lang w:eastAsia="en-IN"/>
        </w:rPr>
        <w:t>X, y, test_size, random_state</w:t>
      </w:r>
      <w:r w:rsidRPr="00A207AF">
        <w:rPr>
          <w:rFonts w:eastAsia="Times New Roman"/>
          <w:lang w:eastAsia="en-IN"/>
        </w:rPr>
        <w:t xml:space="preserve">) - </w:t>
      </w:r>
      <w:r w:rsidRPr="00A207AF">
        <w:rPr>
          <w:shd w:val="clear" w:color="auto" w:fill="FFFFFF"/>
        </w:rPr>
        <w:t xml:space="preserve">a function in Sklearn model selection for </w:t>
      </w:r>
      <w:r w:rsidRPr="00D97958">
        <w:rPr>
          <w:shd w:val="clear" w:color="auto" w:fill="FFFFFF"/>
        </w:rPr>
        <w:t>splitting data arrays into two subsets: for training data and for testing data</w:t>
      </w:r>
      <w:r w:rsidR="00D97958" w:rsidRPr="00D97958">
        <w:rPr>
          <w:shd w:val="clear" w:color="auto" w:fill="FFFFFF"/>
        </w:rPr>
        <w:t xml:space="preserve"> </w:t>
      </w:r>
      <w:r w:rsidR="00D97958">
        <w:rPr>
          <w:shd w:val="clear" w:color="auto" w:fill="FFFFFF"/>
        </w:rPr>
        <w:t xml:space="preserve">(with given test_size) </w:t>
      </w:r>
      <w:r w:rsidR="009646EA">
        <w:rPr>
          <w:shd w:val="clear" w:color="auto" w:fill="FFFFFF"/>
        </w:rPr>
        <w:t>and</w:t>
      </w:r>
      <w:r w:rsidR="00D97958" w:rsidRPr="00D97958">
        <w:rPr>
          <w:shd w:val="clear" w:color="auto" w:fill="FFFFFF"/>
        </w:rPr>
        <w:t xml:space="preserve"> returns four sequences (NumPy arrays) in this order : </w:t>
      </w:r>
      <w:r w:rsidR="00D97958" w:rsidRPr="00D97958">
        <w:rPr>
          <w:rFonts w:eastAsia="Times New Roman"/>
          <w:lang w:eastAsia="en-IN"/>
        </w:rPr>
        <w:t>X_train, X_test, y_train, y_test</w:t>
      </w:r>
      <w:r w:rsidR="00D97958">
        <w:rPr>
          <w:rFonts w:eastAsia="Times New Roman"/>
          <w:lang w:eastAsia="en-IN"/>
        </w:rPr>
        <w:t>.</w:t>
      </w:r>
    </w:p>
    <w:p w:rsidR="00A207AF" w:rsidRDefault="00A207AF" w:rsidP="00D97958">
      <w:pPr>
        <w:shd w:val="clear" w:color="auto" w:fill="FFFFFE"/>
        <w:spacing w:after="0"/>
        <w:rPr>
          <w:shd w:val="clear" w:color="auto" w:fill="FFFFFF"/>
        </w:rPr>
      </w:pPr>
    </w:p>
    <w:p w:rsidR="00A207AF" w:rsidRDefault="00A207AF" w:rsidP="00D97958">
      <w:pPr>
        <w:shd w:val="clear" w:color="auto" w:fill="FFFFFE"/>
        <w:spacing w:after="0"/>
        <w:rPr>
          <w:bCs/>
          <w:shd w:val="clear" w:color="auto" w:fill="FFFFFF"/>
        </w:rPr>
      </w:pPr>
      <w:r w:rsidRPr="00A207AF">
        <w:rPr>
          <w:bCs/>
          <w:shd w:val="clear" w:color="auto" w:fill="FFFFFF"/>
        </w:rPr>
        <w:t>The training subset is for building your model. The testing subset is for using the model on unknown data to evaluate the performance of the model.</w:t>
      </w:r>
    </w:p>
    <w:p w:rsidR="00D97958" w:rsidRPr="00A207AF" w:rsidRDefault="00D97958" w:rsidP="00D97958">
      <w:pPr>
        <w:shd w:val="clear" w:color="auto" w:fill="FFFFFE"/>
        <w:spacing w:after="0"/>
        <w:rPr>
          <w:bCs/>
          <w:shd w:val="clear" w:color="auto" w:fill="FFFFFF"/>
        </w:rPr>
      </w:pPr>
    </w:p>
    <w:p w:rsidR="00A207AF" w:rsidRDefault="00A207AF" w:rsidP="00D97958">
      <w:pPr>
        <w:shd w:val="clear" w:color="auto" w:fill="FFFFFE"/>
        <w:spacing w:after="0"/>
        <w:rPr>
          <w:shd w:val="clear" w:color="auto" w:fill="FFFFFF"/>
        </w:rPr>
      </w:pPr>
      <w:r w:rsidRPr="00A207AF">
        <w:rPr>
          <w:shd w:val="clear" w:color="auto" w:fill="FFFFFF"/>
        </w:rPr>
        <w:t>random_state</w:t>
      </w:r>
      <w:r w:rsidR="00D97958">
        <w:rPr>
          <w:shd w:val="clear" w:color="auto" w:fill="FFFFFF"/>
        </w:rPr>
        <w:t xml:space="preserve"> -</w:t>
      </w:r>
      <w:r w:rsidRPr="00A207AF">
        <w:rPr>
          <w:shd w:val="clear" w:color="auto" w:fill="FFFFFF"/>
        </w:rPr>
        <w:t xml:space="preserve"> used for reproducing your problem the same every time it is run</w:t>
      </w:r>
      <w:r w:rsidR="00D97958">
        <w:rPr>
          <w:shd w:val="clear" w:color="auto" w:fill="FFFFFF"/>
        </w:rPr>
        <w:t xml:space="preserve"> (when set to 0)</w:t>
      </w:r>
      <w:r w:rsidRPr="00A207AF">
        <w:rPr>
          <w:shd w:val="clear" w:color="auto" w:fill="FFFFFF"/>
        </w:rPr>
        <w:t>. If you do not use a random_state in train_test_split, every time you make the split you might get a different set of train and test data points and will not help you in debugging in case you get an issue.</w:t>
      </w:r>
    </w:p>
    <w:p w:rsidR="00D97958" w:rsidRDefault="00D97958" w:rsidP="00D97958">
      <w:pPr>
        <w:shd w:val="clear" w:color="auto" w:fill="FFFFFE"/>
        <w:spacing w:after="0"/>
        <w:rPr>
          <w:shd w:val="clear" w:color="auto" w:fill="FFFFFF"/>
        </w:rPr>
      </w:pPr>
    </w:p>
    <w:p w:rsidR="00D97958" w:rsidRPr="00A207AF" w:rsidRDefault="00D97958" w:rsidP="00D97958">
      <w:pPr>
        <w:shd w:val="clear" w:color="auto" w:fill="FFFFFE"/>
        <w:spacing w:after="0"/>
        <w:rPr>
          <w:rFonts w:eastAsia="Times New Roman"/>
          <w:lang w:eastAsia="en-IN"/>
        </w:rPr>
      </w:pPr>
      <w:r>
        <w:rPr>
          <w:shd w:val="clear" w:color="auto" w:fill="FFFFFF"/>
        </w:rPr>
        <w:t>mkdir – to create new directories</w:t>
      </w:r>
    </w:p>
    <w:p w:rsidR="00331E85" w:rsidRDefault="00F56A6C" w:rsidP="00331E85">
      <w:pPr>
        <w:pStyle w:val="Heading1"/>
        <w:rPr>
          <w:b w:val="0"/>
          <w:sz w:val="24"/>
          <w:szCs w:val="24"/>
          <w:shd w:val="clear" w:color="auto" w:fill="FFFFFF"/>
        </w:rPr>
      </w:pPr>
      <w:hyperlink r:id="rId31" w:anchor="module-sklearn.feature_extraction.text" w:tooltip="sklearn.feature_extraction.text" w:history="1">
        <w:r w:rsidR="00331E85" w:rsidRPr="00331E85">
          <w:rPr>
            <w:b w:val="0"/>
            <w:sz w:val="24"/>
            <w:szCs w:val="24"/>
          </w:rPr>
          <w:t>sklearn.feature_extraction.text</w:t>
        </w:r>
      </w:hyperlink>
      <w:r w:rsidR="00331E85" w:rsidRPr="00331E85">
        <w:rPr>
          <w:b w:val="0"/>
          <w:sz w:val="24"/>
          <w:szCs w:val="24"/>
        </w:rPr>
        <w:t>.TfidfVectorizer</w:t>
      </w:r>
      <w:r w:rsidR="00331E85">
        <w:rPr>
          <w:b w:val="0"/>
          <w:sz w:val="24"/>
          <w:szCs w:val="24"/>
        </w:rPr>
        <w:t xml:space="preserve"> - </w:t>
      </w:r>
      <w:r w:rsidR="00331E85" w:rsidRPr="00331E85">
        <w:rPr>
          <w:b w:val="0"/>
          <w:sz w:val="24"/>
          <w:szCs w:val="24"/>
          <w:shd w:val="clear" w:color="auto" w:fill="FFFFFF"/>
        </w:rPr>
        <w:t>Convert a collection of raw documents to a matrix of TF-IDF features.</w:t>
      </w:r>
    </w:p>
    <w:p w:rsidR="00331E85" w:rsidRDefault="00331E85" w:rsidP="00331E85">
      <w:pPr>
        <w:pStyle w:val="Heading1"/>
        <w:rPr>
          <w:b w:val="0"/>
          <w:sz w:val="24"/>
          <w:szCs w:val="24"/>
          <w:shd w:val="clear" w:color="auto" w:fill="FFFFFF"/>
        </w:rPr>
      </w:pPr>
      <w:r>
        <w:rPr>
          <w:b w:val="0"/>
          <w:sz w:val="24"/>
          <w:szCs w:val="24"/>
          <w:shd w:val="clear" w:color="auto" w:fill="FFFFFF"/>
        </w:rPr>
        <w:lastRenderedPageBreak/>
        <w:tab/>
        <w:t xml:space="preserve">dtype - </w:t>
      </w:r>
      <w:r w:rsidRPr="00331E85">
        <w:rPr>
          <w:b w:val="0"/>
          <w:sz w:val="24"/>
          <w:szCs w:val="24"/>
          <w:shd w:val="clear" w:color="auto" w:fill="FFFFFF"/>
        </w:rPr>
        <w:t>Type of the matrix returned by fit_transform() or transform()</w:t>
      </w:r>
      <w:r>
        <w:rPr>
          <w:b w:val="0"/>
          <w:sz w:val="24"/>
          <w:szCs w:val="24"/>
          <w:shd w:val="clear" w:color="auto" w:fill="FFFFFF"/>
        </w:rPr>
        <w:t>.</w:t>
      </w:r>
    </w:p>
    <w:p w:rsidR="000B4017" w:rsidRDefault="000B4017" w:rsidP="000B4017">
      <w:pPr>
        <w:pStyle w:val="Heading1"/>
        <w:ind w:firstLine="720"/>
        <w:rPr>
          <w:b w:val="0"/>
          <w:sz w:val="24"/>
          <w:szCs w:val="24"/>
          <w:shd w:val="clear" w:color="auto" w:fill="FFFFFF"/>
        </w:rPr>
      </w:pPr>
      <w:r>
        <w:rPr>
          <w:b w:val="0"/>
          <w:sz w:val="24"/>
          <w:szCs w:val="24"/>
          <w:shd w:val="clear" w:color="auto" w:fill="FFFFFF"/>
        </w:rPr>
        <w:t>min_df – to remove terms that appear so frequently</w:t>
      </w:r>
    </w:p>
    <w:p w:rsidR="000B4017" w:rsidRDefault="000B4017" w:rsidP="000B4017">
      <w:pPr>
        <w:pStyle w:val="Heading1"/>
        <w:ind w:firstLine="720"/>
        <w:rPr>
          <w:b w:val="0"/>
          <w:sz w:val="24"/>
          <w:szCs w:val="24"/>
          <w:shd w:val="clear" w:color="auto" w:fill="FFFFFF"/>
        </w:rPr>
      </w:pPr>
      <w:r>
        <w:rPr>
          <w:b w:val="0"/>
          <w:sz w:val="24"/>
          <w:szCs w:val="24"/>
          <w:shd w:val="clear" w:color="auto" w:fill="FFFFFF"/>
        </w:rPr>
        <w:t>max_df – to remove terms that appear so frequently</w:t>
      </w:r>
    </w:p>
    <w:p w:rsidR="000B4017" w:rsidRDefault="000B4017" w:rsidP="000B4017">
      <w:pPr>
        <w:pStyle w:val="Heading1"/>
        <w:ind w:firstLine="720"/>
        <w:rPr>
          <w:b w:val="0"/>
          <w:sz w:val="24"/>
          <w:szCs w:val="24"/>
          <w:shd w:val="clear" w:color="auto" w:fill="FFFFFF"/>
        </w:rPr>
      </w:pPr>
      <w:r>
        <w:rPr>
          <w:b w:val="0"/>
          <w:sz w:val="24"/>
          <w:szCs w:val="24"/>
          <w:shd w:val="clear" w:color="auto" w:fill="FFFFFF"/>
        </w:rPr>
        <w:t>(float value – proportion of documents, int value – number of documents)</w:t>
      </w:r>
    </w:p>
    <w:p w:rsidR="00AD53CC" w:rsidRDefault="000B4017" w:rsidP="00AD53CC">
      <w:pPr>
        <w:pStyle w:val="NormalWeb"/>
        <w:shd w:val="clear" w:color="auto" w:fill="FFFFFF"/>
        <w:spacing w:before="0" w:beforeAutospacing="0"/>
        <w:ind w:left="720"/>
      </w:pPr>
      <w:r w:rsidRPr="000B4017">
        <w:rPr>
          <w:shd w:val="clear" w:color="auto" w:fill="FFFFFF"/>
        </w:rPr>
        <w:t xml:space="preserve">max_features - </w:t>
      </w:r>
      <w:r w:rsidRPr="000B4017">
        <w:t>If not None, build a vocabulary that only consider the top max_features ordered by term frequency across the corpus.</w:t>
      </w:r>
      <w:r>
        <w:t xml:space="preserve"> </w:t>
      </w:r>
      <w:r w:rsidRPr="000B4017">
        <w:t>This parameter is ignored if vocabulary is not None.</w:t>
      </w:r>
    </w:p>
    <w:p w:rsidR="00AD53CC" w:rsidRDefault="00AD53CC" w:rsidP="00AD53CC">
      <w:pPr>
        <w:pStyle w:val="NormalWeb"/>
        <w:shd w:val="clear" w:color="auto" w:fill="FFFFFF"/>
        <w:spacing w:before="0" w:beforeAutospacing="0"/>
        <w:ind w:left="720"/>
      </w:pPr>
      <w:r w:rsidRPr="00AD53CC">
        <w:t>strip_accents = 'unicode' - re</w:t>
      </w:r>
      <w:r>
        <w:t>place all accented unicode char</w:t>
      </w:r>
      <w:r w:rsidRPr="00AD53CC">
        <w:t xml:space="preserve"> by their corresponding  </w:t>
      </w:r>
      <w:r>
        <w:t xml:space="preserve">  </w:t>
      </w:r>
      <w:r w:rsidRPr="00AD53CC">
        <w:t>ASCII char</w:t>
      </w:r>
      <w:r>
        <w:t xml:space="preserve"> (performing normalization – base form).</w:t>
      </w:r>
    </w:p>
    <w:p w:rsidR="00334AD9" w:rsidRDefault="00AD53CC" w:rsidP="00334AD9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  <w:r w:rsidRPr="00AD53CC">
        <w:rPr>
          <w:rFonts w:eastAsia="Times New Roman"/>
          <w:lang w:eastAsia="en-IN"/>
        </w:rPr>
        <w:t xml:space="preserve">analyzer='word' - </w:t>
      </w:r>
      <w:r w:rsidRPr="00AD53CC">
        <w:rPr>
          <w:shd w:val="clear" w:color="auto" w:fill="FFFFFF"/>
        </w:rPr>
        <w:t>Whether the feature should be made of word or character n-grams, here word</w:t>
      </w:r>
      <w:r w:rsidR="00334AD9">
        <w:rPr>
          <w:shd w:val="clear" w:color="auto" w:fill="FFFFFF"/>
        </w:rPr>
        <w:t>.</w:t>
      </w:r>
    </w:p>
    <w:p w:rsidR="00334AD9" w:rsidRDefault="00334AD9" w:rsidP="00334AD9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</w:p>
    <w:p w:rsidR="00334AD9" w:rsidRDefault="00334AD9" w:rsidP="00334AD9">
      <w:pPr>
        <w:shd w:val="clear" w:color="auto" w:fill="FFFFFE"/>
        <w:spacing w:after="0" w:line="285" w:lineRule="atLeast"/>
        <w:ind w:left="720"/>
      </w:pPr>
      <w:r w:rsidRPr="00334AD9">
        <w:rPr>
          <w:lang w:eastAsia="en-IN"/>
        </w:rPr>
        <w:t>token_pattern=r'\w{1,}'</w:t>
      </w:r>
      <w:r w:rsidRPr="00334AD9">
        <w:t xml:space="preserve"> - Regular expression denoting what constitutes a “token”, only used if analyzer == 'word'</w:t>
      </w:r>
      <w:r>
        <w:t>.</w:t>
      </w:r>
    </w:p>
    <w:p w:rsidR="00334AD9" w:rsidRDefault="00334AD9" w:rsidP="00334AD9">
      <w:pPr>
        <w:shd w:val="clear" w:color="auto" w:fill="FFFFFE"/>
        <w:spacing w:after="0" w:line="285" w:lineRule="atLeast"/>
        <w:ind w:left="1440"/>
      </w:pPr>
      <w:r w:rsidRPr="00334AD9">
        <w:t xml:space="preserve">\w (word character) </w:t>
      </w:r>
      <w:r>
        <w:t xml:space="preserve">- </w:t>
      </w:r>
      <w:r w:rsidRPr="00334AD9">
        <w:t xml:space="preserve">matches any single letter, number or underscore (same </w:t>
      </w:r>
      <w:r>
        <w:t xml:space="preserve">  </w:t>
      </w:r>
      <w:r w:rsidRPr="00334AD9">
        <w:t>as [a-z A-Z 0-9</w:t>
      </w:r>
      <w:r>
        <w:t>_</w:t>
      </w:r>
      <w:r w:rsidRPr="00334AD9">
        <w:t>] )</w:t>
      </w:r>
      <w:r>
        <w:t xml:space="preserve"> </w:t>
      </w:r>
    </w:p>
    <w:p w:rsidR="00334AD9" w:rsidRDefault="00334AD9" w:rsidP="00334AD9">
      <w:pPr>
        <w:shd w:val="clear" w:color="auto" w:fill="FFFFFE"/>
        <w:spacing w:after="0" w:line="285" w:lineRule="atLeast"/>
        <w:ind w:left="720" w:firstLine="720"/>
      </w:pPr>
      <w:r w:rsidRPr="00334AD9">
        <w:t xml:space="preserve">{1,} </w:t>
      </w:r>
      <w:r>
        <w:t xml:space="preserve">- </w:t>
      </w:r>
      <w:r w:rsidRPr="00334AD9">
        <w:t>sequences of length one or more</w:t>
      </w:r>
    </w:p>
    <w:p w:rsidR="00334AD9" w:rsidRDefault="00334AD9" w:rsidP="00334AD9">
      <w:pPr>
        <w:shd w:val="clear" w:color="auto" w:fill="FFFFFE"/>
        <w:spacing w:after="0" w:line="285" w:lineRule="atLeast"/>
        <w:ind w:left="720" w:firstLine="720"/>
      </w:pPr>
    </w:p>
    <w:p w:rsidR="00334AD9" w:rsidRDefault="00334AD9" w:rsidP="00334AD9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  <w:r w:rsidRPr="00334AD9">
        <w:rPr>
          <w:rFonts w:eastAsia="Times New Roman"/>
          <w:lang w:eastAsia="en-IN"/>
        </w:rPr>
        <w:t xml:space="preserve">ngram_range = (1,3) - </w:t>
      </w:r>
      <w:r w:rsidRPr="00334AD9">
        <w:rPr>
          <w:shd w:val="clear" w:color="auto" w:fill="FFFFFF"/>
        </w:rPr>
        <w:t>The lower and upper boundary of the range of n-values for different n-grams to be extracted.</w:t>
      </w:r>
      <w:r>
        <w:rPr>
          <w:shd w:val="clear" w:color="auto" w:fill="FFFFFF"/>
        </w:rPr>
        <w:t xml:space="preserve"> Here, 1-gram, 2-gram and 3-gram can be extracted</w:t>
      </w:r>
    </w:p>
    <w:p w:rsidR="00334AD9" w:rsidRDefault="00334AD9" w:rsidP="00334AD9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</w:p>
    <w:p w:rsidR="00334AD9" w:rsidRDefault="00334AD9" w:rsidP="00334AD9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  <w:r w:rsidRPr="00334AD9">
        <w:rPr>
          <w:rFonts w:eastAsia="Times New Roman"/>
          <w:lang w:eastAsia="en-IN"/>
        </w:rPr>
        <w:t xml:space="preserve">use_idf=1 - </w:t>
      </w:r>
      <w:r w:rsidRPr="00334AD9">
        <w:rPr>
          <w:shd w:val="clear" w:color="auto" w:fill="FFFFFF"/>
        </w:rPr>
        <w:t>Enable</w:t>
      </w:r>
      <w:r>
        <w:rPr>
          <w:shd w:val="clear" w:color="auto" w:fill="FFFFFF"/>
        </w:rPr>
        <w:t>s</w:t>
      </w:r>
      <w:r w:rsidRPr="00334AD9">
        <w:rPr>
          <w:shd w:val="clear" w:color="auto" w:fill="FFFFFF"/>
        </w:rPr>
        <w:t xml:space="preserve"> inverse-document-frequency reweighting.</w:t>
      </w:r>
      <w:r>
        <w:rPr>
          <w:shd w:val="clear" w:color="auto" w:fill="FFFFFF"/>
        </w:rPr>
        <w:t xml:space="preserve"> </w:t>
      </w:r>
      <w:r w:rsidRPr="00334AD9">
        <w:rPr>
          <w:shd w:val="clear" w:color="auto" w:fill="FFFFFF"/>
        </w:rPr>
        <w:t>While computing TF, all terms are considered equally important. IDF weigh</w:t>
      </w:r>
      <w:r>
        <w:rPr>
          <w:shd w:val="clear" w:color="auto" w:fill="FFFFFF"/>
        </w:rPr>
        <w:t>s</w:t>
      </w:r>
      <w:r w:rsidRPr="00334AD9">
        <w:rPr>
          <w:shd w:val="clear" w:color="auto" w:fill="FFFFFF"/>
        </w:rPr>
        <w:t xml:space="preserve"> dow</w:t>
      </w:r>
      <w:r>
        <w:rPr>
          <w:shd w:val="clear" w:color="auto" w:fill="FFFFFF"/>
        </w:rPr>
        <w:t>n the frequent terms while scaling</w:t>
      </w:r>
      <w:r w:rsidRPr="00334AD9">
        <w:rPr>
          <w:shd w:val="clear" w:color="auto" w:fill="FFFFFF"/>
        </w:rPr>
        <w:t xml:space="preserve"> up the rare ones</w:t>
      </w:r>
      <w:r>
        <w:rPr>
          <w:shd w:val="clear" w:color="auto" w:fill="FFFFFF"/>
        </w:rPr>
        <w:t>.</w:t>
      </w:r>
    </w:p>
    <w:p w:rsidR="004E5CB9" w:rsidRDefault="004E5CB9" w:rsidP="00334AD9">
      <w:pPr>
        <w:shd w:val="clear" w:color="auto" w:fill="FFFFFE"/>
        <w:spacing w:after="0" w:line="285" w:lineRule="atLeast"/>
        <w:ind w:left="720"/>
        <w:rPr>
          <w:rFonts w:eastAsia="Times New Roman"/>
          <w:lang w:eastAsia="en-IN"/>
        </w:rPr>
      </w:pPr>
    </w:p>
    <w:p w:rsidR="004E5CB9" w:rsidRDefault="004E5CB9" w:rsidP="004E5CB9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  <w:r w:rsidRPr="004E5CB9">
        <w:rPr>
          <w:rFonts w:eastAsia="Times New Roman"/>
          <w:lang w:eastAsia="en-IN"/>
        </w:rPr>
        <w:t xml:space="preserve">smooth_idf=1 - </w:t>
      </w:r>
      <w:r w:rsidRPr="004E5CB9">
        <w:rPr>
          <w:shd w:val="clear" w:color="auto" w:fill="FFFFFF"/>
        </w:rPr>
        <w:t>Weights by adding one to document frequencies, as if an extra document was seen containing every term in the collection exactly once. Prevents zero divisions.</w:t>
      </w:r>
    </w:p>
    <w:p w:rsidR="004E5CB9" w:rsidRDefault="004E5CB9" w:rsidP="004E5CB9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</w:p>
    <w:p w:rsidR="004E5CB9" w:rsidRDefault="004E5CB9" w:rsidP="004E5CB9">
      <w:pPr>
        <w:shd w:val="clear" w:color="auto" w:fill="FFFFFE"/>
        <w:spacing w:after="0" w:line="285" w:lineRule="atLeast"/>
        <w:ind w:firstLine="720"/>
        <w:rPr>
          <w:shd w:val="clear" w:color="auto" w:fill="FFFFFF"/>
        </w:rPr>
      </w:pPr>
      <w:r w:rsidRPr="004E5CB9">
        <w:rPr>
          <w:rFonts w:eastAsia="Times New Roman"/>
          <w:lang w:eastAsia="en-IN"/>
        </w:rPr>
        <w:t xml:space="preserve">sublinear_tf=1 - </w:t>
      </w:r>
      <w:r w:rsidRPr="004E5CB9">
        <w:rPr>
          <w:shd w:val="clear" w:color="auto" w:fill="FFFFFF"/>
        </w:rPr>
        <w:t>Apply sublinear tf scaling, i.e. replace tf with 1 + log(tf).</w:t>
      </w:r>
    </w:p>
    <w:p w:rsidR="004E5CB9" w:rsidRDefault="004E5CB9" w:rsidP="004E5CB9">
      <w:pPr>
        <w:shd w:val="clear" w:color="auto" w:fill="FFFFFE"/>
        <w:spacing w:after="0" w:line="285" w:lineRule="atLeast"/>
        <w:ind w:left="720"/>
      </w:pPr>
      <w:r w:rsidRPr="004E5CB9">
        <w:rPr>
          <w:shd w:val="clear" w:color="auto" w:fill="FFFFFF"/>
        </w:rPr>
        <w:t>(</w:t>
      </w:r>
      <w:r w:rsidRPr="004E5CB9">
        <w:t xml:space="preserve">It seems unlikely that twenty occurrences of a term in a document truly carry twenty times the significance of a single occurrence, so to </w:t>
      </w:r>
      <w:r w:rsidRPr="004E5CB9">
        <w:rPr>
          <w:shd w:val="clear" w:color="auto" w:fill="FFFFFF"/>
        </w:rPr>
        <w:t xml:space="preserve">normalise the bias </w:t>
      </w:r>
      <w:r>
        <w:rPr>
          <w:shd w:val="clear" w:color="auto" w:fill="FFFFFF"/>
        </w:rPr>
        <w:t xml:space="preserve">of </w:t>
      </w:r>
      <w:r w:rsidRPr="004E5CB9">
        <w:rPr>
          <w:shd w:val="clear" w:color="auto" w:fill="FFFFFF"/>
        </w:rPr>
        <w:t>“where a term that is X times more frequent shouldn't be X times as important”</w:t>
      </w:r>
      <w:r w:rsidRPr="004E5CB9">
        <w:t>).</w:t>
      </w:r>
    </w:p>
    <w:p w:rsidR="00283F75" w:rsidRDefault="00283F75" w:rsidP="004E5CB9">
      <w:pPr>
        <w:shd w:val="clear" w:color="auto" w:fill="FFFFFE"/>
        <w:spacing w:after="0" w:line="285" w:lineRule="atLeast"/>
        <w:ind w:left="720"/>
      </w:pPr>
    </w:p>
    <w:p w:rsidR="00283F75" w:rsidRDefault="00283F75" w:rsidP="00283F75">
      <w:pPr>
        <w:shd w:val="clear" w:color="auto" w:fill="FFFFFE"/>
        <w:spacing w:after="0" w:line="285" w:lineRule="atLeast"/>
        <w:ind w:firstLine="720"/>
        <w:rPr>
          <w:rFonts w:eastAsia="Times New Roman"/>
          <w:lang w:eastAsia="en-IN"/>
        </w:rPr>
      </w:pPr>
      <w:r w:rsidRPr="00283F75">
        <w:rPr>
          <w:rFonts w:eastAsia="Times New Roman"/>
          <w:lang w:eastAsia="en-IN"/>
        </w:rPr>
        <w:t>stop_words = 'english' – to remove stop words from the resulting tokens</w:t>
      </w:r>
      <w:r w:rsidR="00AE7A6E">
        <w:rPr>
          <w:rFonts w:eastAsia="Times New Roman"/>
          <w:lang w:eastAsia="en-IN"/>
        </w:rPr>
        <w:t>.</w:t>
      </w:r>
    </w:p>
    <w:p w:rsidR="00CB74A6" w:rsidRDefault="00CB74A6" w:rsidP="00CB74A6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CB74A6" w:rsidRPr="00CB74A6" w:rsidRDefault="00CB74A6" w:rsidP="00CB74A6">
      <w:pPr>
        <w:pStyle w:val="NormalWeb"/>
        <w:shd w:val="clear" w:color="auto" w:fill="FFFFFF"/>
        <w:spacing w:before="0" w:beforeAutospacing="0" w:after="0"/>
        <w:textAlignment w:val="baseline"/>
      </w:pPr>
      <w:r w:rsidRPr="00CB74A6">
        <w:t>To </w:t>
      </w:r>
      <w:hyperlink r:id="rId32" w:history="1">
        <w:r w:rsidRPr="00CB74A6">
          <w:rPr>
            <w:rStyle w:val="Hyperlink"/>
            <w:color w:val="000000" w:themeColor="text1"/>
            <w:u w:val="none"/>
            <w:bdr w:val="none" w:sz="0" w:space="0" w:color="auto" w:frame="1"/>
          </w:rPr>
          <w:t>center the data</w:t>
        </w:r>
      </w:hyperlink>
      <w:r w:rsidRPr="00CB74A6">
        <w:t> (make it have zero mean and unit standard error), you subtract the mean and then divide the result by the standard deviation:</w:t>
      </w:r>
    </w:p>
    <w:p w:rsidR="004E5CB9" w:rsidRPr="004E5CB9" w:rsidRDefault="00CB74A6" w:rsidP="008A67A0">
      <w:pPr>
        <w:pStyle w:val="NormalWeb"/>
        <w:shd w:val="clear" w:color="auto" w:fill="FFFFFF"/>
        <w:spacing w:before="0" w:beforeAutospacing="0" w:after="0"/>
        <w:textAlignment w:val="baseline"/>
      </w:pPr>
      <m:oMathPara>
        <m:oMath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Style w:val="mi"/>
              <w:rFonts w:ascii="Cambria Math" w:hAnsi="Cambria Math"/>
              <w:bdr w:val="none" w:sz="0" w:space="0" w:color="auto" w:frame="1"/>
            </w:rPr>
            <m:t>x</m:t>
          </m:r>
          <m:r>
            <m:rPr>
              <m:sty m:val="p"/>
            </m:rPr>
            <w:rPr>
              <w:rStyle w:val="mo"/>
              <w:rFonts w:ascii="Cambria Math" w:hAnsi="Cambria Math"/>
              <w:bdr w:val="none" w:sz="0" w:space="0" w:color="auto" w:frame="1"/>
            </w:rPr>
            <m:t>'=</m:t>
          </m:r>
          <m:r>
            <w:rPr>
              <w:rFonts w:ascii="Cambria Math" w:hAnsi="Cambria Math"/>
            </w:rPr>
            <m:t xml:space="preserve">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Style w:val="mi"/>
                  <w:rFonts w:ascii="Cambria Math" w:hAnsi="Cambria Math"/>
                  <w:bdr w:val="none" w:sz="0" w:space="0" w:color="auto" w:frame="1"/>
                </w:rPr>
                <m:t>x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bdr w:val="none" w:sz="0" w:space="0" w:color="auto" w:frame="1"/>
                </w:rPr>
                <m:t>-</m:t>
              </m:r>
              <m:r>
                <m:rPr>
                  <m:sty m:val="p"/>
                </m:rPr>
                <w:rPr>
                  <w:rStyle w:val="mi"/>
                  <w:rFonts w:ascii="Cambria Math" w:hAnsi="Cambria Math"/>
                  <w:bdr w:val="none" w:sz="0" w:space="0" w:color="auto" w:frame="1"/>
                </w:rPr>
                <m:t>μ</m:t>
              </m:r>
            </m:num>
            <m:den>
              <m:r>
                <m:rPr>
                  <m:sty m:val="p"/>
                </m:rPr>
                <w:rPr>
                  <w:rStyle w:val="mi"/>
                  <w:rFonts w:ascii="Cambria Math" w:hAnsi="Cambria Math"/>
                  <w:bdr w:val="none" w:sz="0" w:space="0" w:color="auto" w:frame="1"/>
                </w:rPr>
                <m:t>σ</m:t>
              </m:r>
            </m:den>
          </m:f>
        </m:oMath>
      </m:oMathPara>
    </w:p>
    <w:p w:rsidR="00CB74A6" w:rsidRPr="008A67A0" w:rsidRDefault="00CB74A6" w:rsidP="008A67A0">
      <w:pPr>
        <w:rPr>
          <w:lang w:eastAsia="en-IN"/>
        </w:rPr>
      </w:pPr>
      <w:r w:rsidRPr="008A67A0">
        <w:rPr>
          <w:lang w:eastAsia="en-IN"/>
        </w:rPr>
        <w:t xml:space="preserve">fit(): </w:t>
      </w:r>
      <w:r w:rsidR="008A67A0" w:rsidRPr="008A67A0">
        <w:t>to calculate the mean and variance of each of the features present in our data.</w:t>
      </w:r>
    </w:p>
    <w:p w:rsidR="00CB74A6" w:rsidRPr="008A67A0" w:rsidRDefault="00CB74A6" w:rsidP="008A67A0">
      <w:pPr>
        <w:rPr>
          <w:lang w:eastAsia="en-IN"/>
        </w:rPr>
      </w:pPr>
      <w:r w:rsidRPr="008A67A0">
        <w:rPr>
          <w:lang w:eastAsia="en-IN"/>
        </w:rPr>
        <w:lastRenderedPageBreak/>
        <w:t xml:space="preserve">transform(): </w:t>
      </w:r>
      <w:r w:rsidR="008A67A0" w:rsidRPr="008A67A0">
        <w:t>to transform all the features using the respective mean and variance.</w:t>
      </w:r>
    </w:p>
    <w:p w:rsidR="00CB74A6" w:rsidRPr="00411968" w:rsidRDefault="008A67A0" w:rsidP="00CB74A6">
      <w:pPr>
        <w:shd w:val="clear" w:color="auto" w:fill="FFFFFF"/>
        <w:spacing w:before="240" w:after="0" w:line="240" w:lineRule="auto"/>
        <w:textAlignment w:val="baseline"/>
      </w:pPr>
      <w:r w:rsidRPr="00411968">
        <w:t>tfv.</w:t>
      </w:r>
      <w:r w:rsidR="00CB74A6" w:rsidRPr="00411968">
        <w:rPr>
          <w:lang w:eastAsia="en-IN"/>
        </w:rPr>
        <w:t xml:space="preserve">fit_transform(): </w:t>
      </w:r>
      <w:r w:rsidRPr="00411968">
        <w:t xml:space="preserve">used on the training data so that we can scale the training data and also learn the scaling parameters (mean and vaiance) of that data. </w:t>
      </w:r>
    </w:p>
    <w:p w:rsidR="008A67A0" w:rsidRPr="00411968" w:rsidRDefault="008A67A0" w:rsidP="00CB74A6">
      <w:pPr>
        <w:shd w:val="clear" w:color="auto" w:fill="FFFFFF"/>
        <w:spacing w:before="240" w:after="0" w:line="240" w:lineRule="auto"/>
        <w:textAlignment w:val="baseline"/>
      </w:pPr>
      <w:r w:rsidRPr="00411968">
        <w:t>tfv.transform() - to use the same mean and variance as it is calculated from our training data to transform our test data. </w:t>
      </w:r>
    </w:p>
    <w:p w:rsidR="00CB74A6" w:rsidRPr="00411968" w:rsidRDefault="00AA5340" w:rsidP="00CB74A6">
      <w:pPr>
        <w:shd w:val="clear" w:color="auto" w:fill="FFFFFF"/>
        <w:spacing w:before="240" w:after="0" w:line="240" w:lineRule="auto"/>
        <w:textAlignment w:val="baseline"/>
        <w:rPr>
          <w:lang w:eastAsia="en-IN"/>
        </w:rPr>
      </w:pPr>
      <w:r w:rsidRPr="00411968">
        <w:rPr>
          <w:lang w:eastAsia="en-IN"/>
        </w:rPr>
        <w:t xml:space="preserve">pickle.dump(object, file) – the object needed to be pickled and </w:t>
      </w:r>
      <w:r w:rsidRPr="00411968">
        <w:rPr>
          <w:shd w:val="clear" w:color="auto" w:fill="FFFFFF"/>
        </w:rPr>
        <w:t>the file to which the object has to be saved</w:t>
      </w:r>
    </w:p>
    <w:p w:rsidR="00CB74A6" w:rsidRPr="00411968" w:rsidRDefault="00CB74A6" w:rsidP="00CB74A6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AC3CB7" w:rsidRPr="00411968" w:rsidRDefault="00AC3CB7" w:rsidP="00CB74A6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411968">
        <w:rPr>
          <w:rFonts w:eastAsia="Times New Roman"/>
          <w:lang w:eastAsia="en-IN"/>
        </w:rPr>
        <w:t>open(file,’wb’) – writing to the file in binary mode</w:t>
      </w:r>
    </w:p>
    <w:p w:rsidR="009C287B" w:rsidRPr="00411968" w:rsidRDefault="009C287B" w:rsidP="00CB74A6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9C287B" w:rsidRPr="00411968" w:rsidRDefault="009C287B" w:rsidP="009C287B">
      <w:pPr>
        <w:shd w:val="clear" w:color="auto" w:fill="FFFFFE"/>
        <w:spacing w:line="285" w:lineRule="atLeast"/>
        <w:rPr>
          <w:rFonts w:eastAsia="Times New Roman"/>
          <w:lang w:eastAsia="en-IN"/>
        </w:rPr>
      </w:pPr>
      <w:r w:rsidRPr="00411968">
        <w:t xml:space="preserve">X_train_tfidf/X_test_tfidf - </w:t>
      </w:r>
      <w:r w:rsidRPr="00411968">
        <w:rPr>
          <w:rFonts w:eastAsia="Times New Roman"/>
          <w:lang w:eastAsia="en-IN"/>
        </w:rPr>
        <w:t xml:space="preserve"> (document_id, token_id)</w:t>
      </w:r>
      <w:r w:rsidR="008069DF">
        <w:rPr>
          <w:rFonts w:eastAsia="Times New Roman"/>
          <w:lang w:eastAsia="en-IN"/>
        </w:rPr>
        <w:t xml:space="preserve">  </w:t>
      </w:r>
      <w:r w:rsidRPr="00411968">
        <w:rPr>
          <w:rFonts w:eastAsia="Times New Roman"/>
          <w:lang w:eastAsia="en-IN"/>
        </w:rPr>
        <w:t xml:space="preserve"> tfidf value</w:t>
      </w:r>
    </w:p>
    <w:p w:rsidR="002E1E0F" w:rsidRPr="002E1E0F" w:rsidRDefault="002E1E0F" w:rsidP="00CB74A6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2E1E0F" w:rsidRPr="002E1E0F" w:rsidRDefault="002E1E0F" w:rsidP="002E1E0F">
      <w:pPr>
        <w:pStyle w:val="HTMLPreformatted"/>
        <w:tabs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center" w:pos="4513"/>
        </w:tabs>
        <w:spacing w:after="150"/>
        <w:textAlignment w:val="baseline"/>
        <w:rPr>
          <w:rFonts w:ascii="Times New Roman" w:hAnsi="Times New Roman" w:cs="Times New Roman"/>
          <w:sz w:val="24"/>
          <w:szCs w:val="24"/>
        </w:rPr>
      </w:pPr>
      <w:r w:rsidRPr="002E1E0F">
        <w:rPr>
          <w:rFonts w:ascii="Times New Roman" w:hAnsi="Times New Roman" w:cs="Times New Roman"/>
          <w:spacing w:val="2"/>
          <w:sz w:val="24"/>
          <w:szCs w:val="24"/>
        </w:rPr>
        <w:t>with open(filename,’rb’) as f – opens the file in read binary mode with f as the file handle/object</w:t>
      </w:r>
      <w:r>
        <w:rPr>
          <w:rFonts w:ascii="Times New Roman" w:hAnsi="Times New Roman" w:cs="Times New Roman"/>
          <w:spacing w:val="2"/>
          <w:sz w:val="24"/>
          <w:szCs w:val="24"/>
        </w:rPr>
        <w:t>.</w:t>
      </w:r>
    </w:p>
    <w:p w:rsidR="002E1E0F" w:rsidRDefault="002E1E0F" w:rsidP="00CB74A6">
      <w:pPr>
        <w:shd w:val="clear" w:color="auto" w:fill="FFFFFE"/>
        <w:spacing w:after="0" w:line="285" w:lineRule="atLeast"/>
        <w:rPr>
          <w:shd w:val="clear" w:color="auto" w:fill="FFFFFF"/>
        </w:rPr>
      </w:pPr>
      <w:r w:rsidRPr="002E1E0F">
        <w:rPr>
          <w:rFonts w:eastAsia="Times New Roman"/>
          <w:lang w:eastAsia="en-IN"/>
        </w:rPr>
        <w:t xml:space="preserve">pickle.load() - </w:t>
      </w:r>
      <w:r w:rsidRPr="002E1E0F">
        <w:rPr>
          <w:shd w:val="clear" w:color="auto" w:fill="FFFFFF"/>
        </w:rPr>
        <w:t>to </w:t>
      </w:r>
      <w:r w:rsidRPr="002E1E0F">
        <w:rPr>
          <w:bCs/>
          <w:shd w:val="clear" w:color="auto" w:fill="FFFFFF"/>
        </w:rPr>
        <w:t>load</w:t>
      </w:r>
      <w:r w:rsidRPr="002E1E0F">
        <w:rPr>
          <w:shd w:val="clear" w:color="auto" w:fill="FFFFFF"/>
        </w:rPr>
        <w:t> pickled data from a bytes string</w:t>
      </w:r>
    </w:p>
    <w:p w:rsidR="009646EA" w:rsidRDefault="009646EA" w:rsidP="00CB74A6">
      <w:pPr>
        <w:shd w:val="clear" w:color="auto" w:fill="FFFFFE"/>
        <w:spacing w:after="0" w:line="285" w:lineRule="atLeast"/>
        <w:rPr>
          <w:shd w:val="clear" w:color="auto" w:fill="FFFFFF"/>
        </w:rPr>
      </w:pPr>
    </w:p>
    <w:p w:rsidR="009646EA" w:rsidRDefault="009646EA" w:rsidP="00CB74A6">
      <w:pPr>
        <w:shd w:val="clear" w:color="auto" w:fill="FFFFFE"/>
        <w:spacing w:after="0" w:line="285" w:lineRule="atLeast"/>
        <w:rPr>
          <w:shd w:val="clear" w:color="auto" w:fill="FFFFFF"/>
        </w:rPr>
      </w:pPr>
      <w:r>
        <w:rPr>
          <w:shd w:val="clear" w:color="auto" w:fill="FFFFFF"/>
        </w:rPr>
        <w:t>Linear Regression – used for regression problems (to predict continuous valued output)</w:t>
      </w:r>
      <w:r w:rsidR="00926B62">
        <w:rPr>
          <w:shd w:val="clear" w:color="auto" w:fill="FFFFFF"/>
        </w:rPr>
        <w:t>.</w:t>
      </w:r>
    </w:p>
    <w:p w:rsidR="009646EA" w:rsidRDefault="009646EA" w:rsidP="00CB74A6">
      <w:pPr>
        <w:shd w:val="clear" w:color="auto" w:fill="FFFFFE"/>
        <w:spacing w:after="0" w:line="285" w:lineRule="atLeast"/>
        <w:rPr>
          <w:shd w:val="clear" w:color="auto" w:fill="FFFFFF"/>
        </w:rPr>
      </w:pPr>
    </w:p>
    <w:p w:rsidR="009646EA" w:rsidRPr="002E1E0F" w:rsidRDefault="009646EA" w:rsidP="00CB74A6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>
        <w:rPr>
          <w:shd w:val="clear" w:color="auto" w:fill="FFFFFF"/>
        </w:rPr>
        <w:t>Logistic Regression – used for classification problems (to predict disrete valued output)</w:t>
      </w:r>
      <w:r w:rsidR="00926B62">
        <w:rPr>
          <w:shd w:val="clear" w:color="auto" w:fill="FFFFFF"/>
        </w:rPr>
        <w:t>..</w:t>
      </w:r>
    </w:p>
    <w:p w:rsidR="00E144EB" w:rsidRDefault="00E144EB" w:rsidP="00CB74A6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E144EB" w:rsidRPr="00E144EB" w:rsidRDefault="00E144EB" w:rsidP="00CB74A6">
      <w:pPr>
        <w:shd w:val="clear" w:color="auto" w:fill="FFFFFE"/>
        <w:spacing w:after="0" w:line="285" w:lineRule="atLeast"/>
        <w:rPr>
          <w:shd w:val="clear" w:color="auto" w:fill="FFFFFF"/>
        </w:rPr>
      </w:pPr>
      <w:r w:rsidRPr="00E144EB">
        <w:rPr>
          <w:rFonts w:eastAsia="Times New Roman"/>
          <w:lang w:eastAsia="en-IN"/>
        </w:rPr>
        <w:t>LogisticRegression(C, random_state</w:t>
      </w:r>
      <w:r w:rsidR="00634E06">
        <w:rPr>
          <w:rFonts w:eastAsia="Times New Roman"/>
          <w:lang w:eastAsia="en-IN"/>
        </w:rPr>
        <w:t>, solver</w:t>
      </w:r>
      <w:r w:rsidRPr="00E144EB">
        <w:rPr>
          <w:rFonts w:eastAsia="Times New Roman"/>
          <w:lang w:eastAsia="en-IN"/>
        </w:rPr>
        <w:t xml:space="preserve">) - </w:t>
      </w:r>
      <w:r w:rsidRPr="00E144EB">
        <w:rPr>
          <w:shd w:val="clear" w:color="auto" w:fill="FFFFFF"/>
        </w:rPr>
        <w:t>implements logistic regression using liblinear, newton-cg, sag of lbfgs optimizer.</w:t>
      </w:r>
    </w:p>
    <w:p w:rsidR="00E144EB" w:rsidRPr="00E144EB" w:rsidRDefault="00E144EB" w:rsidP="00CB74A6">
      <w:pPr>
        <w:shd w:val="clear" w:color="auto" w:fill="FFFFFE"/>
        <w:spacing w:after="0" w:line="285" w:lineRule="atLeast"/>
        <w:rPr>
          <w:shd w:val="clear" w:color="auto" w:fill="FFFFFF"/>
        </w:rPr>
      </w:pPr>
    </w:p>
    <w:p w:rsidR="00E144EB" w:rsidRPr="00634E06" w:rsidRDefault="00E144EB" w:rsidP="00E144EB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  <w:r w:rsidRPr="00634E06">
        <w:rPr>
          <w:shd w:val="clear" w:color="auto" w:fill="FFFFFF"/>
        </w:rPr>
        <w:t>C - Inverse of regularization strength; must be a positive float. </w:t>
      </w:r>
      <w:hyperlink r:id="rId33" w:anchor="Regularization_in_statistics_and_machine_learning" w:history="1">
        <w:r w:rsidRPr="00634E06">
          <w:rPr>
            <w:rStyle w:val="Hyperlink"/>
            <w:color w:val="000000" w:themeColor="text1"/>
            <w:u w:val="none"/>
            <w:bdr w:val="none" w:sz="0" w:space="0" w:color="auto" w:frame="1"/>
            <w:shd w:val="clear" w:color="auto" w:fill="FFFFFF"/>
          </w:rPr>
          <w:t>Regularization</w:t>
        </w:r>
      </w:hyperlink>
      <w:r w:rsidRPr="00634E06">
        <w:rPr>
          <w:shd w:val="clear" w:color="auto" w:fill="FFFFFF"/>
        </w:rPr>
        <w:t> is applying a penalty to increasing the magnitude of parameter values in order to reduce </w:t>
      </w:r>
      <w:hyperlink r:id="rId34" w:history="1">
        <w:r w:rsidRPr="00634E06">
          <w:rPr>
            <w:rStyle w:val="Hyperlink"/>
            <w:color w:val="000000" w:themeColor="text1"/>
            <w:u w:val="none"/>
            <w:bdr w:val="none" w:sz="0" w:space="0" w:color="auto" w:frame="1"/>
            <w:shd w:val="clear" w:color="auto" w:fill="FFFFFF"/>
          </w:rPr>
          <w:t>overfitting</w:t>
        </w:r>
      </w:hyperlink>
      <w:r w:rsidRPr="00634E06">
        <w:rPr>
          <w:shd w:val="clear" w:color="auto" w:fill="FFFFFF"/>
        </w:rPr>
        <w:t>.</w:t>
      </w:r>
    </w:p>
    <w:p w:rsidR="00E144EB" w:rsidRPr="00634E06" w:rsidRDefault="00E144EB" w:rsidP="00E144EB">
      <w:pPr>
        <w:shd w:val="clear" w:color="auto" w:fill="FFFFFE"/>
        <w:spacing w:after="0" w:line="285" w:lineRule="atLeast"/>
        <w:ind w:left="720"/>
        <w:rPr>
          <w:shd w:val="clear" w:color="auto" w:fill="FFFFFF"/>
        </w:rPr>
      </w:pPr>
    </w:p>
    <w:p w:rsidR="00E144EB" w:rsidRPr="00334AD9" w:rsidRDefault="00E144EB" w:rsidP="00E144EB">
      <w:pPr>
        <w:shd w:val="clear" w:color="auto" w:fill="FFFFFE"/>
        <w:spacing w:after="0" w:line="285" w:lineRule="atLeast"/>
        <w:ind w:left="720"/>
        <w:rPr>
          <w:rFonts w:eastAsia="Times New Roman"/>
          <w:lang w:eastAsia="en-IN"/>
        </w:rPr>
      </w:pPr>
      <w:r w:rsidRPr="00634E06">
        <w:rPr>
          <w:shd w:val="clear" w:color="auto" w:fill="FFFFFF"/>
        </w:rPr>
        <w:t xml:space="preserve">random_state - </w:t>
      </w:r>
      <w:r w:rsidR="00634E06" w:rsidRPr="00634E06">
        <w:rPr>
          <w:shd w:val="clear" w:color="auto" w:fill="FFFFFF"/>
        </w:rPr>
        <w:t>represents the seed of the pseudo random number generated which is used while shuffling the data (seed is to generate pseudo random number).</w:t>
      </w:r>
    </w:p>
    <w:p w:rsidR="00334AD9" w:rsidRPr="00634E06" w:rsidRDefault="00334AD9" w:rsidP="00334AD9">
      <w:pPr>
        <w:shd w:val="clear" w:color="auto" w:fill="FFFFFE"/>
        <w:spacing w:after="0" w:line="285" w:lineRule="atLeast"/>
        <w:ind w:left="720" w:firstLine="720"/>
        <w:rPr>
          <w:lang w:eastAsia="en-IN"/>
        </w:rPr>
      </w:pPr>
    </w:p>
    <w:p w:rsidR="00334AD9" w:rsidRPr="00AD53CC" w:rsidRDefault="00634E06" w:rsidP="00AD53CC">
      <w:pPr>
        <w:shd w:val="clear" w:color="auto" w:fill="FFFFFE"/>
        <w:spacing w:after="0" w:line="285" w:lineRule="atLeast"/>
        <w:ind w:left="720"/>
        <w:rPr>
          <w:rFonts w:eastAsia="Times New Roman"/>
          <w:lang w:eastAsia="en-IN"/>
        </w:rPr>
      </w:pPr>
      <w:r w:rsidRPr="00634E06">
        <w:rPr>
          <w:rFonts w:eastAsia="Times New Roman"/>
          <w:lang w:eastAsia="en-IN"/>
        </w:rPr>
        <w:t xml:space="preserve">solver - </w:t>
      </w:r>
      <w:r w:rsidRPr="00634E06">
        <w:rPr>
          <w:shd w:val="clear" w:color="auto" w:fill="FFFFFF"/>
        </w:rPr>
        <w:t>Algorithm to use in the optimization problem for fitting the model.</w:t>
      </w:r>
    </w:p>
    <w:p w:rsidR="0024010B" w:rsidRDefault="0024010B" w:rsidP="0024010B">
      <w:pPr>
        <w:pStyle w:val="NormalWeb"/>
        <w:shd w:val="clear" w:color="auto" w:fill="FFFFFF"/>
        <w:spacing w:before="0" w:beforeAutospacing="0"/>
      </w:pPr>
    </w:p>
    <w:p w:rsidR="0024010B" w:rsidRDefault="0024010B" w:rsidP="0024010B">
      <w:pPr>
        <w:pStyle w:val="NormalWeb"/>
        <w:shd w:val="clear" w:color="auto" w:fill="FFFFFF"/>
        <w:spacing w:before="0" w:beforeAutospacing="0"/>
      </w:pPr>
      <w:r w:rsidRPr="0024010B">
        <w:t>intent_recognizer</w:t>
      </w:r>
      <w:r>
        <w:t xml:space="preserve"> – Logistic Regression model</w:t>
      </w:r>
    </w:p>
    <w:p w:rsidR="0024010B" w:rsidRPr="0024010B" w:rsidRDefault="0024010B" w:rsidP="0024010B">
      <w:pPr>
        <w:shd w:val="clear" w:color="auto" w:fill="FFFFFE"/>
        <w:spacing w:before="240" w:after="0" w:line="285" w:lineRule="atLeast"/>
        <w:rPr>
          <w:rFonts w:eastAsia="Times New Roman"/>
          <w:lang w:eastAsia="en-IN"/>
        </w:rPr>
      </w:pPr>
      <w:r w:rsidRPr="0024010B">
        <w:rPr>
          <w:rFonts w:eastAsia="Times New Roman"/>
          <w:lang w:eastAsia="en-IN"/>
        </w:rPr>
        <w:t>intent_recognizer.fit(X,Y) – the model is fit</w:t>
      </w:r>
      <w:r>
        <w:rPr>
          <w:rFonts w:eastAsia="Times New Roman"/>
          <w:lang w:eastAsia="en-IN"/>
        </w:rPr>
        <w:t xml:space="preserve"> (trained).</w:t>
      </w:r>
    </w:p>
    <w:p w:rsidR="0024010B" w:rsidRPr="0024010B" w:rsidRDefault="0024010B" w:rsidP="0024010B">
      <w:pPr>
        <w:shd w:val="clear" w:color="auto" w:fill="FFFFFE"/>
        <w:spacing w:before="240" w:after="0" w:line="285" w:lineRule="atLeast"/>
        <w:ind w:left="720"/>
        <w:rPr>
          <w:rFonts w:eastAsia="Times New Roman"/>
          <w:lang w:eastAsia="en-IN"/>
        </w:rPr>
      </w:pPr>
      <w:r w:rsidRPr="0024010B">
        <w:rPr>
          <w:shd w:val="clear" w:color="auto" w:fill="FFFFFF"/>
        </w:rPr>
        <w:t>Model fitting - the process of determining the coefficients that correspond to the best value of the cost function.</w:t>
      </w:r>
    </w:p>
    <w:p w:rsidR="00AD53CC" w:rsidRPr="00AD53CC" w:rsidRDefault="00AD53CC" w:rsidP="00AD53CC">
      <w:pPr>
        <w:pStyle w:val="NormalWeb"/>
        <w:shd w:val="clear" w:color="auto" w:fill="FFFFFF"/>
        <w:spacing w:before="0" w:beforeAutospacing="0"/>
        <w:ind w:left="720"/>
      </w:pPr>
    </w:p>
    <w:p w:rsidR="006E2ECD" w:rsidRPr="006E2ECD" w:rsidRDefault="006E2ECD" w:rsidP="006E2ECD">
      <w:pPr>
        <w:shd w:val="clear" w:color="auto" w:fill="FFFFFE"/>
        <w:spacing w:after="0"/>
        <w:rPr>
          <w:rFonts w:eastAsia="Times New Roman"/>
          <w:lang w:eastAsia="en-IN"/>
        </w:rPr>
      </w:pPr>
      <w:r w:rsidRPr="006E2ECD">
        <w:rPr>
          <w:rFonts w:eastAsia="Times New Roman"/>
          <w:lang w:eastAsia="en-IN"/>
        </w:rPr>
        <w:t>intent_recognizer.predict(X_test)- predict the values (classes – 0/1)</w:t>
      </w:r>
    </w:p>
    <w:p w:rsidR="006E2ECD" w:rsidRPr="006E2ECD" w:rsidRDefault="006E2ECD" w:rsidP="006E2ECD">
      <w:pPr>
        <w:shd w:val="clear" w:color="auto" w:fill="FFFFFE"/>
        <w:spacing w:after="0"/>
        <w:rPr>
          <w:rFonts w:eastAsia="Times New Roman"/>
          <w:lang w:eastAsia="en-IN"/>
        </w:rPr>
      </w:pPr>
      <w:r w:rsidRPr="006E2ECD">
        <w:rPr>
          <w:rFonts w:eastAsia="Times New Roman"/>
          <w:lang w:eastAsia="en-IN"/>
        </w:rPr>
        <w:t>for the test set by using the trained model.</w:t>
      </w:r>
    </w:p>
    <w:p w:rsidR="006E2ECD" w:rsidRPr="006E2ECD" w:rsidRDefault="006E2ECD" w:rsidP="006E2ECD">
      <w:pPr>
        <w:shd w:val="clear" w:color="auto" w:fill="FFFFFE"/>
        <w:spacing w:after="0"/>
        <w:rPr>
          <w:rFonts w:eastAsia="Times New Roman"/>
          <w:lang w:eastAsia="en-IN"/>
        </w:rPr>
      </w:pPr>
    </w:p>
    <w:p w:rsidR="006E2ECD" w:rsidRPr="006E2ECD" w:rsidRDefault="006E2ECD" w:rsidP="006E2ECD">
      <w:pPr>
        <w:shd w:val="clear" w:color="auto" w:fill="FFFFFE"/>
        <w:spacing w:after="0"/>
        <w:rPr>
          <w:rFonts w:eastAsia="Times New Roman"/>
          <w:lang w:eastAsia="en-IN"/>
        </w:rPr>
      </w:pPr>
      <w:r w:rsidRPr="006E2ECD">
        <w:rPr>
          <w:rFonts w:eastAsia="Times New Roman"/>
          <w:lang w:eastAsia="en-IN"/>
        </w:rPr>
        <w:lastRenderedPageBreak/>
        <w:t>accuracy_score(</w:t>
      </w:r>
      <w:r w:rsidRPr="006E2ECD">
        <w:rPr>
          <w:rStyle w:val="n"/>
          <w:iCs/>
        </w:rPr>
        <w:t>y_true</w:t>
      </w:r>
      <w:r w:rsidRPr="006E2ECD">
        <w:rPr>
          <w:shd w:val="clear" w:color="auto" w:fill="F8F8F8"/>
        </w:rPr>
        <w:t>, </w:t>
      </w:r>
      <w:r w:rsidRPr="006E2ECD">
        <w:rPr>
          <w:rStyle w:val="n"/>
          <w:iCs/>
        </w:rPr>
        <w:t xml:space="preserve">y_pred) - </w:t>
      </w:r>
      <w:r w:rsidRPr="006E2ECD">
        <w:rPr>
          <w:shd w:val="clear" w:color="auto" w:fill="FFFFFF"/>
        </w:rPr>
        <w:t>return a float value that describes (number of points classified correctly) / (total number of points in your test set)</w:t>
      </w:r>
    </w:p>
    <w:p w:rsidR="00AD53CC" w:rsidRDefault="00AD53CC" w:rsidP="006E2ECD">
      <w:pPr>
        <w:shd w:val="clear" w:color="auto" w:fill="FFFFFE"/>
        <w:spacing w:after="0" w:line="285" w:lineRule="atLeast"/>
        <w:rPr>
          <w:rFonts w:ascii="Courier New" w:eastAsia="Times New Roman" w:hAnsi="Courier New"/>
          <w:color w:val="000000"/>
          <w:sz w:val="21"/>
          <w:szCs w:val="21"/>
          <w:lang w:eastAsia="en-IN"/>
        </w:rPr>
      </w:pPr>
    </w:p>
    <w:p w:rsidR="006E2ECD" w:rsidRPr="00AD53CC" w:rsidRDefault="006E2ECD" w:rsidP="006E2ECD">
      <w:pPr>
        <w:shd w:val="clear" w:color="auto" w:fill="FFFFFE"/>
        <w:spacing w:after="0" w:line="285" w:lineRule="atLeast"/>
        <w:rPr>
          <w:rFonts w:ascii="Courier New" w:eastAsia="Times New Roman" w:hAnsi="Courier New"/>
          <w:color w:val="000000"/>
          <w:sz w:val="21"/>
          <w:szCs w:val="21"/>
          <w:lang w:eastAsia="en-IN"/>
        </w:rPr>
      </w:pPr>
    </w:p>
    <w:p w:rsidR="001B305A" w:rsidRDefault="001B305A" w:rsidP="001B305A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1B305A">
        <w:rPr>
          <w:rFonts w:eastAsia="Times New Roman"/>
          <w:lang w:eastAsia="en-IN"/>
        </w:rPr>
        <w:t>posts['title'].values</w:t>
      </w:r>
      <w:r w:rsidRPr="0053403D">
        <w:rPr>
          <w:rFonts w:eastAsia="Times New Roman"/>
          <w:lang w:eastAsia="en-IN"/>
        </w:rPr>
        <w:t xml:space="preserve"> – list of title in Posts</w:t>
      </w:r>
    </w:p>
    <w:p w:rsidR="0053403D" w:rsidRPr="001B305A" w:rsidRDefault="0053403D" w:rsidP="001B305A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1B305A" w:rsidRDefault="001B305A" w:rsidP="001B305A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1B305A">
        <w:rPr>
          <w:rFonts w:eastAsia="Times New Roman"/>
          <w:lang w:eastAsia="en-IN"/>
        </w:rPr>
        <w:t>posts['tag'].values</w:t>
      </w:r>
      <w:r w:rsidRPr="0053403D">
        <w:rPr>
          <w:rFonts w:eastAsia="Times New Roman"/>
          <w:lang w:eastAsia="en-IN"/>
        </w:rPr>
        <w:t xml:space="preserve"> – list of tag in Posts</w:t>
      </w:r>
    </w:p>
    <w:p w:rsidR="0053403D" w:rsidRDefault="0053403D" w:rsidP="001B305A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53403D" w:rsidRPr="0053403D" w:rsidRDefault="0053403D" w:rsidP="0053403D">
      <w:pPr>
        <w:rPr>
          <w:rFonts w:eastAsia="Times New Roman"/>
          <w:shd w:val="clear" w:color="auto" w:fill="FFFFFF"/>
          <w:lang w:eastAsia="en-IN"/>
        </w:rPr>
      </w:pPr>
      <w:r w:rsidRPr="0053403D">
        <w:rPr>
          <w:rFonts w:eastAsia="Times New Roman"/>
          <w:lang w:eastAsia="en-IN"/>
        </w:rPr>
        <w:t>X=</w:t>
      </w:r>
      <w:r w:rsidRPr="0053403D">
        <w:rPr>
          <w:shd w:val="clear" w:color="auto" w:fill="FFFFFF"/>
        </w:rPr>
        <w:t xml:space="preserve"> </w:t>
      </w:r>
      <w:r w:rsidRPr="0053403D">
        <w:rPr>
          <w:rFonts w:eastAsia="Times New Roman"/>
          <w:shd w:val="clear" w:color="auto" w:fill="FFFFFF"/>
          <w:lang w:eastAsia="en-IN"/>
        </w:rPr>
        <w:t xml:space="preserve">['Calculate age in C#', 'Filling a DataSet or DataTable from a LINQ  query result set', ..., </w:t>
      </w:r>
      <w:r w:rsidRPr="0053403D">
        <w:rPr>
          <w:shd w:val="clear" w:color="auto" w:fill="FFFFFF"/>
        </w:rPr>
        <w:t>'Can I safely convert struct of floats into float array in C++?'</w:t>
      </w:r>
      <w:r w:rsidRPr="0053403D">
        <w:rPr>
          <w:rFonts w:eastAsia="Times New Roman"/>
          <w:shd w:val="clear" w:color="auto" w:fill="FFFFFF"/>
          <w:lang w:eastAsia="en-IN"/>
        </w:rPr>
        <w:t>]</w:t>
      </w:r>
    </w:p>
    <w:p w:rsidR="0053403D" w:rsidRDefault="0053403D" w:rsidP="0053403D">
      <w:pPr>
        <w:rPr>
          <w:shd w:val="clear" w:color="auto" w:fill="FFFFFF"/>
        </w:rPr>
      </w:pPr>
      <w:r>
        <w:rPr>
          <w:rFonts w:eastAsia="Times New Roman"/>
          <w:shd w:val="clear" w:color="auto" w:fill="FFFFFF"/>
          <w:lang w:eastAsia="en-IN"/>
        </w:rPr>
        <w:t>y</w:t>
      </w:r>
      <w:r w:rsidRPr="0053403D">
        <w:rPr>
          <w:rFonts w:eastAsia="Times New Roman"/>
          <w:shd w:val="clear" w:color="auto" w:fill="FFFFFF"/>
          <w:lang w:eastAsia="en-IN"/>
        </w:rPr>
        <w:t xml:space="preserve">= </w:t>
      </w:r>
      <w:r w:rsidRPr="0053403D">
        <w:rPr>
          <w:shd w:val="clear" w:color="auto" w:fill="FFFFFF"/>
        </w:rPr>
        <w:t>['c#' 'c#' 'c#' ... 'javascript' 'javascript' 'c_cpp']</w:t>
      </w:r>
    </w:p>
    <w:p w:rsidR="009646EA" w:rsidRDefault="009646EA" w:rsidP="0053403D">
      <w:pPr>
        <w:rPr>
          <w:shd w:val="clear" w:color="auto" w:fill="FFFFFF"/>
        </w:rPr>
      </w:pPr>
    </w:p>
    <w:p w:rsidR="009646EA" w:rsidRPr="009C287B" w:rsidRDefault="009646EA" w:rsidP="009646EA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9C287B">
        <w:rPr>
          <w:rFonts w:eastAsia="Times New Roman"/>
          <w:lang w:eastAsia="en-IN"/>
        </w:rPr>
        <w:t>OneVsRestClassification – for multi-class classification where there are more than two classes</w:t>
      </w:r>
      <w:r w:rsidR="00E413DD" w:rsidRPr="009C287B">
        <w:rPr>
          <w:rFonts w:eastAsia="Times New Roman"/>
          <w:lang w:eastAsia="en-IN"/>
        </w:rPr>
        <w:t xml:space="preserve"> by splitting into many</w:t>
      </w:r>
      <w:r w:rsidR="00E413DD" w:rsidRPr="009C287B">
        <w:rPr>
          <w:spacing w:val="2"/>
          <w:shd w:val="clear" w:color="auto" w:fill="FFFFFF"/>
        </w:rPr>
        <w:t xml:space="preserve"> different binary classification problems (one vs rest)</w:t>
      </w:r>
    </w:p>
    <w:p w:rsidR="009646EA" w:rsidRPr="009C287B" w:rsidRDefault="0049241B" w:rsidP="009646EA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9C287B">
        <w:rPr>
          <w:rFonts w:eastAsia="Times New Roman"/>
          <w:lang w:eastAsia="en-IN"/>
        </w:rPr>
        <w:t>(for n classes, n models are required)</w:t>
      </w:r>
    </w:p>
    <w:p w:rsidR="009C287B" w:rsidRPr="009C287B" w:rsidRDefault="009C287B" w:rsidP="009646EA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9C287B" w:rsidRDefault="009C287B" w:rsidP="009C287B">
      <w:pPr>
        <w:shd w:val="clear" w:color="auto" w:fill="FFFFFE"/>
        <w:spacing w:after="0" w:line="285" w:lineRule="atLeast"/>
        <w:rPr>
          <w:spacing w:val="2"/>
          <w:shd w:val="clear" w:color="auto" w:fill="FFFFFF"/>
        </w:rPr>
      </w:pPr>
      <w:r w:rsidRPr="009C287B">
        <w:rPr>
          <w:rFonts w:eastAsia="Times New Roman"/>
          <w:lang w:eastAsia="en-IN"/>
        </w:rPr>
        <w:t xml:space="preserve">OneVsRestClassifier(LogisticRegression) – Using Logistic Regression, </w:t>
      </w:r>
      <w:r w:rsidRPr="009C287B">
        <w:rPr>
          <w:spacing w:val="2"/>
          <w:shd w:val="clear" w:color="auto" w:fill="FFFFFF"/>
        </w:rPr>
        <w:t>a binary classification algorithm with the One-vs-Rest Classifier to perform multi-class classification.</w:t>
      </w:r>
      <w:r w:rsidR="009C5823">
        <w:rPr>
          <w:spacing w:val="2"/>
          <w:shd w:val="clear" w:color="auto" w:fill="FFFFFF"/>
        </w:rPr>
        <w:t xml:space="preserve"> </w:t>
      </w:r>
    </w:p>
    <w:p w:rsidR="009C287B" w:rsidRPr="009C287B" w:rsidRDefault="009C287B" w:rsidP="009C287B">
      <w:pPr>
        <w:shd w:val="clear" w:color="auto" w:fill="FFFFFE"/>
        <w:spacing w:after="0" w:line="285" w:lineRule="atLeast"/>
        <w:rPr>
          <w:spacing w:val="2"/>
          <w:shd w:val="clear" w:color="auto" w:fill="FFFFFF"/>
        </w:rPr>
      </w:pPr>
    </w:p>
    <w:p w:rsidR="009C287B" w:rsidRDefault="009C287B" w:rsidP="009C287B">
      <w:pPr>
        <w:shd w:val="clear" w:color="auto" w:fill="FFFFFE"/>
        <w:spacing w:after="0" w:line="285" w:lineRule="atLeast"/>
        <w:rPr>
          <w:spacing w:val="2"/>
          <w:shd w:val="clear" w:color="auto" w:fill="FFFFFF"/>
        </w:rPr>
      </w:pPr>
      <w:r w:rsidRPr="009C287B">
        <w:rPr>
          <w:rFonts w:eastAsia="Times New Roman"/>
          <w:lang w:eastAsia="en-IN"/>
        </w:rPr>
        <w:t xml:space="preserve">tag_classifier - </w:t>
      </w:r>
      <w:r w:rsidRPr="009C287B">
        <w:t xml:space="preserve">Logistic Regression model for </w:t>
      </w:r>
      <w:r w:rsidRPr="009C287B">
        <w:rPr>
          <w:spacing w:val="2"/>
          <w:shd w:val="clear" w:color="auto" w:fill="FFFFFF"/>
        </w:rPr>
        <w:t>One-vs-Rest Classifier to perform multi-class classification.</w:t>
      </w:r>
    </w:p>
    <w:p w:rsidR="00883593" w:rsidRDefault="00883593" w:rsidP="00883593">
      <w:pPr>
        <w:shd w:val="clear" w:color="auto" w:fill="FFFFFE"/>
        <w:spacing w:after="0" w:line="285" w:lineRule="atLeast"/>
      </w:pPr>
    </w:p>
    <w:p w:rsidR="00883593" w:rsidRPr="009C5823" w:rsidRDefault="00883593" w:rsidP="00883593">
      <w:pPr>
        <w:shd w:val="clear" w:color="auto" w:fill="FFFFFE"/>
        <w:spacing w:after="0" w:line="285" w:lineRule="atLeast"/>
      </w:pPr>
      <w:r w:rsidRPr="00883593">
        <w:t>gensim.models.KeyedVectors.load_word2vec_format</w:t>
      </w:r>
      <w:r>
        <w:t xml:space="preserve"> – to load a </w:t>
      </w:r>
      <w:r w:rsidRPr="00883593">
        <w:t>pre-trained word2vec model</w:t>
      </w:r>
    </w:p>
    <w:p w:rsidR="00883593" w:rsidRPr="009C287B" w:rsidRDefault="00883593" w:rsidP="009C287B">
      <w:pPr>
        <w:shd w:val="clear" w:color="auto" w:fill="FFFFFE"/>
        <w:spacing w:after="0" w:line="285" w:lineRule="atLeast"/>
        <w:rPr>
          <w:spacing w:val="2"/>
          <w:shd w:val="clear" w:color="auto" w:fill="FFFFFF"/>
        </w:rPr>
      </w:pPr>
    </w:p>
    <w:p w:rsidR="00314F5B" w:rsidRPr="00883593" w:rsidRDefault="00974BC9" w:rsidP="00883593">
      <w:pPr>
        <w:pStyle w:val="Heading1"/>
        <w:rPr>
          <w:b w:val="0"/>
          <w:sz w:val="24"/>
          <w:szCs w:val="24"/>
        </w:rPr>
      </w:pPr>
      <w:r w:rsidRPr="00883593">
        <w:rPr>
          <w:b w:val="0"/>
          <w:sz w:val="24"/>
          <w:szCs w:val="24"/>
        </w:rPr>
        <w:t>GoogleNews-vectors-negative300.bin - It's a pre-trained word2vec model by google for sentiment analysis.</w:t>
      </w:r>
    </w:p>
    <w:p w:rsidR="00314F5B" w:rsidRPr="009C5823" w:rsidRDefault="009C5823" w:rsidP="004C5BC6">
      <w:pPr>
        <w:pStyle w:val="HTMLPreformatted"/>
        <w:spacing w:before="240"/>
        <w:rPr>
          <w:rFonts w:ascii="Times New Roman" w:hAnsi="Times New Roman" w:cs="Times New Roman"/>
          <w:sz w:val="24"/>
        </w:rPr>
      </w:pPr>
      <w:r w:rsidRPr="009C5823">
        <w:rPr>
          <w:rFonts w:ascii="Times New Roman" w:hAnsi="Times New Roman" w:cs="Times New Roman"/>
          <w:sz w:val="24"/>
        </w:rPr>
        <w:t>groupby - A groupby operation involves some combination of splitting the object, applying a function, and combining the results. This can be used to group large amounts of data and compute operations on these groups.</w:t>
      </w:r>
    </w:p>
    <w:p w:rsidR="00193859" w:rsidRPr="00193859" w:rsidRDefault="00193859" w:rsidP="00193859">
      <w:pPr>
        <w:shd w:val="clear" w:color="auto" w:fill="FFFFFF"/>
        <w:spacing w:after="0" w:line="240" w:lineRule="auto"/>
        <w:rPr>
          <w:lang w:eastAsia="en-IN"/>
        </w:rPr>
      </w:pPr>
      <w:r w:rsidRPr="00193859">
        <w:rPr>
          <w:rFonts w:ascii="Segoe UI" w:eastAsia="Times New Roman" w:hAnsi="Segoe UI" w:cs="Segoe UI"/>
          <w:b/>
          <w:bCs/>
          <w:color w:val="333333"/>
          <w:sz w:val="23"/>
          <w:szCs w:val="23"/>
          <w:lang w:eastAsia="en-IN"/>
        </w:rPr>
        <w:br/>
      </w:r>
      <w:r w:rsidRPr="00193859">
        <w:rPr>
          <w:lang w:eastAsia="en-IN"/>
        </w:rPr>
        <w:t>by</w:t>
      </w:r>
      <w:r>
        <w:rPr>
          <w:lang w:eastAsia="en-IN"/>
        </w:rPr>
        <w:t xml:space="preserve"> - </w:t>
      </w:r>
      <w:r w:rsidRPr="00193859">
        <w:rPr>
          <w:lang w:eastAsia="en-IN"/>
        </w:rPr>
        <w:t>mapping, function, label, or list of labels</w:t>
      </w:r>
      <w:r>
        <w:rPr>
          <w:lang w:eastAsia="en-IN"/>
        </w:rPr>
        <w:t xml:space="preserve">. </w:t>
      </w:r>
      <w:r w:rsidRPr="00193859">
        <w:rPr>
          <w:lang w:eastAsia="en-IN"/>
        </w:rPr>
        <w:t>Used to determine the groups for the groupby.</w:t>
      </w:r>
    </w:p>
    <w:p w:rsidR="00314F5B" w:rsidRDefault="00193859" w:rsidP="004C5BC6">
      <w:pPr>
        <w:pStyle w:val="HTMLPreformatted"/>
        <w:spacing w:before="2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>count</w:t>
      </w:r>
    </w:p>
    <w:p w:rsid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ython      Qn</w:t>
      </w:r>
      <w:r>
        <w:rPr>
          <w:rFonts w:ascii="Times New Roman" w:hAnsi="Times New Roman" w:cs="Times New Roman"/>
          <w:sz w:val="24"/>
        </w:rPr>
        <w:tab/>
        <w:t xml:space="preserve">     2</w:t>
      </w:r>
    </w:p>
    <w:p w:rsid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ython</w:t>
      </w:r>
      <w:r>
        <w:rPr>
          <w:rFonts w:ascii="Times New Roman" w:hAnsi="Times New Roman" w:cs="Times New Roman"/>
          <w:sz w:val="24"/>
        </w:rPr>
        <w:tab/>
        <w:t xml:space="preserve">  Qn</w:t>
      </w:r>
    </w:p>
    <w:p w:rsid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.</w:t>
      </w:r>
    </w:p>
    <w:p w:rsid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.</w:t>
      </w:r>
    </w:p>
    <w:p w:rsid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va         Qn</w:t>
      </w:r>
      <w:r>
        <w:rPr>
          <w:rFonts w:ascii="Times New Roman" w:hAnsi="Times New Roman" w:cs="Times New Roman"/>
          <w:sz w:val="24"/>
        </w:rPr>
        <w:tab/>
        <w:t xml:space="preserve">    3</w:t>
      </w:r>
    </w:p>
    <w:p w:rsid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va         Qn</w:t>
      </w:r>
    </w:p>
    <w:p w:rsid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Java         Qn</w:t>
      </w:r>
    </w:p>
    <w:p w:rsidR="00193859" w:rsidRPr="00193859" w:rsidRDefault="00193859" w:rsidP="00193859">
      <w:pPr>
        <w:pStyle w:val="HTMLPreformatted"/>
        <w:rPr>
          <w:rFonts w:ascii="Times New Roman" w:hAnsi="Times New Roman" w:cs="Times New Roman"/>
          <w:sz w:val="24"/>
        </w:rPr>
      </w:pPr>
    </w:p>
    <w:p w:rsidR="00670BD6" w:rsidRPr="00670BD6" w:rsidRDefault="00670BD6" w:rsidP="00670BD6">
      <w:pPr>
        <w:rPr>
          <w:lang w:eastAsia="en-IN"/>
        </w:rPr>
      </w:pPr>
      <w:r w:rsidRPr="00670BD6">
        <w:rPr>
          <w:lang w:eastAsia="en-IN"/>
        </w:rPr>
        <w:t>enumerate()</w:t>
      </w:r>
      <w:r>
        <w:rPr>
          <w:lang w:eastAsia="en-IN"/>
        </w:rPr>
        <w:t xml:space="preserve"> - </w:t>
      </w:r>
      <w:r w:rsidRPr="00670BD6">
        <w:rPr>
          <w:lang w:eastAsia="en-IN"/>
        </w:rPr>
        <w:t>The enumerate() method adds counter to an iterable and returns it (the enumerate object).</w:t>
      </w:r>
    </w:p>
    <w:p w:rsidR="00670BD6" w:rsidRDefault="00670BD6" w:rsidP="00670BD6">
      <w:pPr>
        <w:rPr>
          <w:lang w:eastAsia="en-IN"/>
        </w:rPr>
      </w:pPr>
      <w:r w:rsidRPr="00670BD6">
        <w:rPr>
          <w:lang w:eastAsia="en-IN"/>
        </w:rPr>
        <w:lastRenderedPageBreak/>
        <w:t>Syntax</w:t>
      </w:r>
      <w:r>
        <w:rPr>
          <w:lang w:eastAsia="en-IN"/>
        </w:rPr>
        <w:t xml:space="preserve"> </w:t>
      </w:r>
      <w:r w:rsidRPr="00670BD6">
        <w:rPr>
          <w:lang w:eastAsia="en-IN"/>
        </w:rPr>
        <w:t>:</w:t>
      </w:r>
      <w:r>
        <w:rPr>
          <w:lang w:eastAsia="en-IN"/>
        </w:rPr>
        <w:t xml:space="preserve"> </w:t>
      </w:r>
      <w:r w:rsidRPr="00670BD6">
        <w:rPr>
          <w:lang w:eastAsia="en-IN"/>
        </w:rPr>
        <w:t>enumerate(iterable, start=0)</w:t>
      </w:r>
    </w:p>
    <w:p w:rsidR="00670BD6" w:rsidRPr="00670BD6" w:rsidRDefault="00670BD6" w:rsidP="00670BD6">
      <w:pPr>
        <w:rPr>
          <w:u w:val="single"/>
          <w:lang w:eastAsia="en-IN"/>
        </w:rPr>
      </w:pPr>
      <w:r>
        <w:rPr>
          <w:u w:val="single"/>
          <w:lang w:eastAsia="en-IN"/>
        </w:rPr>
        <w:t>e.g.</w:t>
      </w:r>
    </w:p>
    <w:p w:rsidR="00670BD6" w:rsidRPr="00670BD6" w:rsidRDefault="00670BD6" w:rsidP="00670BD6">
      <w:pPr>
        <w:rPr>
          <w:lang w:eastAsia="en-IN"/>
        </w:rPr>
      </w:pPr>
      <w:r w:rsidRPr="00670BD6">
        <w:rPr>
          <w:lang w:eastAsia="en-IN"/>
        </w:rPr>
        <w:t>grocery = ['bread', 'milk', 'butter']</w:t>
      </w:r>
    </w:p>
    <w:p w:rsidR="00670BD6" w:rsidRPr="00670BD6" w:rsidRDefault="00670BD6" w:rsidP="00670BD6">
      <w:pPr>
        <w:rPr>
          <w:lang w:eastAsia="en-IN"/>
        </w:rPr>
      </w:pPr>
      <w:r>
        <w:rPr>
          <w:lang w:eastAsia="en-IN"/>
        </w:rPr>
        <w:t>list(</w:t>
      </w:r>
      <w:r w:rsidRPr="00670BD6">
        <w:rPr>
          <w:lang w:eastAsia="en-IN"/>
        </w:rPr>
        <w:t>enumerate(grocery)</w:t>
      </w:r>
      <w:r>
        <w:rPr>
          <w:lang w:eastAsia="en-IN"/>
        </w:rPr>
        <w:t>) =&gt; [</w:t>
      </w:r>
      <w:r w:rsidRPr="00670BD6">
        <w:rPr>
          <w:lang w:eastAsia="en-IN"/>
        </w:rPr>
        <w:t>(0, 'bread'), (1, 'milk'), (2, 'butter')</w:t>
      </w:r>
      <w:r>
        <w:rPr>
          <w:lang w:eastAsia="en-IN"/>
        </w:rPr>
        <w:t>]</w:t>
      </w:r>
    </w:p>
    <w:p w:rsidR="00670BD6" w:rsidRDefault="00670BD6" w:rsidP="00670BD6">
      <w:pPr>
        <w:rPr>
          <w:lang w:eastAsia="en-IN"/>
        </w:rPr>
      </w:pPr>
    </w:p>
    <w:p w:rsidR="00CF58D9" w:rsidRDefault="00CF58D9" w:rsidP="00CF58D9">
      <w:pPr>
        <w:shd w:val="clear" w:color="auto" w:fill="FFFFFE"/>
        <w:spacing w:after="0" w:line="285" w:lineRule="atLeast"/>
        <w:rPr>
          <w:lang w:eastAsia="en-IN"/>
        </w:rPr>
      </w:pPr>
      <w:r w:rsidRPr="007F7F87">
        <w:rPr>
          <w:lang w:eastAsia="en-IN"/>
        </w:rPr>
        <w:t>tag_vectors</w:t>
      </w:r>
    </w:p>
    <w:p w:rsidR="007F7F87" w:rsidRPr="007F7F87" w:rsidRDefault="007F7F87" w:rsidP="00CF58D9">
      <w:pPr>
        <w:shd w:val="clear" w:color="auto" w:fill="FFFFFE"/>
        <w:spacing w:after="0" w:line="285" w:lineRule="atLeast"/>
        <w:rPr>
          <w:lang w:eastAsia="en-IN"/>
        </w:rPr>
      </w:pPr>
      <w:r>
        <w:rPr>
          <w:lang w:eastAsia="en-IN"/>
        </w:rPr>
        <w:t xml:space="preserve">  </w:t>
      </w:r>
      <w:r>
        <w:rPr>
          <w:lang w:eastAsia="en-IN"/>
        </w:rPr>
        <w:tab/>
        <w:t xml:space="preserve">  0  1……………………………………………………  299  </w:t>
      </w:r>
    </w:p>
    <w:p w:rsidR="00CF58D9" w:rsidRPr="007F7F87" w:rsidRDefault="007F7F87" w:rsidP="007F7F87">
      <w:pPr>
        <w:spacing w:after="0"/>
      </w:pPr>
      <w:r>
        <w:t>0</w:t>
      </w:r>
      <w:r>
        <w:tab/>
      </w:r>
      <w:r w:rsidRPr="007F7F87">
        <w:t>[</w:t>
      </w:r>
      <w:r>
        <w:t xml:space="preserve"> 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]</w:t>
      </w:r>
    </w:p>
    <w:p w:rsidR="007F7F87" w:rsidRPr="007F7F87" w:rsidRDefault="007F7F87" w:rsidP="007F7F87">
      <w:pPr>
        <w:spacing w:after="0"/>
        <w:ind w:firstLine="720"/>
      </w:pP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  <w:ind w:firstLine="720"/>
      </w:pP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  <w:ind w:firstLine="720"/>
      </w:pP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  <w:ind w:firstLine="720"/>
      </w:pP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  <w:ind w:firstLine="720"/>
      </w:pP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  <w:ind w:firstLine="720"/>
      </w:pPr>
      <w:r w:rsidRPr="007F7F87">
        <w:t>[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]</w:t>
      </w:r>
    </w:p>
    <w:p w:rsidR="007F7F87" w:rsidRPr="00670BD6" w:rsidRDefault="007F7F87" w:rsidP="00670BD6">
      <w:pPr>
        <w:rPr>
          <w:lang w:eastAsia="en-IN"/>
        </w:rPr>
      </w:pPr>
    </w:p>
    <w:p w:rsidR="00314F5B" w:rsidRDefault="00314F5B" w:rsidP="004C5BC6">
      <w:pPr>
        <w:pStyle w:val="HTMLPreformatted"/>
        <w:spacing w:before="240"/>
      </w:pPr>
    </w:p>
    <w:p w:rsidR="007F7F87" w:rsidRPr="007F7F87" w:rsidRDefault="007F7F87" w:rsidP="007F7F87">
      <w:pPr>
        <w:shd w:val="clear" w:color="auto" w:fill="FFFFFE"/>
        <w:spacing w:after="0" w:line="285" w:lineRule="atLeast"/>
        <w:rPr>
          <w:lang w:eastAsia="en-IN"/>
        </w:rPr>
      </w:pPr>
      <w:r w:rsidRPr="007F7F87">
        <w:rPr>
          <w:lang w:eastAsia="en-IN"/>
        </w:rPr>
        <w:t>question_mat</w:t>
      </w:r>
      <w:r>
        <w:rPr>
          <w:lang w:eastAsia="en-IN"/>
        </w:rPr>
        <w:t xml:space="preserve"> (For qn ‘what are pointers in C++’)</w:t>
      </w:r>
    </w:p>
    <w:p w:rsidR="007F7F87" w:rsidRPr="007F7F87" w:rsidRDefault="007F7F87" w:rsidP="007F7F87">
      <w:pPr>
        <w:shd w:val="clear" w:color="auto" w:fill="FFFFFE"/>
        <w:spacing w:after="0" w:line="285" w:lineRule="atLeast"/>
        <w:rPr>
          <w:lang w:eastAsia="en-IN"/>
        </w:rPr>
      </w:pPr>
      <w:r>
        <w:rPr>
          <w:lang w:eastAsia="en-IN"/>
        </w:rPr>
        <w:t xml:space="preserve">  </w:t>
      </w:r>
      <w:r>
        <w:rPr>
          <w:lang w:eastAsia="en-IN"/>
        </w:rPr>
        <w:tab/>
        <w:t xml:space="preserve">   0  1……………………………………………………  299  </w:t>
      </w:r>
    </w:p>
    <w:p w:rsidR="007F7F87" w:rsidRPr="007F7F87" w:rsidRDefault="007F7F87" w:rsidP="007F7F87">
      <w:pPr>
        <w:spacing w:after="0"/>
      </w:pPr>
      <w:r>
        <w:t>what</w:t>
      </w:r>
      <w:r>
        <w:tab/>
        <w:t xml:space="preserve">  </w:t>
      </w:r>
      <w:r w:rsidRPr="007F7F87">
        <w:t>[</w:t>
      </w:r>
      <w:r>
        <w:t xml:space="preserve"> 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]</w:t>
      </w:r>
    </w:p>
    <w:p w:rsidR="007F7F87" w:rsidRPr="007F7F87" w:rsidRDefault="007F7F87" w:rsidP="007F7F87">
      <w:pPr>
        <w:spacing w:after="0"/>
      </w:pPr>
      <w:r>
        <w:t>are</w:t>
      </w:r>
      <w:r>
        <w:tab/>
        <w:t xml:space="preserve">  </w:t>
      </w: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</w:pPr>
      <w:r>
        <w:t xml:space="preserve">pointers </w:t>
      </w: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</w:pPr>
      <w:r>
        <w:t>in</w:t>
      </w:r>
      <w:r>
        <w:tab/>
        <w:t xml:space="preserve">  </w:t>
      </w:r>
      <w:r w:rsidRPr="007F7F87"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</w:pPr>
      <w:r>
        <w:t>C++</w:t>
      </w:r>
      <w:r>
        <w:tab/>
        <w:t xml:space="preserve">  [ 0 0 ………………………………………………….. …0</w:t>
      </w:r>
      <w:r>
        <w:tab/>
        <w:t>]</w:t>
      </w:r>
    </w:p>
    <w:p w:rsidR="007F7F87" w:rsidRPr="00193859" w:rsidRDefault="007F7F87" w:rsidP="004C5BC6">
      <w:pPr>
        <w:pStyle w:val="HTMLPreformatted"/>
        <w:spacing w:before="240"/>
      </w:pPr>
    </w:p>
    <w:p w:rsidR="00314F5B" w:rsidRDefault="007F7F87" w:rsidP="004C5BC6">
      <w:pPr>
        <w:pStyle w:val="HTMLPreformatted"/>
        <w:spacing w:before="2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p.all - </w:t>
      </w:r>
      <w:r w:rsidRPr="007F7F87">
        <w:rPr>
          <w:rFonts w:ascii="Times New Roman" w:hAnsi="Times New Roman" w:cs="Times New Roman"/>
          <w:sz w:val="24"/>
        </w:rPr>
        <w:t>Test whether all array elements along a given axis evaluate to True.</w:t>
      </w:r>
    </w:p>
    <w:p w:rsidR="00883593" w:rsidRDefault="00883593" w:rsidP="004C5BC6">
      <w:pPr>
        <w:pStyle w:val="HTMLPreformatted"/>
        <w:spacing w:before="24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~ - other than these</w:t>
      </w:r>
    </w:p>
    <w:p w:rsidR="007F7F87" w:rsidRPr="007F7F87" w:rsidRDefault="007F7F87" w:rsidP="004C5BC6">
      <w:pPr>
        <w:pStyle w:val="HTMLPreformatted"/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</w:rPr>
        <w:t>(rows =&gt; axis =  1, columns =&gt; axis = 0)</w:t>
      </w:r>
    </w:p>
    <w:p w:rsidR="007F7F87" w:rsidRDefault="007F7F87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7F7F87" w:rsidRPr="007F7F87" w:rsidRDefault="007F7F87" w:rsidP="007F7F87">
      <w:pPr>
        <w:shd w:val="clear" w:color="auto" w:fill="FFFFFE"/>
        <w:spacing w:after="0" w:line="285" w:lineRule="atLeast"/>
        <w:rPr>
          <w:lang w:eastAsia="en-IN"/>
        </w:rPr>
      </w:pPr>
      <w:r>
        <w:rPr>
          <w:lang w:eastAsia="en-IN"/>
        </w:rPr>
        <w:t xml:space="preserve">  </w:t>
      </w:r>
      <w:r>
        <w:rPr>
          <w:lang w:eastAsia="en-IN"/>
        </w:rPr>
        <w:tab/>
        <w:t xml:space="preserve">   0  1……………………………………………………  299  </w:t>
      </w:r>
    </w:p>
    <w:p w:rsidR="007F7F87" w:rsidRPr="007F7F87" w:rsidRDefault="007F7F87" w:rsidP="007F7F87">
      <w:pPr>
        <w:spacing w:after="0"/>
      </w:pPr>
      <w:r w:rsidRPr="007F7F87">
        <w:t>what</w:t>
      </w:r>
      <w:r w:rsidRPr="007F7F87">
        <w:tab/>
        <w:t xml:space="preserve">  [ 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]</w:t>
      </w:r>
    </w:p>
    <w:p w:rsidR="007F7F87" w:rsidRPr="007F7F87" w:rsidRDefault="007F7F87" w:rsidP="007F7F87">
      <w:pPr>
        <w:spacing w:after="0"/>
      </w:pPr>
      <w:r w:rsidRPr="007F7F87">
        <w:t>are</w:t>
      </w:r>
      <w:r w:rsidRPr="007F7F87">
        <w:tab/>
        <w:t xml:space="preserve">  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</w:pPr>
      <w:r w:rsidRPr="007F7F87">
        <w:t xml:space="preserve">pointers </w:t>
      </w:r>
      <w:r>
        <w:t>|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|</w:t>
      </w:r>
    </w:p>
    <w:p w:rsidR="007F7F87" w:rsidRPr="007F7F87" w:rsidRDefault="007F7F87" w:rsidP="007F7F87">
      <w:pPr>
        <w:spacing w:after="0"/>
      </w:pPr>
      <w:r w:rsidRPr="007F7F87">
        <w:t>in</w:t>
      </w:r>
      <w:r w:rsidRPr="007F7F87">
        <w:tab/>
        <w:t xml:space="preserve">  [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>
        <w:t>]</w:t>
      </w:r>
    </w:p>
    <w:p w:rsidR="00314F5B" w:rsidRDefault="00314F5B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7F7F87" w:rsidRPr="007F7F87" w:rsidRDefault="007F7F87" w:rsidP="007F7F87">
      <w:pPr>
        <w:shd w:val="clear" w:color="auto" w:fill="FFFFFE"/>
        <w:spacing w:after="0" w:line="285" w:lineRule="atLeast"/>
        <w:ind w:left="720"/>
        <w:rPr>
          <w:lang w:eastAsia="en-IN"/>
        </w:rPr>
      </w:pPr>
      <w:r>
        <w:rPr>
          <w:lang w:eastAsia="en-IN"/>
        </w:rPr>
        <w:t xml:space="preserve">   0  1……………………………………………………  299  </w:t>
      </w:r>
    </w:p>
    <w:p w:rsidR="007F7F87" w:rsidRDefault="007F7F87" w:rsidP="007F7F87">
      <w:pPr>
        <w:spacing w:after="0"/>
      </w:pPr>
      <w:r>
        <w:t>vec =</w:t>
      </w:r>
      <w:r>
        <w:tab/>
        <w:t xml:space="preserve">  </w:t>
      </w:r>
      <w:r w:rsidRPr="007F7F87">
        <w:t>[</w:t>
      </w:r>
      <w:r>
        <w:t xml:space="preserve"> </w:t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</w:r>
      <w:r w:rsidRPr="007F7F87">
        <w:tab/>
        <w:t>]</w:t>
      </w:r>
    </w:p>
    <w:p w:rsidR="005E12C7" w:rsidRDefault="005E12C7" w:rsidP="007F7F87">
      <w:pPr>
        <w:spacing w:after="0"/>
      </w:pPr>
    </w:p>
    <w:p w:rsidR="005E12C7" w:rsidRDefault="005E12C7" w:rsidP="007F7F87">
      <w:pPr>
        <w:spacing w:after="0"/>
      </w:pPr>
    </w:p>
    <w:p w:rsidR="008E0DEF" w:rsidRDefault="005E12C7" w:rsidP="008E0DEF">
      <w:pPr>
        <w:pStyle w:val="NormalWeb"/>
        <w:shd w:val="clear" w:color="auto" w:fill="FFFFFF"/>
        <w:spacing w:before="0" w:beforeAutospacing="0"/>
      </w:pPr>
      <w:r w:rsidRPr="005E12C7">
        <w:t>pairwise_distances_argmin - Compute minimum distances between one point and a set of points.This function computes for each row in X, the index of the row of Y which is closest (according to the specified distance).</w:t>
      </w:r>
    </w:p>
    <w:p w:rsidR="008E0DEF" w:rsidRDefault="008E0DEF" w:rsidP="008E0DEF">
      <w:pPr>
        <w:pStyle w:val="NormalWeb"/>
        <w:shd w:val="clear" w:color="auto" w:fill="FFFFFF"/>
        <w:spacing w:before="0" w:beforeAutospacing="0"/>
        <w:rPr>
          <w:u w:val="single"/>
        </w:rPr>
      </w:pPr>
      <w:r>
        <w:rPr>
          <w:u w:val="single"/>
        </w:rPr>
        <w:t>main.py</w:t>
      </w:r>
    </w:p>
    <w:p w:rsidR="005D6F38" w:rsidRDefault="005D6F38">
      <w:r w:rsidRPr="005D6F38">
        <w:t xml:space="preserve">chatterbot - a Python library that makes it easy to generate automated responses to a user’s input </w:t>
      </w:r>
    </w:p>
    <w:p w:rsidR="005D6F38" w:rsidRDefault="005D6F38">
      <w:r>
        <w:t>chatbot – to create a chatbot instance</w:t>
      </w:r>
    </w:p>
    <w:p w:rsidR="00B40D6F" w:rsidRDefault="005D6F38">
      <w:r w:rsidRPr="00B40D6F">
        <w:t xml:space="preserve">ChatterBotCorpusTrainer - </w:t>
      </w:r>
      <w:r w:rsidR="00B40D6F" w:rsidRPr="00B40D6F">
        <w:t>Allows the chat bot to be trained using data fr</w:t>
      </w:r>
      <w:r w:rsidR="00B40D6F">
        <w:t>om the ChatterBot dialog corpus (</w:t>
      </w:r>
      <w:r w:rsidR="00B40D6F" w:rsidRPr="00B40D6F">
        <w:t xml:space="preserve">chatterbot.corpus.english </w:t>
      </w:r>
      <w:r w:rsidR="00B40D6F">
        <w:t>)</w:t>
      </w:r>
    </w:p>
    <w:p w:rsidR="00B40D6F" w:rsidRDefault="00B40D6F">
      <w:r w:rsidRPr="00B40D6F">
        <w:t>offset - refers to the update_id (or message_id?)</w:t>
      </w:r>
    </w:p>
    <w:p w:rsidR="00EC76FD" w:rsidRDefault="00B40D6F">
      <w:r w:rsidRPr="00B40D6F">
        <w:t xml:space="preserve">requests – a python library to make HTTP requests </w:t>
      </w:r>
      <w:r>
        <w:t>simpler and more human-friendly</w:t>
      </w:r>
    </w:p>
    <w:p w:rsidR="00EC76FD" w:rsidRDefault="00EC76FD" w:rsidP="00EC76FD">
      <w:pPr>
        <w:spacing w:line="360" w:lineRule="auto"/>
      </w:pPr>
      <w:r w:rsidRPr="008E4EC3">
        <w:t>BotHandler class implements all back-end of the bot</w:t>
      </w:r>
      <w:r>
        <w:t xml:space="preserve"> using Telegram's API</w:t>
      </w:r>
      <w:r w:rsidRPr="008E4EC3">
        <w:t>. It has three main functions:</w:t>
      </w:r>
    </w:p>
    <w:p w:rsidR="00EC76FD" w:rsidRPr="008E4EC3" w:rsidRDefault="00EC76FD" w:rsidP="00EC76FD">
      <w:pPr>
        <w:pStyle w:val="ListParagraph"/>
        <w:numPr>
          <w:ilvl w:val="0"/>
          <w:numId w:val="10"/>
        </w:numPr>
        <w:spacing w:line="360" w:lineRule="auto"/>
      </w:pPr>
      <w:r w:rsidRPr="008E4EC3">
        <w:t>get_updates - checks for new messages sent by the user.</w:t>
      </w:r>
    </w:p>
    <w:p w:rsidR="00EC76FD" w:rsidRPr="008E4EC3" w:rsidRDefault="00EC76FD" w:rsidP="00EC76FD">
      <w:pPr>
        <w:pStyle w:val="ListParagraph"/>
        <w:numPr>
          <w:ilvl w:val="0"/>
          <w:numId w:val="10"/>
        </w:numPr>
        <w:spacing w:after="0" w:line="360" w:lineRule="auto"/>
      </w:pPr>
      <w:r w:rsidRPr="008E4EC3">
        <w:t>get_answer - computes the most relevant answer to a user</w:t>
      </w:r>
      <w:r>
        <w:t>'</w:t>
      </w:r>
      <w:r w:rsidRPr="008E4EC3">
        <w:t>s question using a SimpleDialogueManager class.</w:t>
      </w:r>
    </w:p>
    <w:p w:rsidR="00EC76FD" w:rsidRDefault="00EC76FD" w:rsidP="00EC76FD">
      <w:pPr>
        <w:pStyle w:val="ListParagraph"/>
        <w:numPr>
          <w:ilvl w:val="0"/>
          <w:numId w:val="10"/>
        </w:numPr>
        <w:spacing w:line="360" w:lineRule="auto"/>
      </w:pPr>
      <w:r w:rsidRPr="008E4EC3">
        <w:t xml:space="preserve">send_message – posts the answer computed as a new message to </w:t>
      </w:r>
      <w:r>
        <w:t xml:space="preserve">the </w:t>
      </w:r>
      <w:r w:rsidRPr="008E4EC3">
        <w:t>user.</w:t>
      </w:r>
    </w:p>
    <w:p w:rsidR="00EC76FD" w:rsidRDefault="00EC76FD" w:rsidP="00EC76FD">
      <w:pPr>
        <w:spacing w:line="360" w:lineRule="auto"/>
      </w:pPr>
      <w:r w:rsidRPr="007A4E40">
        <w:t>SimpleDialogueManager</w:t>
      </w:r>
      <w:r>
        <w:t xml:space="preserve"> class </w:t>
      </w:r>
      <w:r w:rsidRPr="007A4E40">
        <w:t xml:space="preserve">is </w:t>
      </w:r>
      <w:r w:rsidRPr="00A65F6D">
        <w:t xml:space="preserve">where we will write our bot logic </w:t>
      </w:r>
      <w:r>
        <w:t xml:space="preserve">that fits the </w:t>
      </w:r>
      <w:r w:rsidRPr="00A65F6D">
        <w:t>pieces together to build one wholesome logic.</w:t>
      </w:r>
    </w:p>
    <w:p w:rsidR="00EC76FD" w:rsidRDefault="00EC76FD" w:rsidP="00EC76FD">
      <w:pPr>
        <w:pStyle w:val="ListParagraph"/>
        <w:numPr>
          <w:ilvl w:val="0"/>
          <w:numId w:val="13"/>
        </w:numPr>
        <w:spacing w:line="360" w:lineRule="auto"/>
      </w:pPr>
      <w:r>
        <w:t>All the models and TFIDF objects are instantiated (.pkl files)</w:t>
      </w:r>
    </w:p>
    <w:p w:rsidR="00EC76FD" w:rsidRPr="00A65F6D" w:rsidRDefault="00EC76FD" w:rsidP="00EC76FD">
      <w:pPr>
        <w:pStyle w:val="ListParagraph"/>
        <w:numPr>
          <w:ilvl w:val="0"/>
          <w:numId w:val="13"/>
        </w:numPr>
        <w:spacing w:line="360" w:lineRule="auto"/>
      </w:pPr>
      <w:r>
        <w:t>A chat</w:t>
      </w:r>
      <w:r w:rsidRPr="00A65F6D">
        <w:t xml:space="preserve">bot is instantiated </w:t>
      </w:r>
      <w:r>
        <w:t xml:space="preserve">using chatterbot and trained </w:t>
      </w:r>
      <w:r w:rsidRPr="00A65F6D">
        <w:t>on the </w:t>
      </w:r>
      <w:hyperlink r:id="rId35" w:history="1">
        <w:r w:rsidRPr="00A65F6D">
          <w:t>provided English corpus</w:t>
        </w:r>
      </w:hyperlink>
      <w:r>
        <w:t> data for c</w:t>
      </w:r>
      <w:r w:rsidRPr="00A65F6D">
        <w:t>hit</w:t>
      </w:r>
      <w:r>
        <w:t>-</w:t>
      </w:r>
      <w:r w:rsidRPr="00A65F6D">
        <w:t xml:space="preserve">chat type questions. </w:t>
      </w:r>
    </w:p>
    <w:p w:rsidR="00EC76FD" w:rsidRDefault="00EC76FD" w:rsidP="00EC76FD">
      <w:pPr>
        <w:pStyle w:val="ListParagraph"/>
        <w:numPr>
          <w:ilvl w:val="0"/>
          <w:numId w:val="13"/>
        </w:numPr>
        <w:spacing w:line="360" w:lineRule="auto"/>
      </w:pPr>
      <w:r w:rsidRPr="00A65F6D">
        <w:t xml:space="preserve">get_similar_question function </w:t>
      </w:r>
      <w:r>
        <w:t xml:space="preserve">- </w:t>
      </w:r>
      <w:r w:rsidRPr="00A65F6D">
        <w:t xml:space="preserve">given the question and the </w:t>
      </w:r>
      <w:r>
        <w:t xml:space="preserve">question's </w:t>
      </w:r>
      <w:r w:rsidRPr="00A65F6D">
        <w:t>progr</w:t>
      </w:r>
      <w:r>
        <w:t xml:space="preserve">amming language (tag), loads the particular tag's </w:t>
      </w:r>
      <w:r w:rsidRPr="006C4C11">
        <w:t>post_ids and post_embeddings</w:t>
      </w:r>
      <w:r>
        <w:t xml:space="preserve"> from the .pkl file,</w:t>
      </w:r>
      <w:r w:rsidRPr="00A65F6D">
        <w:t xml:space="preserve"> </w:t>
      </w:r>
      <w:r>
        <w:t xml:space="preserve">converts the question to a vector, and computes the minimum distance between this vector and </w:t>
      </w:r>
      <w:r w:rsidRPr="006C4C11">
        <w:t>post_embeddings</w:t>
      </w:r>
      <w:r>
        <w:t xml:space="preserve"> (set of vectors) to find </w:t>
      </w:r>
      <w:r w:rsidRPr="00223BB6">
        <w:t>post id of the most similar qu</w:t>
      </w:r>
      <w:r>
        <w:t xml:space="preserve">estion in the dataset. </w:t>
      </w:r>
    </w:p>
    <w:p w:rsidR="00EC76FD" w:rsidRDefault="00EC76FD" w:rsidP="00EC76FD">
      <w:pPr>
        <w:pStyle w:val="ListParagraph"/>
        <w:numPr>
          <w:ilvl w:val="0"/>
          <w:numId w:val="13"/>
        </w:numPr>
        <w:spacing w:after="0" w:line="360" w:lineRule="auto"/>
      </w:pPr>
      <w:r w:rsidRPr="00A65F6D">
        <w:t>generate_answe</w:t>
      </w:r>
      <w:r>
        <w:t>r function - t</w:t>
      </w:r>
      <w:r w:rsidRPr="00637476">
        <w:t>ransform</w:t>
      </w:r>
      <w:r>
        <w:t>s</w:t>
      </w:r>
      <w:r w:rsidRPr="00637476">
        <w:t xml:space="preserve"> the question us</w:t>
      </w:r>
      <w:r>
        <w:t>ing the loaded tfidf_vectorizer and</w:t>
      </w:r>
      <w:r w:rsidRPr="00637476">
        <w:t xml:space="preserve"> determines the intent of the question. For </w:t>
      </w:r>
      <w:r>
        <w:t xml:space="preserve">a </w:t>
      </w:r>
      <w:r w:rsidRPr="00637476">
        <w:t>dialogue question, it generates a response using chatterbot</w:t>
      </w:r>
      <w:r>
        <w:t>,</w:t>
      </w:r>
      <w:r w:rsidRPr="00637476">
        <w:t xml:space="preserve"> and for </w:t>
      </w:r>
      <w:r>
        <w:t xml:space="preserve">a </w:t>
      </w:r>
      <w:r w:rsidRPr="00637476">
        <w:t>program</w:t>
      </w:r>
      <w:r>
        <w:t>ming question, it finds the tag</w:t>
      </w:r>
      <w:r w:rsidR="00C051EE">
        <w:t xml:space="preserve"> </w:t>
      </w:r>
      <w:r w:rsidRPr="00637476">
        <w:lastRenderedPageBreak/>
        <w:t>(programming language</w:t>
      </w:r>
      <w:r>
        <w:t>)</w:t>
      </w:r>
      <w:r w:rsidRPr="00637476">
        <w:t xml:space="preserve"> and </w:t>
      </w:r>
      <w:r>
        <w:t xml:space="preserve">using </w:t>
      </w:r>
      <w:r w:rsidRPr="00A65F6D">
        <w:t>get_similar_question function</w:t>
      </w:r>
      <w:r w:rsidRPr="00637476">
        <w:t xml:space="preserve"> generates the thread (</w:t>
      </w:r>
      <w:r>
        <w:t>StackO</w:t>
      </w:r>
      <w:r w:rsidRPr="00637476">
        <w:t>verflow link)</w:t>
      </w:r>
      <w:r>
        <w:t xml:space="preserve"> of</w:t>
      </w:r>
      <w:r w:rsidRPr="00223BB6">
        <w:t xml:space="preserve"> the question that is the most similar</w:t>
      </w:r>
      <w:r w:rsidRPr="00637476">
        <w:t xml:space="preserve"> </w:t>
      </w:r>
      <w:r>
        <w:t xml:space="preserve">as </w:t>
      </w:r>
      <w:r w:rsidRPr="00637476">
        <w:t>a response.</w:t>
      </w:r>
    </w:p>
    <w:p w:rsidR="00EC76FD" w:rsidRDefault="00EC76FD" w:rsidP="00EC76FD">
      <w:pPr>
        <w:spacing w:line="360" w:lineRule="auto"/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F56A6C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6F3BD8" w:rsidRDefault="00F56A6C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vanish/>
          <w:sz w:val="24"/>
          <w:szCs w:val="24"/>
        </w:rPr>
        <w:cr/>
        <w:t>r cour own access token of the bot created in place of token.d one</w:t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  <w:r>
        <w:rPr>
          <w:rFonts w:ascii="Times New Roman" w:hAnsi="Times New Roman" w:cs="Times New Roman"/>
          <w:b/>
          <w:vanish/>
          <w:sz w:val="24"/>
          <w:szCs w:val="24"/>
        </w:rPr>
        <w:pgNum/>
      </w:r>
    </w:p>
    <w:p w:rsidR="006F3BD8" w:rsidRDefault="006F3BD8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6F3BD8" w:rsidRDefault="006F3BD8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6F3BD8" w:rsidRDefault="006F3BD8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</w:p>
    <w:p w:rsidR="004C5BC6" w:rsidRPr="00313948" w:rsidRDefault="00313948" w:rsidP="004C5BC6">
      <w:pPr>
        <w:pStyle w:val="HTMLPreformatted"/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313948">
        <w:rPr>
          <w:rFonts w:ascii="Times New Roman" w:hAnsi="Times New Roman" w:cs="Times New Roman"/>
          <w:b/>
          <w:sz w:val="24"/>
          <w:szCs w:val="24"/>
        </w:rPr>
        <w:t>Doubts</w:t>
      </w:r>
    </w:p>
    <w:p w:rsidR="00313948" w:rsidRDefault="00313948" w:rsidP="00313948">
      <w:pPr>
        <w:pStyle w:val="HTMLPreformatted"/>
        <w:spacing w:before="240"/>
        <w:rPr>
          <w:rFonts w:ascii="Times New Roman" w:hAnsi="Times New Roman" w:cs="Times New Roman"/>
          <w:sz w:val="24"/>
          <w:szCs w:val="24"/>
          <w:u w:val="single"/>
        </w:rPr>
      </w:pPr>
      <w:r w:rsidRPr="00876D72">
        <w:rPr>
          <w:rFonts w:ascii="Times New Roman" w:hAnsi="Times New Roman" w:cs="Times New Roman"/>
          <w:sz w:val="24"/>
          <w:szCs w:val="24"/>
          <w:u w:val="single"/>
        </w:rPr>
        <w:t>Model_Creation.ipynb</w:t>
      </w:r>
    </w:p>
    <w:p w:rsidR="00C94B91" w:rsidRDefault="00C94B91">
      <w:pPr>
        <w:rPr>
          <w:lang w:val="en-US"/>
        </w:rPr>
      </w:pPr>
    </w:p>
    <w:p w:rsidR="00313948" w:rsidRDefault="00313948" w:rsidP="00313948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  <w:r w:rsidRPr="005E04DD">
        <w:rPr>
          <w:rFonts w:eastAsia="Times New Roman"/>
          <w:lang w:eastAsia="en-IN"/>
        </w:rPr>
        <w:t>Num Posts:</w:t>
      </w:r>
      <w:r w:rsidRPr="00313948">
        <w:rPr>
          <w:rFonts w:eastAsia="Times New Roman"/>
          <w:lang w:eastAsia="en-IN"/>
        </w:rPr>
        <w:t>len(posts)</w:t>
      </w:r>
    </w:p>
    <w:p w:rsidR="00C40001" w:rsidRDefault="00C40001" w:rsidP="00313948">
      <w:pPr>
        <w:shd w:val="clear" w:color="auto" w:fill="FFFFFE"/>
        <w:spacing w:after="0" w:line="285" w:lineRule="atLeast"/>
        <w:rPr>
          <w:rFonts w:eastAsia="Times New Roman"/>
          <w:lang w:eastAsia="en-IN"/>
        </w:rPr>
      </w:pPr>
    </w:p>
    <w:p w:rsidR="00313948" w:rsidRDefault="00C40001" w:rsidP="001B305A">
      <w:pPr>
        <w:shd w:val="clear" w:color="auto" w:fill="FFFFFE"/>
        <w:spacing w:after="0" w:line="285" w:lineRule="atLeast"/>
        <w:rPr>
          <w:lang w:val="en-US"/>
        </w:rPr>
      </w:pPr>
      <w:r>
        <w:rPr>
          <w:rFonts w:eastAsia="Times New Roman"/>
          <w:lang w:eastAsia="en-IN"/>
        </w:rPr>
        <w:t>Solver to be used in Logistic Regression</w:t>
      </w:r>
    </w:p>
    <w:p w:rsidR="00313948" w:rsidRDefault="00313948">
      <w:pPr>
        <w:rPr>
          <w:lang w:val="en-US"/>
        </w:rPr>
      </w:pPr>
    </w:p>
    <w:p w:rsidR="00313948" w:rsidRDefault="00313948">
      <w:pPr>
        <w:rPr>
          <w:lang w:val="en-US"/>
        </w:rPr>
      </w:pPr>
    </w:p>
    <w:p w:rsidR="00313948" w:rsidRPr="00C94B91" w:rsidRDefault="00313948">
      <w:pPr>
        <w:rPr>
          <w:lang w:val="en-US"/>
        </w:rPr>
      </w:pPr>
    </w:p>
    <w:p w:rsidR="00E24540" w:rsidRDefault="00E24540">
      <w:pPr>
        <w:rPr>
          <w:lang w:val="en-US"/>
        </w:rPr>
      </w:pPr>
      <w:bookmarkStart w:id="0" w:name="_GoBack"/>
      <w:bookmarkEnd w:id="0"/>
    </w:p>
    <w:p w:rsidR="00E24540" w:rsidRDefault="00E24540">
      <w:pPr>
        <w:rPr>
          <w:lang w:val="en-US"/>
        </w:rPr>
      </w:pPr>
    </w:p>
    <w:p w:rsidR="00E24540" w:rsidRDefault="00E24540">
      <w:pPr>
        <w:rPr>
          <w:lang w:val="en-US"/>
        </w:rPr>
      </w:pPr>
    </w:p>
    <w:p w:rsidR="00F34AC8" w:rsidRDefault="00F56A6C">
      <w:pPr>
        <w:rPr>
          <w:lang w:val="en-US"/>
        </w:rPr>
      </w:pPr>
      <w:hyperlink r:id="rId36" w:history="1">
        <w:r w:rsidR="00F34AC8" w:rsidRPr="005A5192">
          <w:rPr>
            <w:rStyle w:val="Hyperlink"/>
            <w:lang w:val="en-US"/>
          </w:rPr>
          <w:t>https://github.com/arun5461/StackOverflow-Bot</w:t>
        </w:r>
      </w:hyperlink>
    </w:p>
    <w:p w:rsidR="00036853" w:rsidRDefault="00F56A6C">
      <w:pPr>
        <w:rPr>
          <w:lang w:val="en-US"/>
        </w:rPr>
      </w:pPr>
      <w:hyperlink r:id="rId37" w:history="1">
        <w:r w:rsidR="00036853" w:rsidRPr="005A5192">
          <w:rPr>
            <w:rStyle w:val="Hyperlink"/>
            <w:lang w:val="en-US"/>
          </w:rPr>
          <w:t>https://drive.google.com/drive/u/0/folders/15wQdunmsy7j9ZcoUl8092GZwVCGnwIsp</w:t>
        </w:r>
      </w:hyperlink>
    </w:p>
    <w:p w:rsidR="00F34AC8" w:rsidRDefault="00F56A6C">
      <w:pPr>
        <w:rPr>
          <w:lang w:val="en-US"/>
        </w:rPr>
      </w:pPr>
      <w:hyperlink r:id="rId38" w:history="1">
        <w:r w:rsidR="00F34AC8" w:rsidRPr="005A5192">
          <w:rPr>
            <w:rStyle w:val="Hyperlink"/>
            <w:lang w:val="en-US"/>
          </w:rPr>
          <w:t>https://docs.github.com/en/github/managing-large-files/configuring-git-large-file-storage</w:t>
        </w:r>
      </w:hyperlink>
    </w:p>
    <w:sectPr w:rsidR="00F34A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1200" w:rsidRDefault="00831200" w:rsidP="00EB4C78">
      <w:pPr>
        <w:spacing w:after="0" w:line="240" w:lineRule="auto"/>
      </w:pPr>
      <w:r>
        <w:separator/>
      </w:r>
    </w:p>
  </w:endnote>
  <w:endnote w:type="continuationSeparator" w:id="0">
    <w:p w:rsidR="00831200" w:rsidRDefault="00831200" w:rsidP="00EB4C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1200" w:rsidRDefault="00831200" w:rsidP="00EB4C78">
      <w:pPr>
        <w:spacing w:after="0" w:line="240" w:lineRule="auto"/>
      </w:pPr>
      <w:r>
        <w:separator/>
      </w:r>
    </w:p>
  </w:footnote>
  <w:footnote w:type="continuationSeparator" w:id="0">
    <w:p w:rsidR="00831200" w:rsidRDefault="00831200" w:rsidP="00EB4C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451DE"/>
    <w:multiLevelType w:val="multilevel"/>
    <w:tmpl w:val="D2F232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1D311B8"/>
    <w:multiLevelType w:val="hybridMultilevel"/>
    <w:tmpl w:val="75DCFA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B3FD0"/>
    <w:multiLevelType w:val="hybridMultilevel"/>
    <w:tmpl w:val="BC14E96E"/>
    <w:lvl w:ilvl="0" w:tplc="40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3A2D47"/>
    <w:multiLevelType w:val="multilevel"/>
    <w:tmpl w:val="83A23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4BD3BE4"/>
    <w:multiLevelType w:val="hybridMultilevel"/>
    <w:tmpl w:val="F23218D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EC25BE"/>
    <w:multiLevelType w:val="hybridMultilevel"/>
    <w:tmpl w:val="D69CCC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BA4BD9"/>
    <w:multiLevelType w:val="hybridMultilevel"/>
    <w:tmpl w:val="0D34E84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6E1518"/>
    <w:multiLevelType w:val="hybridMultilevel"/>
    <w:tmpl w:val="74D48D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7D32F9"/>
    <w:multiLevelType w:val="hybridMultilevel"/>
    <w:tmpl w:val="2E46B1CC"/>
    <w:lvl w:ilvl="0" w:tplc="9DB2538A">
      <w:start w:val="110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3C303FF"/>
    <w:multiLevelType w:val="multilevel"/>
    <w:tmpl w:val="FD8A4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FDB7E46"/>
    <w:multiLevelType w:val="hybridMultilevel"/>
    <w:tmpl w:val="F95A7D42"/>
    <w:lvl w:ilvl="0" w:tplc="D97299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651B82"/>
    <w:multiLevelType w:val="hybridMultilevel"/>
    <w:tmpl w:val="7D02585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94062F"/>
    <w:multiLevelType w:val="hybridMultilevel"/>
    <w:tmpl w:val="96DCE4AE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9"/>
  </w:num>
  <w:num w:numId="5">
    <w:abstractNumId w:val="3"/>
  </w:num>
  <w:num w:numId="6">
    <w:abstractNumId w:val="4"/>
  </w:num>
  <w:num w:numId="7">
    <w:abstractNumId w:val="10"/>
  </w:num>
  <w:num w:numId="8">
    <w:abstractNumId w:val="7"/>
  </w:num>
  <w:num w:numId="9">
    <w:abstractNumId w:val="12"/>
  </w:num>
  <w:num w:numId="10">
    <w:abstractNumId w:val="6"/>
  </w:num>
  <w:num w:numId="11">
    <w:abstractNumId w:val="5"/>
  </w:num>
  <w:num w:numId="12">
    <w:abstractNumId w:val="8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UzMrAwNDQxMLMwNTVR0lEKTi0uzszPAykwqgUAMDySKiwAAAA="/>
  </w:docVars>
  <w:rsids>
    <w:rsidRoot w:val="003E13E9"/>
    <w:rsid w:val="00030EEE"/>
    <w:rsid w:val="00036853"/>
    <w:rsid w:val="000B4017"/>
    <w:rsid w:val="000F331B"/>
    <w:rsid w:val="00106DE6"/>
    <w:rsid w:val="00154B6F"/>
    <w:rsid w:val="00167D61"/>
    <w:rsid w:val="00193859"/>
    <w:rsid w:val="001B305A"/>
    <w:rsid w:val="001E1A78"/>
    <w:rsid w:val="00221B52"/>
    <w:rsid w:val="002310DC"/>
    <w:rsid w:val="0023596E"/>
    <w:rsid w:val="0024010B"/>
    <w:rsid w:val="002611A6"/>
    <w:rsid w:val="0026438F"/>
    <w:rsid w:val="002707E4"/>
    <w:rsid w:val="002739CE"/>
    <w:rsid w:val="00283F75"/>
    <w:rsid w:val="002D29EB"/>
    <w:rsid w:val="002E1E0F"/>
    <w:rsid w:val="002F704C"/>
    <w:rsid w:val="00313948"/>
    <w:rsid w:val="00314F5B"/>
    <w:rsid w:val="00331E85"/>
    <w:rsid w:val="00334AD9"/>
    <w:rsid w:val="0034162E"/>
    <w:rsid w:val="00360C54"/>
    <w:rsid w:val="0036307D"/>
    <w:rsid w:val="003A7A66"/>
    <w:rsid w:val="003E13E9"/>
    <w:rsid w:val="00411968"/>
    <w:rsid w:val="00423475"/>
    <w:rsid w:val="00474E7F"/>
    <w:rsid w:val="0049241B"/>
    <w:rsid w:val="004971E5"/>
    <w:rsid w:val="004C5BC6"/>
    <w:rsid w:val="004C6E57"/>
    <w:rsid w:val="004E5CB9"/>
    <w:rsid w:val="004F3067"/>
    <w:rsid w:val="0053403D"/>
    <w:rsid w:val="00572E4F"/>
    <w:rsid w:val="005D6AE1"/>
    <w:rsid w:val="005D6F38"/>
    <w:rsid w:val="005E04DD"/>
    <w:rsid w:val="005E12C7"/>
    <w:rsid w:val="00634E06"/>
    <w:rsid w:val="00645DEC"/>
    <w:rsid w:val="00670BD6"/>
    <w:rsid w:val="00671D9B"/>
    <w:rsid w:val="006A2483"/>
    <w:rsid w:val="006A3A31"/>
    <w:rsid w:val="006C6440"/>
    <w:rsid w:val="006E2ECD"/>
    <w:rsid w:val="006F0EF7"/>
    <w:rsid w:val="006F3BD8"/>
    <w:rsid w:val="00717598"/>
    <w:rsid w:val="00746327"/>
    <w:rsid w:val="00753A99"/>
    <w:rsid w:val="007F7F87"/>
    <w:rsid w:val="008069DF"/>
    <w:rsid w:val="00831200"/>
    <w:rsid w:val="008378A1"/>
    <w:rsid w:val="00843D1C"/>
    <w:rsid w:val="00876D72"/>
    <w:rsid w:val="00881501"/>
    <w:rsid w:val="00883593"/>
    <w:rsid w:val="008A67A0"/>
    <w:rsid w:val="008E0DEF"/>
    <w:rsid w:val="00926B62"/>
    <w:rsid w:val="009523D5"/>
    <w:rsid w:val="009646EA"/>
    <w:rsid w:val="00974BC9"/>
    <w:rsid w:val="00993B8B"/>
    <w:rsid w:val="009C287B"/>
    <w:rsid w:val="009C5823"/>
    <w:rsid w:val="00A16EE7"/>
    <w:rsid w:val="00A207AF"/>
    <w:rsid w:val="00A575D8"/>
    <w:rsid w:val="00A80ED9"/>
    <w:rsid w:val="00A90C8F"/>
    <w:rsid w:val="00AA5340"/>
    <w:rsid w:val="00AC0C8D"/>
    <w:rsid w:val="00AC3CB7"/>
    <w:rsid w:val="00AD53CC"/>
    <w:rsid w:val="00AE7A6E"/>
    <w:rsid w:val="00B40D6F"/>
    <w:rsid w:val="00BB43D2"/>
    <w:rsid w:val="00BC40E0"/>
    <w:rsid w:val="00BC5467"/>
    <w:rsid w:val="00C051EE"/>
    <w:rsid w:val="00C3516D"/>
    <w:rsid w:val="00C40001"/>
    <w:rsid w:val="00C94B91"/>
    <w:rsid w:val="00C960DB"/>
    <w:rsid w:val="00CA69EC"/>
    <w:rsid w:val="00CB5D5B"/>
    <w:rsid w:val="00CB74A6"/>
    <w:rsid w:val="00CF58D9"/>
    <w:rsid w:val="00D75606"/>
    <w:rsid w:val="00D97627"/>
    <w:rsid w:val="00D97958"/>
    <w:rsid w:val="00D97D01"/>
    <w:rsid w:val="00DB2BC0"/>
    <w:rsid w:val="00DB3874"/>
    <w:rsid w:val="00DE6FB0"/>
    <w:rsid w:val="00E02C1F"/>
    <w:rsid w:val="00E144EB"/>
    <w:rsid w:val="00E24540"/>
    <w:rsid w:val="00E413DD"/>
    <w:rsid w:val="00EB0001"/>
    <w:rsid w:val="00EB4C78"/>
    <w:rsid w:val="00EC0652"/>
    <w:rsid w:val="00EC76FD"/>
    <w:rsid w:val="00EF222D"/>
    <w:rsid w:val="00F34AC8"/>
    <w:rsid w:val="00F36745"/>
    <w:rsid w:val="00F56A6C"/>
    <w:rsid w:val="00FC31DD"/>
    <w:rsid w:val="00FF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CC239"/>
  <w15:chartTrackingRefBased/>
  <w15:docId w15:val="{80095103-3F18-4409-91CA-58E905691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Courier New"/>
        <w:color w:val="000000" w:themeColor="text1"/>
        <w:sz w:val="24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6A6C"/>
  </w:style>
  <w:style w:type="paragraph" w:styleId="Heading1">
    <w:name w:val="heading 1"/>
    <w:basedOn w:val="Normal"/>
    <w:link w:val="Heading1Char"/>
    <w:uiPriority w:val="9"/>
    <w:qFormat/>
    <w:rsid w:val="00A90C8F"/>
    <w:pPr>
      <w:spacing w:before="100" w:beforeAutospacing="1" w:after="100" w:afterAutospacing="1" w:line="240" w:lineRule="auto"/>
      <w:outlineLvl w:val="0"/>
    </w:pPr>
    <w:rPr>
      <w:rFonts w:eastAsia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331B"/>
    <w:rPr>
      <w:color w:val="0000FF" w:themeColor="hyperlink"/>
      <w:u w:val="single"/>
    </w:rPr>
  </w:style>
  <w:style w:type="character" w:customStyle="1" w:styleId="platform-windows">
    <w:name w:val="platform-windows"/>
    <w:basedOn w:val="DefaultParagraphFont"/>
    <w:rsid w:val="00C94B91"/>
  </w:style>
  <w:style w:type="paragraph" w:styleId="HTMLPreformatted">
    <w:name w:val="HTML Preformatted"/>
    <w:basedOn w:val="Normal"/>
    <w:link w:val="HTMLPreformattedChar"/>
    <w:uiPriority w:val="99"/>
    <w:unhideWhenUsed/>
    <w:rsid w:val="004C5B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5BC6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C5BC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4C5BC6"/>
    <w:rPr>
      <w:i/>
      <w:iCs/>
    </w:rPr>
  </w:style>
  <w:style w:type="paragraph" w:styleId="ListParagraph">
    <w:name w:val="List Paragraph"/>
    <w:basedOn w:val="Normal"/>
    <w:uiPriority w:val="1"/>
    <w:qFormat/>
    <w:rsid w:val="004C5BC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0C8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ic">
    <w:name w:val="ic"/>
    <w:basedOn w:val="Normal"/>
    <w:rsid w:val="004F3067"/>
    <w:pPr>
      <w:spacing w:before="100" w:beforeAutospacing="1" w:after="100" w:afterAutospacing="1" w:line="240" w:lineRule="auto"/>
    </w:pPr>
    <w:rPr>
      <w:rFonts w:eastAsia="Times New Roman"/>
      <w:lang w:eastAsia="en-IN"/>
    </w:rPr>
  </w:style>
  <w:style w:type="character" w:customStyle="1" w:styleId="ep">
    <w:name w:val="ep"/>
    <w:basedOn w:val="DefaultParagraphFont"/>
    <w:rsid w:val="004F3067"/>
  </w:style>
  <w:style w:type="character" w:customStyle="1" w:styleId="std">
    <w:name w:val="std"/>
    <w:basedOn w:val="DefaultParagraphFont"/>
    <w:rsid w:val="00DB2BC0"/>
  </w:style>
  <w:style w:type="character" w:customStyle="1" w:styleId="pre">
    <w:name w:val="pre"/>
    <w:basedOn w:val="DefaultParagraphFont"/>
    <w:rsid w:val="00DB2BC0"/>
  </w:style>
  <w:style w:type="character" w:customStyle="1" w:styleId="pln">
    <w:name w:val="pln"/>
    <w:basedOn w:val="DefaultParagraphFont"/>
    <w:rsid w:val="00DB2BC0"/>
  </w:style>
  <w:style w:type="character" w:customStyle="1" w:styleId="pun">
    <w:name w:val="pun"/>
    <w:basedOn w:val="DefaultParagraphFont"/>
    <w:rsid w:val="00DB2BC0"/>
  </w:style>
  <w:style w:type="character" w:customStyle="1" w:styleId="str">
    <w:name w:val="str"/>
    <w:basedOn w:val="DefaultParagraphFont"/>
    <w:rsid w:val="00DB2BC0"/>
  </w:style>
  <w:style w:type="paragraph" w:styleId="Header">
    <w:name w:val="header"/>
    <w:basedOn w:val="Normal"/>
    <w:link w:val="HeaderChar"/>
    <w:uiPriority w:val="99"/>
    <w:unhideWhenUsed/>
    <w:rsid w:val="00EB4C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4C78"/>
  </w:style>
  <w:style w:type="paragraph" w:styleId="Footer">
    <w:name w:val="footer"/>
    <w:basedOn w:val="Normal"/>
    <w:link w:val="FooterChar"/>
    <w:uiPriority w:val="99"/>
    <w:unhideWhenUsed/>
    <w:rsid w:val="00EB4C7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4C78"/>
  </w:style>
  <w:style w:type="paragraph" w:styleId="NormalWeb">
    <w:name w:val="Normal (Web)"/>
    <w:basedOn w:val="Normal"/>
    <w:uiPriority w:val="99"/>
    <w:unhideWhenUsed/>
    <w:rsid w:val="000B4017"/>
    <w:pPr>
      <w:spacing w:before="100" w:beforeAutospacing="1" w:after="100" w:afterAutospacing="1" w:line="240" w:lineRule="auto"/>
    </w:pPr>
    <w:rPr>
      <w:rFonts w:eastAsia="Times New Roman"/>
      <w:lang w:eastAsia="en-IN"/>
    </w:rPr>
  </w:style>
  <w:style w:type="character" w:customStyle="1" w:styleId="hljs-comment">
    <w:name w:val="hljs-comment"/>
    <w:basedOn w:val="DefaultParagraphFont"/>
    <w:rsid w:val="00AD53CC"/>
  </w:style>
  <w:style w:type="character" w:customStyle="1" w:styleId="mi">
    <w:name w:val="mi"/>
    <w:basedOn w:val="DefaultParagraphFont"/>
    <w:rsid w:val="00CB74A6"/>
  </w:style>
  <w:style w:type="character" w:customStyle="1" w:styleId="mo">
    <w:name w:val="mo"/>
    <w:basedOn w:val="DefaultParagraphFont"/>
    <w:rsid w:val="00CB74A6"/>
  </w:style>
  <w:style w:type="character" w:customStyle="1" w:styleId="mjxassistivemathml">
    <w:name w:val="mjx_assistive_mathml"/>
    <w:basedOn w:val="DefaultParagraphFont"/>
    <w:rsid w:val="00CB74A6"/>
  </w:style>
  <w:style w:type="character" w:styleId="PlaceholderText">
    <w:name w:val="Placeholder Text"/>
    <w:basedOn w:val="DefaultParagraphFont"/>
    <w:uiPriority w:val="99"/>
    <w:semiHidden/>
    <w:rsid w:val="00CB74A6"/>
    <w:rPr>
      <w:color w:val="808080"/>
    </w:rPr>
  </w:style>
  <w:style w:type="character" w:styleId="Strong">
    <w:name w:val="Strong"/>
    <w:basedOn w:val="DefaultParagraphFont"/>
    <w:uiPriority w:val="22"/>
    <w:qFormat/>
    <w:rsid w:val="00CB74A6"/>
    <w:rPr>
      <w:b/>
      <w:bCs/>
    </w:rPr>
  </w:style>
  <w:style w:type="character" w:customStyle="1" w:styleId="n">
    <w:name w:val="n"/>
    <w:basedOn w:val="DefaultParagraphFont"/>
    <w:rsid w:val="006E2ECD"/>
  </w:style>
  <w:style w:type="character" w:customStyle="1" w:styleId="classifier">
    <w:name w:val="classifier"/>
    <w:basedOn w:val="DefaultParagraphFont"/>
    <w:rsid w:val="00193859"/>
  </w:style>
  <w:style w:type="paragraph" w:customStyle="1" w:styleId="editor-contentsshort-description">
    <w:name w:val="editor-contents__short-description"/>
    <w:basedOn w:val="Normal"/>
    <w:rsid w:val="00670BD6"/>
    <w:pPr>
      <w:spacing w:before="100" w:beforeAutospacing="1" w:after="100" w:afterAutospacing="1" w:line="240" w:lineRule="auto"/>
    </w:pPr>
    <w:rPr>
      <w:rFonts w:eastAsia="Times New Roman"/>
      <w:color w:val="auto"/>
      <w:lang w:eastAsia="en-IN"/>
    </w:rPr>
  </w:style>
  <w:style w:type="character" w:customStyle="1" w:styleId="hljs-string">
    <w:name w:val="hljs-string"/>
    <w:basedOn w:val="DefaultParagraphFont"/>
    <w:rsid w:val="00670BD6"/>
  </w:style>
  <w:style w:type="character" w:styleId="HTMLSample">
    <w:name w:val="HTML Sample"/>
    <w:basedOn w:val="DefaultParagraphFont"/>
    <w:uiPriority w:val="99"/>
    <w:semiHidden/>
    <w:unhideWhenUsed/>
    <w:rsid w:val="00670BD6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00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8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7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6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4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2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7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96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16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73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8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3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24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4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6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5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4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1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2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8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9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82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6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5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25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6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3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62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82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13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4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5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6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71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9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0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23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5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55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76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3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9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41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90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5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46570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23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9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9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2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5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9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9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8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0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5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14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6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1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0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59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55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14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2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6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02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3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02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88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9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9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6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1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51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39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47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1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73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9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0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2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6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2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55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65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9329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98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3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67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/win" TargetMode="External"/><Relationship Id="rId13" Type="http://schemas.openxmlformats.org/officeDocument/2006/relationships/hyperlink" Target="https://macos.telegram.org/" TargetMode="External"/><Relationship Id="rId18" Type="http://schemas.openxmlformats.org/officeDocument/2006/relationships/hyperlink" Target="https://drive.google.com/file/d/0B7XkCwpI5KDYNlNUTTlSS21pQmM/edit?usp=sharing" TargetMode="External"/><Relationship Id="rId26" Type="http://schemas.openxmlformats.org/officeDocument/2006/relationships/hyperlink" Target="https://stackoverflow.com/questions/57507832/unable-to-allocate-array-with-shape-and-data-type" TargetMode="External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bootstrap.pypa.io/get-pip.py" TargetMode="External"/><Relationship Id="rId34" Type="http://schemas.openxmlformats.org/officeDocument/2006/relationships/hyperlink" Target="http://en.wikipedia.org/wiki/Overfitting" TargetMode="External"/><Relationship Id="rId7" Type="http://schemas.openxmlformats.org/officeDocument/2006/relationships/hyperlink" Target="https://github.com/MLWhiz/data_science_blogs/tree/master/chatbot" TargetMode="External"/><Relationship Id="rId12" Type="http://schemas.openxmlformats.org/officeDocument/2006/relationships/hyperlink" Target="https://docs.github.com/en/github/importing-your-projects-to-github/adding-an-existing-project-to-github-using-the-command-line" TargetMode="External"/><Relationship Id="rId17" Type="http://schemas.openxmlformats.org/officeDocument/2006/relationships/hyperlink" Target="https://medium.com/@ashwindesilva/how-to-use-google-colaboratory-to-clone-a-github-repository-e07cf8d3d22b" TargetMode="External"/><Relationship Id="rId25" Type="http://schemas.openxmlformats.org/officeDocument/2006/relationships/hyperlink" Target="https://stackoverflow.com/questions/66087475/chatterbot-error-oserror-e941-cant-find-model-en" TargetMode="External"/><Relationship Id="rId33" Type="http://schemas.openxmlformats.org/officeDocument/2006/relationships/hyperlink" Target="http://en.wikipedia.org/wiki/Regularization_%28mathematics%29" TargetMode="External"/><Relationship Id="rId38" Type="http://schemas.openxmlformats.org/officeDocument/2006/relationships/hyperlink" Target="https://docs.github.com/en/github/managing-large-files/configuring-git-large-file-storage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arun5461/StackOverflow-Bot" TargetMode="External"/><Relationship Id="rId20" Type="http://schemas.openxmlformats.org/officeDocument/2006/relationships/hyperlink" Target="https://medium.com/swlh/how-to-setup-a-virtual-environment-with-a-different-python-version-windows-4876738e7aa0" TargetMode="External"/><Relationship Id="rId29" Type="http://schemas.openxmlformats.org/officeDocument/2006/relationships/hyperlink" Target="https://docs.python.org/3/library/re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ithub.com/en/articles/pushing-commits-to-a-remote-repository" TargetMode="External"/><Relationship Id="rId24" Type="http://schemas.openxmlformats.org/officeDocument/2006/relationships/hyperlink" Target="https://stackoverflow.com/questions/66087475/chatterbot-error-oserror-e941-cant-find-model-en" TargetMode="External"/><Relationship Id="rId32" Type="http://schemas.openxmlformats.org/officeDocument/2006/relationships/hyperlink" Target="https://en.wikipedia.org/wiki/Standard_score" TargetMode="External"/><Relationship Id="rId37" Type="http://schemas.openxmlformats.org/officeDocument/2006/relationships/hyperlink" Target="https://drive.google.com/drive/u/0/folders/15wQdunmsy7j9ZcoUl8092GZwVCGnwIsp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telegram.me/BotFather" TargetMode="External"/><Relationship Id="rId23" Type="http://schemas.openxmlformats.org/officeDocument/2006/relationships/hyperlink" Target="https://www.laptopmag.com/articles/take-ownership-folder-windows-10-using-file-explorer" TargetMode="External"/><Relationship Id="rId28" Type="http://schemas.openxmlformats.org/officeDocument/2006/relationships/hyperlink" Target="https://wiki.python.org/moin/UsingPickle" TargetMode="External"/><Relationship Id="rId36" Type="http://schemas.openxmlformats.org/officeDocument/2006/relationships/hyperlink" Target="https://github.com/arun5461/StackOverflow-Bot" TargetMode="External"/><Relationship Id="rId10" Type="http://schemas.openxmlformats.org/officeDocument/2006/relationships/hyperlink" Target="https://github.com/arun5461/StackOverflow-Bot.git" TargetMode="External"/><Relationship Id="rId19" Type="http://schemas.openxmlformats.org/officeDocument/2006/relationships/hyperlink" Target="https://www.python.org/downloads/" TargetMode="External"/><Relationship Id="rId31" Type="http://schemas.openxmlformats.org/officeDocument/2006/relationships/hyperlink" Target="https://scikit-learn.org/stable/modules/class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github.com/en/articles/adding-a-remote" TargetMode="External"/><Relationship Id="rId14" Type="http://schemas.openxmlformats.org/officeDocument/2006/relationships/hyperlink" Target="https://desktop.telegram.org/" TargetMode="External"/><Relationship Id="rId22" Type="http://schemas.openxmlformats.org/officeDocument/2006/relationships/hyperlink" Target="https://stackoverflow.com/questions/40703228/python-sqlite3-operationalerror-attempt-to-write-a-readonly-database" TargetMode="External"/><Relationship Id="rId27" Type="http://schemas.openxmlformats.org/officeDocument/2006/relationships/hyperlink" Target="https://stackoverflow.com/questions/57507832/unable-to-allocate-array-with-shape-and-data-type#:~:text=A%20better%20solution%20is%20to%20adding%20more%20memory%20to%20the%20computer.&amp;text=I%20came%20across%20this%20problem,RAM%20(2%5E32)" TargetMode="External"/><Relationship Id="rId30" Type="http://schemas.openxmlformats.org/officeDocument/2006/relationships/hyperlink" Target="https://docs.python.org/3/library/re.html" TargetMode="External"/><Relationship Id="rId35" Type="http://schemas.openxmlformats.org/officeDocument/2006/relationships/hyperlink" Target="https://github.com/gunthercox/chatterbot-corpus/tree/master/chatterbot_corpus/data/englis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2</TotalTime>
  <Pages>14</Pages>
  <Words>3336</Words>
  <Characters>19016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racle Corporation</Company>
  <LinksUpToDate>false</LinksUpToDate>
  <CharactersWithSpaces>2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Karthik S</dc:creator>
  <cp:keywords/>
  <dc:description/>
  <cp:lastModifiedBy>Arun Karthik S</cp:lastModifiedBy>
  <cp:revision>1</cp:revision>
  <cp:lastPrinted>2021-03-22T12:13:00Z</cp:lastPrinted>
  <dcterms:created xsi:type="dcterms:W3CDTF">2021-03-21T13:19:00Z</dcterms:created>
  <dcterms:modified xsi:type="dcterms:W3CDTF">2021-05-24T04:22:00Z</dcterms:modified>
</cp:coreProperties>
</file>